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9C8AC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drawing>
          <wp:inline distT="0" distB="0" distL="0" distR="0" wp14:anchorId="4E1CE2B7" wp14:editId="45326963">
            <wp:extent cx="5274310" cy="5065395"/>
            <wp:effectExtent l="0" t="0" r="2540" b="1905"/>
            <wp:docPr id="4" name="图片 2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A3A7C58-E296-5079-648B-B8DB355799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A3A7C58-E296-5079-648B-B8DB355799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6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43A77" w14:textId="50F0911D" w:rsidR="00501372" w:rsidRPr="004F01DF" w:rsidRDefault="00501372" w:rsidP="004F01DF">
      <w:pPr>
        <w:pStyle w:val="FigReference"/>
      </w:pPr>
      <w:r w:rsidRPr="0068625D">
        <w:rPr>
          <w:b/>
        </w:rPr>
        <w:lastRenderedPageBreak/>
        <w:t xml:space="preserve">Supplementary </w:t>
      </w:r>
      <w:r w:rsidRPr="004F01DF">
        <w:rPr>
          <w:b/>
        </w:rPr>
        <w:t>Figure 1:</w:t>
      </w:r>
      <w:r w:rsidRPr="004F01DF">
        <w:t xml:space="preserve"> </w:t>
      </w:r>
      <w:bookmarkStart w:id="0" w:name="OLE_LINK7"/>
      <w:bookmarkStart w:id="1" w:name="OLE_LINK8"/>
      <w:r w:rsidRPr="004F01DF">
        <w:t xml:space="preserve">Oncoprint </w:t>
      </w:r>
      <w:bookmarkEnd w:id="0"/>
      <w:bookmarkEnd w:id="1"/>
      <w:r w:rsidRPr="004F01DF">
        <w:t>summarizing</w:t>
      </w:r>
      <w:r w:rsidRPr="0068625D">
        <w:t xml:space="preserve"> the baseline somatic mutational profile of patients</w:t>
      </w:r>
      <w:r w:rsidRPr="004F01DF">
        <w:rPr>
          <w:rFonts w:hint="eastAsia"/>
        </w:rPr>
        <w:t xml:space="preserve"> </w:t>
      </w:r>
      <w:r w:rsidRPr="004F01DF">
        <w:t xml:space="preserve">who received </w:t>
      </w:r>
      <w:r w:rsidRPr="004F01DF">
        <w:rPr>
          <w:rFonts w:eastAsia="等线"/>
        </w:rPr>
        <w:t>ICIs</w:t>
      </w:r>
      <w:r w:rsidRPr="004F01DF">
        <w:t xml:space="preserve"> with chemotherapy</w:t>
      </w:r>
      <w:r w:rsidRPr="004F01DF">
        <w:rPr>
          <w:rFonts w:hint="eastAsia"/>
        </w:rPr>
        <w:t xml:space="preserve"> </w:t>
      </w:r>
      <w:r w:rsidRPr="004F01DF">
        <w:t>(</w:t>
      </w:r>
      <w:r w:rsidRPr="004F01DF">
        <w:rPr>
          <w:i/>
        </w:rPr>
        <w:t>n</w:t>
      </w:r>
      <w:r w:rsidRPr="0068625D">
        <w:t> </w:t>
      </w:r>
      <w:r w:rsidRPr="004F01DF">
        <w:sym w:font="Symbol" w:char="F03D"/>
      </w:r>
      <w:r w:rsidRPr="004F01DF">
        <w:t> 102). Different colors</w:t>
      </w:r>
      <w:r w:rsidRPr="0068625D">
        <w:t xml:space="preserve"> denote different mutation types, including mutation,</w:t>
      </w:r>
      <w:r w:rsidRPr="004F01DF">
        <w:rPr>
          <w:rFonts w:hint="eastAsia"/>
        </w:rPr>
        <w:t xml:space="preserve"> </w:t>
      </w:r>
      <w:r w:rsidRPr="004F01DF">
        <w:t>amplifications, and</w:t>
      </w:r>
      <w:r w:rsidRPr="0068625D">
        <w:t xml:space="preserve"> deletions. Genes </w:t>
      </w:r>
      <w:r w:rsidRPr="004F01DF">
        <w:rPr>
          <w:rFonts w:eastAsia="等线"/>
        </w:rPr>
        <w:t>are</w:t>
      </w:r>
      <w:r w:rsidRPr="004F01DF">
        <w:t xml:space="preserve"> indicated on the left</w:t>
      </w:r>
      <w:r w:rsidRPr="004F01DF">
        <w:rPr>
          <w:rFonts w:eastAsia="等线"/>
        </w:rPr>
        <w:t>,</w:t>
      </w:r>
      <w:r w:rsidRPr="004F01DF">
        <w:t xml:space="preserve"> and</w:t>
      </w:r>
      <w:r w:rsidRPr="0068625D">
        <w:t xml:space="preserve"> mutation</w:t>
      </w:r>
      <w:r w:rsidRPr="004F01DF">
        <w:rPr>
          <w:rFonts w:hint="eastAsia"/>
        </w:rPr>
        <w:t xml:space="preserve"> </w:t>
      </w:r>
      <w:r w:rsidRPr="004F01DF">
        <w:t xml:space="preserve">detection rates </w:t>
      </w:r>
      <w:r w:rsidRPr="004F01DF">
        <w:rPr>
          <w:rFonts w:eastAsia="等线"/>
        </w:rPr>
        <w:t>are</w:t>
      </w:r>
      <w:r w:rsidRPr="004F01DF">
        <w:t xml:space="preserve"> indicated on the right.</w:t>
      </w:r>
      <w:r w:rsidR="002B7745" w:rsidRPr="004F01DF">
        <w:t xml:space="preserve"> ICIs: Immune checkpoint </w:t>
      </w:r>
      <w:r w:rsidR="002B7745" w:rsidRPr="004F01DF">
        <w:rPr>
          <w:rFonts w:eastAsia="等线"/>
        </w:rPr>
        <w:t>inhibitors.</w:t>
      </w:r>
    </w:p>
    <w:p w14:paraId="16D3A1C1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lastRenderedPageBreak/>
        <w:drawing>
          <wp:inline distT="0" distB="0" distL="0" distR="0" wp14:anchorId="3A01CBD0" wp14:editId="71F4C406">
            <wp:extent cx="5274310" cy="5065395"/>
            <wp:effectExtent l="0" t="0" r="2540" b="1905"/>
            <wp:docPr id="5" name="图片 2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4667145-2186-73DD-956E-5E40833F39A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4667145-2186-73DD-956E-5E40833F39A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6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1745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</w:p>
    <w:p w14:paraId="6F1687B5" w14:textId="37FBE705" w:rsidR="00501372" w:rsidRPr="004F01DF" w:rsidRDefault="00501372" w:rsidP="004F01DF">
      <w:pPr>
        <w:pStyle w:val="FigReference"/>
      </w:pPr>
      <w:r w:rsidRPr="0068625D">
        <w:rPr>
          <w:b/>
        </w:rPr>
        <w:t xml:space="preserve">Supplementary </w:t>
      </w:r>
      <w:r w:rsidRPr="004F01DF">
        <w:rPr>
          <w:b/>
        </w:rPr>
        <w:t>Figure 2:</w:t>
      </w:r>
      <w:r w:rsidRPr="004F01DF">
        <w:t xml:space="preserve"> Oncoprint summarizing</w:t>
      </w:r>
      <w:r w:rsidRPr="0068625D">
        <w:t xml:space="preserve"> the baseline somatic mutational profile of patients</w:t>
      </w:r>
      <w:r w:rsidRPr="004F01DF">
        <w:rPr>
          <w:rFonts w:hint="eastAsia"/>
        </w:rPr>
        <w:t xml:space="preserve"> </w:t>
      </w:r>
      <w:r w:rsidRPr="004F01DF">
        <w:t>who received chemotherapy (</w:t>
      </w:r>
      <w:r w:rsidRPr="004F01DF">
        <w:rPr>
          <w:i/>
        </w:rPr>
        <w:t>n</w:t>
      </w:r>
      <w:r w:rsidRPr="0068625D">
        <w:t> </w:t>
      </w:r>
      <w:r w:rsidRPr="004F01DF">
        <w:sym w:font="Symbol" w:char="F03D"/>
      </w:r>
      <w:r w:rsidRPr="004F01DF">
        <w:t> 109). Different colors</w:t>
      </w:r>
      <w:r w:rsidRPr="0068625D">
        <w:rPr>
          <w:rFonts w:hint="eastAsia"/>
        </w:rPr>
        <w:t xml:space="preserve"> </w:t>
      </w:r>
      <w:r w:rsidRPr="004F01DF">
        <w:t>denote different mutation types, including mutation, amplifications, and</w:t>
      </w:r>
      <w:r w:rsidRPr="0068625D">
        <w:t xml:space="preserve"> deletions.</w:t>
      </w:r>
      <w:r w:rsidRPr="004F01DF">
        <w:rPr>
          <w:rFonts w:hint="eastAsia"/>
        </w:rPr>
        <w:t xml:space="preserve"> </w:t>
      </w:r>
      <w:r w:rsidRPr="004F01DF">
        <w:t xml:space="preserve">Genes </w:t>
      </w:r>
      <w:r w:rsidRPr="004F01DF">
        <w:rPr>
          <w:rFonts w:eastAsia="等线"/>
        </w:rPr>
        <w:t>are</w:t>
      </w:r>
      <w:r w:rsidRPr="004F01DF">
        <w:t xml:space="preserve"> indicated on the left</w:t>
      </w:r>
      <w:r w:rsidRPr="004F01DF">
        <w:rPr>
          <w:rFonts w:eastAsia="等线"/>
        </w:rPr>
        <w:t>,</w:t>
      </w:r>
      <w:r w:rsidRPr="004F01DF">
        <w:t xml:space="preserve"> and</w:t>
      </w:r>
      <w:r w:rsidRPr="0068625D">
        <w:t xml:space="preserve"> mutation detection rates </w:t>
      </w:r>
      <w:r w:rsidRPr="004F01DF">
        <w:rPr>
          <w:rFonts w:eastAsia="等线"/>
        </w:rPr>
        <w:t>are</w:t>
      </w:r>
      <w:r w:rsidRPr="004F01DF">
        <w:t xml:space="preserve"> indicated on the</w:t>
      </w:r>
      <w:r w:rsidRPr="004F01DF">
        <w:rPr>
          <w:rFonts w:hint="eastAsia"/>
        </w:rPr>
        <w:t xml:space="preserve"> </w:t>
      </w:r>
      <w:r w:rsidRPr="004F01DF">
        <w:t>right.</w:t>
      </w:r>
    </w:p>
    <w:p w14:paraId="4E611C32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drawing>
          <wp:inline distT="0" distB="0" distL="0" distR="0" wp14:anchorId="561115BC" wp14:editId="687BBB5D">
            <wp:extent cx="5274310" cy="3322320"/>
            <wp:effectExtent l="0" t="0" r="2540" b="0"/>
            <wp:docPr id="6" name="图片 2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8CA450B-C882-480A-4C3C-9E74A160EF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8CA450B-C882-480A-4C3C-9E74A160EF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3844D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</w:p>
    <w:p w14:paraId="16776B85" w14:textId="21238D29" w:rsidR="00501372" w:rsidRPr="004F01DF" w:rsidRDefault="00501372" w:rsidP="004F01DF">
      <w:pPr>
        <w:pStyle w:val="FigReference"/>
      </w:pPr>
      <w:r w:rsidRPr="004F01DF">
        <w:rPr>
          <w:b/>
        </w:rPr>
        <w:t>Supplementary Figure 3:</w:t>
      </w:r>
      <w:r w:rsidRPr="004F01DF">
        <w:t xml:space="preserve"> Forest plot showing </w:t>
      </w:r>
      <w:r w:rsidR="00282DA2" w:rsidRPr="004F01DF">
        <w:t>univaria</w:t>
      </w:r>
      <w:r w:rsidR="00282DA2">
        <w:t>bl</w:t>
      </w:r>
      <w:r w:rsidR="00282DA2" w:rsidRPr="004F01DF">
        <w:t xml:space="preserve">e </w:t>
      </w:r>
      <w:r w:rsidRPr="004F01DF">
        <w:t>subgroup analysis of the effect of various</w:t>
      </w:r>
      <w:r w:rsidRPr="004F01DF">
        <w:rPr>
          <w:rFonts w:hint="eastAsia"/>
        </w:rPr>
        <w:t xml:space="preserve"> </w:t>
      </w:r>
      <w:r w:rsidRPr="004F01DF">
        <w:t>clinical variables on iPFS of patients who</w:t>
      </w:r>
      <w:r w:rsidRPr="004F01DF">
        <w:rPr>
          <w:rFonts w:hint="eastAsia"/>
        </w:rPr>
        <w:t xml:space="preserve"> </w:t>
      </w:r>
      <w:r w:rsidRPr="004F01DF">
        <w:t xml:space="preserve">received </w:t>
      </w:r>
      <w:r w:rsidR="00623D5D" w:rsidRPr="004F01DF">
        <w:t>ICI</w:t>
      </w:r>
      <w:r w:rsidR="00860339">
        <w:t xml:space="preserve"> combined with chemotherapy</w:t>
      </w:r>
      <w:r w:rsidRPr="004F01DF">
        <w:t xml:space="preserve"> and chemotherapy-based regimens. CI</w:t>
      </w:r>
      <w:r w:rsidR="001503E1" w:rsidRPr="004F01DF">
        <w:t>:</w:t>
      </w:r>
      <w:r w:rsidRPr="004F01DF">
        <w:t xml:space="preserve"> </w:t>
      </w:r>
      <w:r w:rsidR="001503E1" w:rsidRPr="004F01DF">
        <w:t xml:space="preserve">Confidence </w:t>
      </w:r>
      <w:r w:rsidRPr="004F01DF">
        <w:t>interval; ECOG PS</w:t>
      </w:r>
      <w:r w:rsidR="001503E1" w:rsidRPr="004F01DF">
        <w:t>:</w:t>
      </w:r>
      <w:r w:rsidRPr="004F01DF">
        <w:t xml:space="preserve"> Eastern Cooperative Oncology</w:t>
      </w:r>
      <w:r w:rsidRPr="004F01DF">
        <w:rPr>
          <w:rFonts w:hint="eastAsia"/>
        </w:rPr>
        <w:t xml:space="preserve"> </w:t>
      </w:r>
      <w:r w:rsidRPr="004F01DF">
        <w:t>Group performance status; HR</w:t>
      </w:r>
      <w:r w:rsidR="001503E1" w:rsidRPr="004F01DF">
        <w:t>:</w:t>
      </w:r>
      <w:r w:rsidRPr="004F01DF">
        <w:t xml:space="preserve"> </w:t>
      </w:r>
      <w:r w:rsidR="001503E1" w:rsidRPr="004F01DF">
        <w:t xml:space="preserve">Hazard </w:t>
      </w:r>
      <w:r w:rsidRPr="004F01DF">
        <w:t>ratio</w:t>
      </w:r>
      <w:r w:rsidR="001503E1" w:rsidRPr="004F01DF">
        <w:t xml:space="preserve">; </w:t>
      </w:r>
      <w:r w:rsidR="00623D5D" w:rsidRPr="004F01DF">
        <w:t xml:space="preserve">ICI: Immune checkpoint inhibitor; </w:t>
      </w:r>
      <w:r w:rsidR="001503E1" w:rsidRPr="004F01DF">
        <w:t>iPFS: intracranial progression-free survival.</w:t>
      </w:r>
    </w:p>
    <w:p w14:paraId="7E64965E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drawing>
          <wp:inline distT="0" distB="0" distL="0" distR="0" wp14:anchorId="6DCFD877" wp14:editId="59B04CD5">
            <wp:extent cx="5274310" cy="3168650"/>
            <wp:effectExtent l="0" t="0" r="2540" b="0"/>
            <wp:docPr id="7" name="图片 2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136F693-C6EA-1818-91DA-9202872251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136F693-C6EA-1818-91DA-9202872251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9982B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</w:p>
    <w:p w14:paraId="637FABEB" w14:textId="1B882297" w:rsidR="00501372" w:rsidRPr="004F01DF" w:rsidRDefault="00501372" w:rsidP="004F01DF">
      <w:pPr>
        <w:pStyle w:val="FigReference"/>
      </w:pPr>
      <w:r w:rsidRPr="0068625D">
        <w:rPr>
          <w:b/>
        </w:rPr>
        <w:lastRenderedPageBreak/>
        <w:t xml:space="preserve">Supplementary </w:t>
      </w:r>
      <w:r w:rsidRPr="004F01DF">
        <w:rPr>
          <w:b/>
        </w:rPr>
        <w:t>Figure 4:</w:t>
      </w:r>
      <w:r w:rsidRPr="004F01DF">
        <w:t xml:space="preserve"> Forest plot showing univariate subgroup analysis of the effect of various</w:t>
      </w:r>
      <w:r w:rsidRPr="004F01DF">
        <w:rPr>
          <w:rFonts w:hint="eastAsia"/>
        </w:rPr>
        <w:t xml:space="preserve"> </w:t>
      </w:r>
      <w:r w:rsidRPr="004F01DF">
        <w:t>clinical factors on systemic PFS of patients who</w:t>
      </w:r>
      <w:r w:rsidRPr="004F01DF">
        <w:rPr>
          <w:rFonts w:hint="eastAsia"/>
        </w:rPr>
        <w:t xml:space="preserve"> </w:t>
      </w:r>
      <w:r w:rsidRPr="004F01DF">
        <w:t xml:space="preserve">received </w:t>
      </w:r>
      <w:r w:rsidR="00623D5D" w:rsidRPr="004F01DF">
        <w:t>ICI</w:t>
      </w:r>
      <w:r w:rsidRPr="004F01DF">
        <w:t>-containing regimens and chemotherapy-based regimens.</w:t>
      </w:r>
      <w:r w:rsidRPr="004F01DF">
        <w:rPr>
          <w:rFonts w:hint="eastAsia"/>
        </w:rPr>
        <w:t xml:space="preserve"> </w:t>
      </w:r>
      <w:r w:rsidRPr="004F01DF">
        <w:t>CI</w:t>
      </w:r>
      <w:r w:rsidR="007E01D3" w:rsidRPr="004F01DF">
        <w:t>:</w:t>
      </w:r>
      <w:r w:rsidR="005D7C55" w:rsidRPr="004F01DF">
        <w:t xml:space="preserve"> </w:t>
      </w:r>
      <w:r w:rsidR="007E01D3" w:rsidRPr="004F01DF">
        <w:t xml:space="preserve">Confidence </w:t>
      </w:r>
      <w:r w:rsidRPr="004F01DF">
        <w:t>interval; ECOG PS</w:t>
      </w:r>
      <w:r w:rsidR="007E01D3" w:rsidRPr="004F01DF">
        <w:t>:</w:t>
      </w:r>
      <w:r w:rsidRPr="004F01DF">
        <w:t xml:space="preserve"> Eastern Cooperative Oncology</w:t>
      </w:r>
      <w:r w:rsidRPr="004F01DF">
        <w:rPr>
          <w:rFonts w:hint="eastAsia"/>
        </w:rPr>
        <w:t xml:space="preserve"> </w:t>
      </w:r>
      <w:r w:rsidRPr="004F01DF">
        <w:t>Group performance status; HR</w:t>
      </w:r>
      <w:r w:rsidR="007E01D3" w:rsidRPr="004F01DF">
        <w:t>:</w:t>
      </w:r>
      <w:r w:rsidRPr="004F01DF">
        <w:t xml:space="preserve"> </w:t>
      </w:r>
      <w:r w:rsidR="007E01D3" w:rsidRPr="004F01DF">
        <w:t xml:space="preserve">Hazard </w:t>
      </w:r>
      <w:r w:rsidRPr="004F01DF">
        <w:t>ratio</w:t>
      </w:r>
      <w:r w:rsidR="007E01D3" w:rsidRPr="004F01DF">
        <w:t xml:space="preserve">; ICI: Immune checkpoint </w:t>
      </w:r>
      <w:r w:rsidR="007E01D3" w:rsidRPr="004F01DF">
        <w:rPr>
          <w:rFonts w:eastAsia="等线"/>
        </w:rPr>
        <w:t xml:space="preserve">inhibitor; </w:t>
      </w:r>
      <w:r w:rsidR="007E01D3" w:rsidRPr="004F01DF">
        <w:t>PFS: Progression-free survival</w:t>
      </w:r>
      <w:r w:rsidRPr="004F01DF">
        <w:t>.</w:t>
      </w:r>
    </w:p>
    <w:p w14:paraId="33F351C7" w14:textId="77777777" w:rsidR="00501372" w:rsidRPr="0068625D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drawing>
          <wp:inline distT="0" distB="0" distL="0" distR="0" wp14:anchorId="5B806E1B" wp14:editId="690CDCC5">
            <wp:extent cx="5274310" cy="3522345"/>
            <wp:effectExtent l="0" t="0" r="2540" b="1905"/>
            <wp:docPr id="8" name="图片 2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E0E26C4-7E90-3CAE-FDF5-F54C60ACA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E0E26C4-7E90-3CAE-FDF5-F54C60ACA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51F5B" w14:textId="77777777" w:rsidR="00501372" w:rsidRPr="004F01DF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</w:p>
    <w:p w14:paraId="2BE0944A" w14:textId="71E96679" w:rsidR="00501372" w:rsidRPr="004F01DF" w:rsidRDefault="00501372" w:rsidP="004F01DF">
      <w:pPr>
        <w:pStyle w:val="FigReference"/>
      </w:pPr>
      <w:r w:rsidRPr="004F01DF">
        <w:rPr>
          <w:b/>
        </w:rPr>
        <w:lastRenderedPageBreak/>
        <w:t>Supplementary Figure 5:</w:t>
      </w:r>
      <w:r w:rsidRPr="004F01DF">
        <w:t xml:space="preserve"> PD-L1 expression status is associated with progression-free survival (PFS). Kaplan‒Meier survival curve comparing the </w:t>
      </w:r>
      <w:r w:rsidR="005C7A6D" w:rsidRPr="004F01DF">
        <w:t>s</w:t>
      </w:r>
      <w:r w:rsidRPr="004F01DF">
        <w:t>PFS of patients who received first-line ICIs plus chemotherapy with available PD-L1 expression data (</w:t>
      </w:r>
      <w:r w:rsidRPr="004F01DF">
        <w:rPr>
          <w:i/>
        </w:rPr>
        <w:t>n</w:t>
      </w:r>
      <w:r w:rsidRPr="0068625D">
        <w:t> </w:t>
      </w:r>
      <w:r w:rsidRPr="004F01DF">
        <w:sym w:font="Symbol" w:char="F03D"/>
      </w:r>
      <w:r w:rsidRPr="004F01DF">
        <w:t> 71) and stratified according to PD-L1 expression status as PD-L1 positive (</w:t>
      </w:r>
      <w:r w:rsidRPr="004F01DF">
        <w:rPr>
          <w:i/>
        </w:rPr>
        <w:t>n</w:t>
      </w:r>
      <w:r w:rsidRPr="0068625D">
        <w:t> </w:t>
      </w:r>
      <w:r w:rsidRPr="004F01DF">
        <w:sym w:font="Symbol" w:char="F03D"/>
      </w:r>
      <w:r w:rsidRPr="004F01DF">
        <w:t> 53) or negative (</w:t>
      </w:r>
      <w:r w:rsidRPr="004F01DF">
        <w:rPr>
          <w:i/>
        </w:rPr>
        <w:t>n</w:t>
      </w:r>
      <w:r w:rsidRPr="0068625D">
        <w:t> </w:t>
      </w:r>
      <w:r w:rsidRPr="004F01DF">
        <w:sym w:font="Symbol" w:char="F03D"/>
      </w:r>
      <w:r w:rsidRPr="004F01DF">
        <w:t xml:space="preserve"> 18). PD-L1 positivity was defined as </w:t>
      </w:r>
      <w:r w:rsidRPr="004F01DF">
        <w:rPr>
          <w:rFonts w:eastAsia="等线"/>
        </w:rPr>
        <w:t xml:space="preserve">a </w:t>
      </w:r>
      <w:r w:rsidRPr="004F01DF">
        <w:t>tumor</w:t>
      </w:r>
      <w:r w:rsidRPr="0068625D">
        <w:t xml:space="preserve"> proportion score</w:t>
      </w:r>
      <w:r w:rsidR="00194180" w:rsidRPr="004F01DF">
        <w:t xml:space="preserve"> </w:t>
      </w:r>
      <w:r w:rsidRPr="004F01DF">
        <w:sym w:font="Symbol" w:char="F0B3"/>
      </w:r>
      <w:r w:rsidRPr="004F01DF">
        <w:t>1%. Tick marks denote censored data.</w:t>
      </w:r>
      <w:r w:rsidRPr="004F01DF">
        <w:rPr>
          <w:rFonts w:hint="eastAsia"/>
        </w:rPr>
        <w:t xml:space="preserve"> </w:t>
      </w:r>
      <w:r w:rsidRPr="004F01DF">
        <w:t>CI</w:t>
      </w:r>
      <w:r w:rsidR="007E01D3" w:rsidRPr="004F01DF">
        <w:t>:</w:t>
      </w:r>
      <w:r w:rsidRPr="004F01DF">
        <w:t xml:space="preserve"> </w:t>
      </w:r>
      <w:r w:rsidR="007E01D3" w:rsidRPr="004F01DF">
        <w:t>C</w:t>
      </w:r>
      <w:r w:rsidRPr="004F01DF">
        <w:t>onfidence interval; HR</w:t>
      </w:r>
      <w:r w:rsidR="007E01D3" w:rsidRPr="004F01DF">
        <w:t>:</w:t>
      </w:r>
      <w:r w:rsidRPr="004F01DF">
        <w:t xml:space="preserve"> </w:t>
      </w:r>
      <w:r w:rsidR="007E01D3" w:rsidRPr="004F01DF">
        <w:t xml:space="preserve">Hazard </w:t>
      </w:r>
      <w:r w:rsidRPr="004F01DF">
        <w:t xml:space="preserve">ratio; </w:t>
      </w:r>
      <w:r w:rsidR="007E01D3" w:rsidRPr="004F01DF">
        <w:t>ICIs: Immune checkpoint</w:t>
      </w:r>
      <w:r w:rsidR="007E01D3" w:rsidRPr="004F01DF">
        <w:rPr>
          <w:rFonts w:hint="eastAsia"/>
        </w:rPr>
        <w:t xml:space="preserve"> </w:t>
      </w:r>
      <w:r w:rsidR="007E01D3" w:rsidRPr="004F01DF">
        <w:t xml:space="preserve">inhibitors; </w:t>
      </w:r>
      <w:r w:rsidRPr="004F01DF">
        <w:t>mPFS</w:t>
      </w:r>
      <w:r w:rsidR="007E01D3" w:rsidRPr="004F01DF">
        <w:t>:</w:t>
      </w:r>
      <w:r w:rsidRPr="004F01DF">
        <w:t xml:space="preserve"> </w:t>
      </w:r>
      <w:r w:rsidR="007E01D3" w:rsidRPr="004F01DF">
        <w:t>M</w:t>
      </w:r>
      <w:r w:rsidRPr="004F01DF">
        <w:t>edian progression-free survival</w:t>
      </w:r>
      <w:r w:rsidR="007E01D3" w:rsidRPr="004F01DF">
        <w:t>; PD-L1</w:t>
      </w:r>
      <w:r w:rsidR="005C7A6D" w:rsidRPr="004F01DF">
        <w:t xml:space="preserve">: </w:t>
      </w:r>
      <w:r w:rsidR="00646183" w:rsidRPr="004F01DF">
        <w:t>Programed</w:t>
      </w:r>
      <w:r w:rsidR="005C7A6D" w:rsidRPr="0068625D">
        <w:t xml:space="preserve"> death-ligand 1</w:t>
      </w:r>
      <w:r w:rsidR="00C0001B" w:rsidRPr="004F01DF">
        <w:t>; PFS: Progression-free survival</w:t>
      </w:r>
      <w:r w:rsidR="005C7A6D" w:rsidRPr="004F01DF">
        <w:t>; sPFS: systemic PFS</w:t>
      </w:r>
      <w:r w:rsidRPr="004F01DF">
        <w:t>.</w:t>
      </w:r>
    </w:p>
    <w:p w14:paraId="2D7D4A18" w14:textId="21093247" w:rsidR="00501372" w:rsidRPr="004F01DF" w:rsidRDefault="00501372" w:rsidP="0068625D">
      <w:pPr>
        <w:widowControl w:val="0"/>
        <w:suppressAutoHyphens/>
        <w:spacing w:after="100" w:afterAutospacing="1" w:line="360" w:lineRule="auto"/>
        <w:rPr>
          <w:bCs/>
        </w:rPr>
      </w:pPr>
      <w:r w:rsidRPr="0068625D">
        <w:rPr>
          <w:bCs/>
          <w:noProof/>
          <w:lang w:eastAsia="zh-CN"/>
        </w:rPr>
        <w:lastRenderedPageBreak/>
        <w:drawing>
          <wp:inline distT="0" distB="0" distL="0" distR="0" wp14:anchorId="2D7E5F0A" wp14:editId="6410C491">
            <wp:extent cx="5274310" cy="3757295"/>
            <wp:effectExtent l="0" t="0" r="2540" b="0"/>
            <wp:docPr id="9" name="图片 2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F217F53-AC32-BE4D-D5D2-6D8607327F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F217F53-AC32-BE4D-D5D2-6D8607327F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CA0B" w14:textId="61A49673" w:rsidR="00182C90" w:rsidRPr="004F01DF" w:rsidRDefault="00501372" w:rsidP="009C1499">
      <w:pPr>
        <w:pStyle w:val="FigReference"/>
        <w:rPr>
          <w:rFonts w:eastAsia="等线"/>
        </w:rPr>
      </w:pPr>
      <w:r w:rsidRPr="004F01DF">
        <w:rPr>
          <w:b/>
        </w:rPr>
        <w:t>Supplementary Figure 6:</w:t>
      </w:r>
      <w:r w:rsidRPr="004F01DF">
        <w:t xml:space="preserve"> Immunotherapy combined with chemotherapy prolongs </w:t>
      </w:r>
      <w:r w:rsidRPr="004F01DF">
        <w:rPr>
          <w:rFonts w:eastAsia="等线"/>
        </w:rPr>
        <w:t xml:space="preserve">the </w:t>
      </w:r>
      <w:r w:rsidRPr="004F01DF">
        <w:t>OS of patients with brain metastasis at initial</w:t>
      </w:r>
      <w:r w:rsidRPr="004F01DF">
        <w:rPr>
          <w:rFonts w:hint="eastAsia"/>
        </w:rPr>
        <w:t xml:space="preserve"> </w:t>
      </w:r>
      <w:r w:rsidRPr="004F01DF">
        <w:t xml:space="preserve">diagnosis. Kaplan‒Meier survival curve comparing OS between patients who received first-line </w:t>
      </w:r>
      <w:r w:rsidRPr="004F01DF">
        <w:rPr>
          <w:rFonts w:eastAsia="等线"/>
        </w:rPr>
        <w:t>ICIs</w:t>
      </w:r>
      <w:r w:rsidRPr="004F01DF">
        <w:t xml:space="preserve"> combined with chemotherapy and those who received chemotherapy</w:t>
      </w:r>
      <w:r w:rsidRPr="004F01DF">
        <w:rPr>
          <w:rFonts w:eastAsia="等线"/>
        </w:rPr>
        <w:t xml:space="preserve"> alone</w:t>
      </w:r>
      <w:r w:rsidRPr="004F01DF">
        <w:t>. Tick marks denote censored data.</w:t>
      </w:r>
      <w:r w:rsidRPr="004F01DF">
        <w:rPr>
          <w:rFonts w:hint="eastAsia"/>
        </w:rPr>
        <w:t xml:space="preserve"> </w:t>
      </w:r>
      <w:r w:rsidRPr="004F01DF">
        <w:t>CI</w:t>
      </w:r>
      <w:r w:rsidR="00C0001B" w:rsidRPr="004F01DF">
        <w:t>:</w:t>
      </w:r>
      <w:r w:rsidRPr="004F01DF">
        <w:t xml:space="preserve"> </w:t>
      </w:r>
      <w:r w:rsidR="00C0001B" w:rsidRPr="004F01DF">
        <w:t>C</w:t>
      </w:r>
      <w:r w:rsidRPr="004F01DF">
        <w:t>onfidence interval; HR</w:t>
      </w:r>
      <w:r w:rsidR="00C0001B" w:rsidRPr="004F01DF">
        <w:t>:</w:t>
      </w:r>
      <w:r w:rsidRPr="004F01DF">
        <w:t xml:space="preserve"> </w:t>
      </w:r>
      <w:r w:rsidR="00C0001B" w:rsidRPr="004F01DF">
        <w:t>H</w:t>
      </w:r>
      <w:r w:rsidRPr="004F01DF">
        <w:t xml:space="preserve">azard ratio; </w:t>
      </w:r>
      <w:r w:rsidR="00C0001B" w:rsidRPr="004F01DF">
        <w:t>ICIs: Immune checkpoint</w:t>
      </w:r>
      <w:r w:rsidR="00C0001B" w:rsidRPr="004F01DF">
        <w:rPr>
          <w:rFonts w:hint="eastAsia"/>
        </w:rPr>
        <w:t xml:space="preserve"> </w:t>
      </w:r>
      <w:r w:rsidR="00C0001B" w:rsidRPr="004F01DF">
        <w:rPr>
          <w:rFonts w:eastAsia="等线"/>
        </w:rPr>
        <w:t xml:space="preserve">inhibitors; </w:t>
      </w:r>
      <w:r w:rsidRPr="004F01DF">
        <w:t>mOS</w:t>
      </w:r>
      <w:r w:rsidR="00C0001B" w:rsidRPr="004F01DF">
        <w:t>:</w:t>
      </w:r>
      <w:r w:rsidRPr="004F01DF">
        <w:t xml:space="preserve"> </w:t>
      </w:r>
      <w:r w:rsidR="00843CFB" w:rsidRPr="004F01DF">
        <w:t>M</w:t>
      </w:r>
      <w:r w:rsidRPr="004F01DF">
        <w:t>edian overall survival</w:t>
      </w:r>
      <w:r w:rsidR="0086493F" w:rsidRPr="004F01DF">
        <w:t>; OS: Overall survival</w:t>
      </w:r>
      <w:r w:rsidRPr="004F01DF">
        <w:t>.</w:t>
      </w:r>
      <w:bookmarkStart w:id="2" w:name="_GoBack"/>
      <w:bookmarkEnd w:id="2"/>
    </w:p>
    <w:sectPr w:rsidR="00182C90" w:rsidRPr="004F01DF" w:rsidSect="00946253">
      <w:footerReference w:type="default" r:id="rId14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31D1F" w16cex:dateUtc="2023-04-13T16:30:00Z"/>
  <w16cex:commentExtensible w16cex:durableId="27E98784" w16cex:dateUtc="2023-04-18T13:17:00Z"/>
  <w16cex:commentExtensible w16cex:durableId="27E2D1F4" w16cex:dateUtc="2023-04-13T11:09:00Z"/>
  <w16cex:commentExtensible w16cex:durableId="27E987A5" w16cex:dateUtc="2023-04-18T13:18:00Z"/>
  <w16cex:commentExtensible w16cex:durableId="27E98851" w16cex:dateUtc="2023-04-18T13:21:00Z"/>
  <w16cex:commentExtensible w16cex:durableId="27E2DBE1" w16cex:dateUtc="2023-04-13T11:52:00Z"/>
  <w16cex:commentExtensible w16cex:durableId="27E988AB" w16cex:dateUtc="2023-04-18T13:22:00Z"/>
  <w16cex:commentExtensible w16cex:durableId="27E988DA" w16cex:dateUtc="2023-04-18T13:23:00Z"/>
  <w16cex:commentExtensible w16cex:durableId="27E98A5F" w16cex:dateUtc="2023-04-18T13:30:00Z"/>
  <w16cex:commentExtensible w16cex:durableId="27E30FCE" w16cex:dateUtc="2023-04-13T15:33:00Z"/>
  <w16cex:commentExtensible w16cex:durableId="27E98A80" w16cex:dateUtc="2023-04-18T13:30:00Z"/>
  <w16cex:commentExtensible w16cex:durableId="27E98B19" w16cex:dateUtc="2023-04-18T13:33:00Z"/>
  <w16cex:commentExtensible w16cex:durableId="27E98A97" w16cex:dateUtc="2023-04-18T13:31:00Z"/>
  <w16cex:commentExtensible w16cex:durableId="27E6564C" w16cex:dateUtc="2023-04-16T03:11:00Z"/>
  <w16cex:commentExtensible w16cex:durableId="27E98B3D" w16cex:dateUtc="2023-04-18T13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AD98A6" w16cid:durableId="27E2A021"/>
  <w16cid:commentId w16cid:paraId="0FB00F19" w16cid:durableId="27E31D1F"/>
  <w16cid:commentId w16cid:paraId="5BF9AA89" w16cid:durableId="27E9859B"/>
  <w16cid:commentId w16cid:paraId="3003ABC8" w16cid:durableId="27E98784"/>
  <w16cid:commentId w16cid:paraId="51385E22" w16cid:durableId="27E2A028"/>
  <w16cid:commentId w16cid:paraId="27C31A36" w16cid:durableId="27E2D1F4"/>
  <w16cid:commentId w16cid:paraId="703C258D" w16cid:durableId="27E987A5"/>
  <w16cid:commentId w16cid:paraId="58A662F8" w16cid:durableId="27E9859E"/>
  <w16cid:commentId w16cid:paraId="2D81E80F" w16cid:durableId="27E98851"/>
  <w16cid:commentId w16cid:paraId="7805C64D" w16cid:durableId="27E2A02A"/>
  <w16cid:commentId w16cid:paraId="310C78AB" w16cid:durableId="27E2DBE1"/>
  <w16cid:commentId w16cid:paraId="021C537E" w16cid:durableId="27E985A1"/>
  <w16cid:commentId w16cid:paraId="57F8F8AD" w16cid:durableId="27E988AB"/>
  <w16cid:commentId w16cid:paraId="54781C57" w16cid:durableId="27E985A2"/>
  <w16cid:commentId w16cid:paraId="144A31C0" w16cid:durableId="27E988DA"/>
  <w16cid:commentId w16cid:paraId="02F522BC" w16cid:durableId="27E985A3"/>
  <w16cid:commentId w16cid:paraId="5264C2B2" w16cid:durableId="27E98A5F"/>
  <w16cid:commentId w16cid:paraId="730222D3" w16cid:durableId="27E2A033"/>
  <w16cid:commentId w16cid:paraId="36B9E28A" w16cid:durableId="27E30FCE"/>
  <w16cid:commentId w16cid:paraId="602262B4" w16cid:durableId="27E985A6"/>
  <w16cid:commentId w16cid:paraId="2DE7F710" w16cid:durableId="27E98A80"/>
  <w16cid:commentId w16cid:paraId="7A230A6E" w16cid:durableId="27E985A7"/>
  <w16cid:commentId w16cid:paraId="5D9503D2" w16cid:durableId="27E98B19"/>
  <w16cid:commentId w16cid:paraId="105F90E7" w16cid:durableId="27E985A8"/>
  <w16cid:commentId w16cid:paraId="3322C581" w16cid:durableId="27E98A97"/>
  <w16cid:commentId w16cid:paraId="10978A25" w16cid:durableId="27E2A037"/>
  <w16cid:commentId w16cid:paraId="7903D2AF" w16cid:durableId="27E6564C"/>
  <w16cid:commentId w16cid:paraId="6C4E7E06" w16cid:durableId="27E2A038"/>
  <w16cid:commentId w16cid:paraId="2757783D" w16cid:durableId="27E98B3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F1C5DC" w14:textId="77777777" w:rsidR="00F51EF5" w:rsidRPr="00AB79D4" w:rsidRDefault="00F51EF5">
      <w:r w:rsidRPr="00AB79D4">
        <w:separator/>
      </w:r>
    </w:p>
  </w:endnote>
  <w:endnote w:type="continuationSeparator" w:id="0">
    <w:p w14:paraId="75FADF7B" w14:textId="77777777" w:rsidR="00F51EF5" w:rsidRPr="00AB79D4" w:rsidRDefault="00F51EF5">
      <w:r w:rsidRPr="00AB79D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平成明朝">
    <w:altName w:val="MS Gothic"/>
    <w:charset w:val="80"/>
    <w:family w:val="auto"/>
    <w:pitch w:val="variable"/>
    <w:sig w:usb0="00000000" w:usb1="00000000" w:usb2="01000407" w:usb3="00000000" w:csb0="00020000" w:csb1="00000000"/>
  </w:font>
  <w:font w:name="Osaka">
    <w:altName w:val="MS Gothic"/>
    <w:charset w:val="80"/>
    <w:family w:val="auto"/>
    <w:pitch w:val="variable"/>
    <w:sig w:usb0="00000000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variable"/>
    <w:sig w:usb0="00000001" w:usb1="0807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62605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C2451D" w14:textId="5807AD51" w:rsidR="00DC114D" w:rsidRPr="00AB79D4" w:rsidRDefault="00DC114D">
        <w:pPr>
          <w:pStyle w:val="a7"/>
          <w:jc w:val="center"/>
        </w:pPr>
        <w:r w:rsidRPr="00AB79D4">
          <w:fldChar w:fldCharType="begin"/>
        </w:r>
        <w:r w:rsidRPr="00AB79D4">
          <w:instrText xml:space="preserve"> PAGE   \* MERGEFORMAT </w:instrText>
        </w:r>
        <w:r w:rsidRPr="00AB79D4">
          <w:fldChar w:fldCharType="separate"/>
        </w:r>
        <w:r w:rsidR="009C1499">
          <w:rPr>
            <w:noProof/>
          </w:rPr>
          <w:t>8</w:t>
        </w:r>
        <w:r w:rsidRPr="00AB79D4">
          <w:rPr>
            <w:noProof/>
          </w:rPr>
          <w:fldChar w:fldCharType="end"/>
        </w:r>
      </w:p>
    </w:sdtContent>
  </w:sdt>
  <w:p w14:paraId="7B5D03AB" w14:textId="77777777" w:rsidR="00DC114D" w:rsidRPr="00AB79D4" w:rsidRDefault="00DC114D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E5F8E9" w14:textId="77777777" w:rsidR="00F51EF5" w:rsidRPr="00AB79D4" w:rsidRDefault="00F51EF5">
      <w:r w:rsidRPr="00AB79D4">
        <w:separator/>
      </w:r>
    </w:p>
  </w:footnote>
  <w:footnote w:type="continuationSeparator" w:id="0">
    <w:p w14:paraId="0DE2EB18" w14:textId="77777777" w:rsidR="00F51EF5" w:rsidRPr="00AB79D4" w:rsidRDefault="00F51EF5">
      <w:r w:rsidRPr="00AB79D4"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EEE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D8486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E07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48C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9146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8A421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66AA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62C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A72F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 w15:restartNumberingAfterBreak="0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 w15:restartNumberingAfterBreak="0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7" w15:restartNumberingAfterBreak="0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0" w15:restartNumberingAfterBreak="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4D3D56"/>
    <w:multiLevelType w:val="multilevel"/>
    <w:tmpl w:val="04090023"/>
    <w:styleLink w:val="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 w15:restartNumberingAfterBreak="0">
    <w:nsid w:val="5C10098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DD42509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1"/>
  </w:num>
  <w:num w:numId="2">
    <w:abstractNumId w:val="34"/>
  </w:num>
  <w:num w:numId="3">
    <w:abstractNumId w:val="27"/>
  </w:num>
  <w:num w:numId="4">
    <w:abstractNumId w:val="29"/>
  </w:num>
  <w:num w:numId="5">
    <w:abstractNumId w:val="21"/>
  </w:num>
  <w:num w:numId="6">
    <w:abstractNumId w:val="15"/>
  </w:num>
  <w:num w:numId="7">
    <w:abstractNumId w:val="24"/>
  </w:num>
  <w:num w:numId="8">
    <w:abstractNumId w:val="38"/>
  </w:num>
  <w:num w:numId="9">
    <w:abstractNumId w:val="3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37"/>
  </w:num>
  <w:num w:numId="21">
    <w:abstractNumId w:val="11"/>
  </w:num>
  <w:num w:numId="22">
    <w:abstractNumId w:val="12"/>
  </w:num>
  <w:num w:numId="23">
    <w:abstractNumId w:val="0"/>
  </w:num>
  <w:num w:numId="24">
    <w:abstractNumId w:val="25"/>
  </w:num>
  <w:num w:numId="25">
    <w:abstractNumId w:val="32"/>
  </w:num>
  <w:num w:numId="26">
    <w:abstractNumId w:val="18"/>
  </w:num>
  <w:num w:numId="27">
    <w:abstractNumId w:val="23"/>
  </w:num>
  <w:num w:numId="28">
    <w:abstractNumId w:val="35"/>
  </w:num>
  <w:num w:numId="29">
    <w:abstractNumId w:val="20"/>
  </w:num>
  <w:num w:numId="30">
    <w:abstractNumId w:val="16"/>
  </w:num>
  <w:num w:numId="31">
    <w:abstractNumId w:val="30"/>
  </w:num>
  <w:num w:numId="32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</w:num>
  <w:num w:numId="34">
    <w:abstractNumId w:val="22"/>
  </w:num>
  <w:num w:numId="35">
    <w:abstractNumId w:val="28"/>
  </w:num>
  <w:num w:numId="36">
    <w:abstractNumId w:val="26"/>
  </w:num>
  <w:num w:numId="37">
    <w:abstractNumId w:val="17"/>
  </w:num>
  <w:num w:numId="38">
    <w:abstractNumId w:val="13"/>
  </w:num>
  <w:num w:numId="39">
    <w:abstractNumId w:val="33"/>
  </w:num>
  <w:num w:numId="40">
    <w:abstractNumId w:val="21"/>
  </w:num>
  <w:num w:numId="41">
    <w:abstractNumId w:val="21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trackRevision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ExNTS1MDOzMDRS0lEKTi0uzszPAykwrAUA0BtBxSwAAAA="/>
    <w:docVar w:name="AutoPreedit" w:val="EXE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 Copy 6 author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  <w:docVar w:name="JournalName" w:val="CMJ"/>
    <w:docVar w:name="KY_MEDREF_DOCUID" w:val="{08D9CF8C-A7E6-43B1-B357-8E332A595E99}"/>
    <w:docVar w:name="KY_MEDREF_VERSION" w:val="3"/>
    <w:docVar w:name="LIM_ParserComp" w:val="Yes"/>
    <w:docVar w:name="MachineID" w:val="207|207|197|206|188|197|203|205|197|187|204|197|198|201|197|203|204|"/>
    <w:docVar w:name="qflowprocess" w:val="CE Review"/>
    <w:docVar w:name="RefCite" w:val="S"/>
    <w:docVar w:name="StyleCompleted" w:val="Yes"/>
    <w:docVar w:name="Username" w:val="Editor"/>
  </w:docVars>
  <w:rsids>
    <w:rsidRoot w:val="00054080"/>
    <w:rsid w:val="00005828"/>
    <w:rsid w:val="00010FF2"/>
    <w:rsid w:val="00011F5F"/>
    <w:rsid w:val="000121BB"/>
    <w:rsid w:val="000155BD"/>
    <w:rsid w:val="00024286"/>
    <w:rsid w:val="00024E4C"/>
    <w:rsid w:val="00026D6E"/>
    <w:rsid w:val="000279AA"/>
    <w:rsid w:val="000310A5"/>
    <w:rsid w:val="0003119A"/>
    <w:rsid w:val="000322FD"/>
    <w:rsid w:val="000349C3"/>
    <w:rsid w:val="00035A06"/>
    <w:rsid w:val="0003624B"/>
    <w:rsid w:val="00040BE9"/>
    <w:rsid w:val="0004243F"/>
    <w:rsid w:val="00044710"/>
    <w:rsid w:val="00045061"/>
    <w:rsid w:val="00046860"/>
    <w:rsid w:val="00047465"/>
    <w:rsid w:val="00047AD1"/>
    <w:rsid w:val="00050855"/>
    <w:rsid w:val="00052F10"/>
    <w:rsid w:val="00053877"/>
    <w:rsid w:val="00054080"/>
    <w:rsid w:val="00054358"/>
    <w:rsid w:val="00057C9D"/>
    <w:rsid w:val="00062EEF"/>
    <w:rsid w:val="00062F61"/>
    <w:rsid w:val="00065B37"/>
    <w:rsid w:val="00070D5C"/>
    <w:rsid w:val="00080653"/>
    <w:rsid w:val="00080812"/>
    <w:rsid w:val="00085658"/>
    <w:rsid w:val="00087FED"/>
    <w:rsid w:val="00090B90"/>
    <w:rsid w:val="000943D0"/>
    <w:rsid w:val="00094B36"/>
    <w:rsid w:val="00096948"/>
    <w:rsid w:val="000A0155"/>
    <w:rsid w:val="000A3E18"/>
    <w:rsid w:val="000B49AA"/>
    <w:rsid w:val="000B55A3"/>
    <w:rsid w:val="000B6068"/>
    <w:rsid w:val="000C2663"/>
    <w:rsid w:val="000C346D"/>
    <w:rsid w:val="000C4C31"/>
    <w:rsid w:val="000C627D"/>
    <w:rsid w:val="000C711B"/>
    <w:rsid w:val="000D2D53"/>
    <w:rsid w:val="000D4A5E"/>
    <w:rsid w:val="000D5AD4"/>
    <w:rsid w:val="000D6871"/>
    <w:rsid w:val="000D744E"/>
    <w:rsid w:val="000E15E4"/>
    <w:rsid w:val="000E1910"/>
    <w:rsid w:val="000E301A"/>
    <w:rsid w:val="000E45D4"/>
    <w:rsid w:val="000E5733"/>
    <w:rsid w:val="000E628A"/>
    <w:rsid w:val="000F451F"/>
    <w:rsid w:val="00103E55"/>
    <w:rsid w:val="00107DA6"/>
    <w:rsid w:val="0012364F"/>
    <w:rsid w:val="0012550A"/>
    <w:rsid w:val="00125D0A"/>
    <w:rsid w:val="00133B59"/>
    <w:rsid w:val="001425A1"/>
    <w:rsid w:val="001453AC"/>
    <w:rsid w:val="001503E1"/>
    <w:rsid w:val="00150D3F"/>
    <w:rsid w:val="00155B33"/>
    <w:rsid w:val="0016124F"/>
    <w:rsid w:val="001631DB"/>
    <w:rsid w:val="00171FC9"/>
    <w:rsid w:val="00174EBC"/>
    <w:rsid w:val="00176C2C"/>
    <w:rsid w:val="00180C55"/>
    <w:rsid w:val="00182C90"/>
    <w:rsid w:val="0018318F"/>
    <w:rsid w:val="0018433C"/>
    <w:rsid w:val="001846D8"/>
    <w:rsid w:val="00186DBF"/>
    <w:rsid w:val="00190E6C"/>
    <w:rsid w:val="00194180"/>
    <w:rsid w:val="00194A3C"/>
    <w:rsid w:val="00196B9A"/>
    <w:rsid w:val="001A3588"/>
    <w:rsid w:val="001B7326"/>
    <w:rsid w:val="001B7F7F"/>
    <w:rsid w:val="001C3AE5"/>
    <w:rsid w:val="001C3EE7"/>
    <w:rsid w:val="001C4598"/>
    <w:rsid w:val="001C7A4F"/>
    <w:rsid w:val="001D23F7"/>
    <w:rsid w:val="001D56C6"/>
    <w:rsid w:val="001E2687"/>
    <w:rsid w:val="00211137"/>
    <w:rsid w:val="002147E9"/>
    <w:rsid w:val="00217D26"/>
    <w:rsid w:val="002205C7"/>
    <w:rsid w:val="00221C57"/>
    <w:rsid w:val="00230147"/>
    <w:rsid w:val="00236562"/>
    <w:rsid w:val="0023743C"/>
    <w:rsid w:val="00237781"/>
    <w:rsid w:val="002454CF"/>
    <w:rsid w:val="002519B6"/>
    <w:rsid w:val="002531CB"/>
    <w:rsid w:val="00253265"/>
    <w:rsid w:val="00254369"/>
    <w:rsid w:val="00261E51"/>
    <w:rsid w:val="00264B6C"/>
    <w:rsid w:val="00264E7B"/>
    <w:rsid w:val="0026755F"/>
    <w:rsid w:val="00271AE8"/>
    <w:rsid w:val="00272589"/>
    <w:rsid w:val="00273515"/>
    <w:rsid w:val="00280B85"/>
    <w:rsid w:val="00280C07"/>
    <w:rsid w:val="00282DA2"/>
    <w:rsid w:val="00283ABE"/>
    <w:rsid w:val="002905D4"/>
    <w:rsid w:val="002916B9"/>
    <w:rsid w:val="0029446E"/>
    <w:rsid w:val="00295E8D"/>
    <w:rsid w:val="002A2B3C"/>
    <w:rsid w:val="002B59D1"/>
    <w:rsid w:val="002B7729"/>
    <w:rsid w:val="002B7745"/>
    <w:rsid w:val="002C1252"/>
    <w:rsid w:val="002C7549"/>
    <w:rsid w:val="002D196C"/>
    <w:rsid w:val="002E007C"/>
    <w:rsid w:val="002E0373"/>
    <w:rsid w:val="002E138C"/>
    <w:rsid w:val="002E21B9"/>
    <w:rsid w:val="002E236C"/>
    <w:rsid w:val="002E705E"/>
    <w:rsid w:val="002F096D"/>
    <w:rsid w:val="002F25E9"/>
    <w:rsid w:val="002F3AF8"/>
    <w:rsid w:val="002F6553"/>
    <w:rsid w:val="003000AF"/>
    <w:rsid w:val="00300460"/>
    <w:rsid w:val="0030293B"/>
    <w:rsid w:val="00305DFD"/>
    <w:rsid w:val="00306A5D"/>
    <w:rsid w:val="003072F3"/>
    <w:rsid w:val="00325E1C"/>
    <w:rsid w:val="003305A5"/>
    <w:rsid w:val="0033427F"/>
    <w:rsid w:val="00335B3D"/>
    <w:rsid w:val="003363AB"/>
    <w:rsid w:val="00336701"/>
    <w:rsid w:val="00337D1E"/>
    <w:rsid w:val="00346366"/>
    <w:rsid w:val="00352163"/>
    <w:rsid w:val="00353C7F"/>
    <w:rsid w:val="0036106F"/>
    <w:rsid w:val="003628AB"/>
    <w:rsid w:val="00363A84"/>
    <w:rsid w:val="0037058A"/>
    <w:rsid w:val="003707F8"/>
    <w:rsid w:val="00370CA1"/>
    <w:rsid w:val="003753BA"/>
    <w:rsid w:val="0037787A"/>
    <w:rsid w:val="00377F02"/>
    <w:rsid w:val="00387B90"/>
    <w:rsid w:val="00387CFA"/>
    <w:rsid w:val="00390809"/>
    <w:rsid w:val="00390A2F"/>
    <w:rsid w:val="003A16E9"/>
    <w:rsid w:val="003A3FC8"/>
    <w:rsid w:val="003B0A6C"/>
    <w:rsid w:val="003B1B0E"/>
    <w:rsid w:val="003B2454"/>
    <w:rsid w:val="003B3656"/>
    <w:rsid w:val="003C1C6E"/>
    <w:rsid w:val="003C30C4"/>
    <w:rsid w:val="003C480B"/>
    <w:rsid w:val="003C75EA"/>
    <w:rsid w:val="003C7BCE"/>
    <w:rsid w:val="003D3AAB"/>
    <w:rsid w:val="003D4DF8"/>
    <w:rsid w:val="003D5970"/>
    <w:rsid w:val="003D6EB3"/>
    <w:rsid w:val="003E0B04"/>
    <w:rsid w:val="003E4BB9"/>
    <w:rsid w:val="003F06D4"/>
    <w:rsid w:val="003F5B7F"/>
    <w:rsid w:val="003F7299"/>
    <w:rsid w:val="00407514"/>
    <w:rsid w:val="00407A23"/>
    <w:rsid w:val="00413C66"/>
    <w:rsid w:val="00414929"/>
    <w:rsid w:val="00415FAA"/>
    <w:rsid w:val="004215EE"/>
    <w:rsid w:val="00422FCA"/>
    <w:rsid w:val="0042717B"/>
    <w:rsid w:val="00427AEA"/>
    <w:rsid w:val="00431098"/>
    <w:rsid w:val="004357BB"/>
    <w:rsid w:val="00437C11"/>
    <w:rsid w:val="00442703"/>
    <w:rsid w:val="004427A0"/>
    <w:rsid w:val="00443524"/>
    <w:rsid w:val="00451B5F"/>
    <w:rsid w:val="00453F55"/>
    <w:rsid w:val="0045471D"/>
    <w:rsid w:val="00456856"/>
    <w:rsid w:val="00457B2D"/>
    <w:rsid w:val="00462224"/>
    <w:rsid w:val="004630DB"/>
    <w:rsid w:val="00471163"/>
    <w:rsid w:val="00474181"/>
    <w:rsid w:val="00474D5B"/>
    <w:rsid w:val="00482580"/>
    <w:rsid w:val="00492A6D"/>
    <w:rsid w:val="004939F4"/>
    <w:rsid w:val="00496550"/>
    <w:rsid w:val="004A053F"/>
    <w:rsid w:val="004A0ACB"/>
    <w:rsid w:val="004A169E"/>
    <w:rsid w:val="004A1856"/>
    <w:rsid w:val="004A6FBA"/>
    <w:rsid w:val="004B5F16"/>
    <w:rsid w:val="004C2EC2"/>
    <w:rsid w:val="004C6E41"/>
    <w:rsid w:val="004D735F"/>
    <w:rsid w:val="004E216E"/>
    <w:rsid w:val="004E22E3"/>
    <w:rsid w:val="004E4903"/>
    <w:rsid w:val="004F01DF"/>
    <w:rsid w:val="004F3C37"/>
    <w:rsid w:val="004F465D"/>
    <w:rsid w:val="004F509D"/>
    <w:rsid w:val="004F5772"/>
    <w:rsid w:val="004F6921"/>
    <w:rsid w:val="004F719E"/>
    <w:rsid w:val="00501372"/>
    <w:rsid w:val="00503DA2"/>
    <w:rsid w:val="00505554"/>
    <w:rsid w:val="0051025C"/>
    <w:rsid w:val="0051210A"/>
    <w:rsid w:val="0051256E"/>
    <w:rsid w:val="00520997"/>
    <w:rsid w:val="0052571A"/>
    <w:rsid w:val="0052612B"/>
    <w:rsid w:val="0052768B"/>
    <w:rsid w:val="00527894"/>
    <w:rsid w:val="00550E81"/>
    <w:rsid w:val="0055281E"/>
    <w:rsid w:val="00554980"/>
    <w:rsid w:val="00554F25"/>
    <w:rsid w:val="00556AEA"/>
    <w:rsid w:val="00563A6F"/>
    <w:rsid w:val="00565744"/>
    <w:rsid w:val="00565962"/>
    <w:rsid w:val="00565F03"/>
    <w:rsid w:val="00571CB7"/>
    <w:rsid w:val="00572764"/>
    <w:rsid w:val="0058150D"/>
    <w:rsid w:val="005A04B3"/>
    <w:rsid w:val="005A118D"/>
    <w:rsid w:val="005A14C5"/>
    <w:rsid w:val="005A3614"/>
    <w:rsid w:val="005C0948"/>
    <w:rsid w:val="005C0F85"/>
    <w:rsid w:val="005C31E8"/>
    <w:rsid w:val="005C7A6D"/>
    <w:rsid w:val="005D2A76"/>
    <w:rsid w:val="005D55C5"/>
    <w:rsid w:val="005D71E6"/>
    <w:rsid w:val="005D7C55"/>
    <w:rsid w:val="005E00E2"/>
    <w:rsid w:val="005E3458"/>
    <w:rsid w:val="005E57B6"/>
    <w:rsid w:val="005F107B"/>
    <w:rsid w:val="005F6872"/>
    <w:rsid w:val="00601F41"/>
    <w:rsid w:val="00604119"/>
    <w:rsid w:val="0061190C"/>
    <w:rsid w:val="00620F01"/>
    <w:rsid w:val="006224B0"/>
    <w:rsid w:val="00623D5D"/>
    <w:rsid w:val="00631595"/>
    <w:rsid w:val="00632597"/>
    <w:rsid w:val="0063535E"/>
    <w:rsid w:val="00643AC7"/>
    <w:rsid w:val="006444EC"/>
    <w:rsid w:val="00646183"/>
    <w:rsid w:val="00647B03"/>
    <w:rsid w:val="00650276"/>
    <w:rsid w:val="006513C7"/>
    <w:rsid w:val="00651D93"/>
    <w:rsid w:val="00651E13"/>
    <w:rsid w:val="00656EF0"/>
    <w:rsid w:val="006572B6"/>
    <w:rsid w:val="006636C7"/>
    <w:rsid w:val="00666DE9"/>
    <w:rsid w:val="00672F4B"/>
    <w:rsid w:val="00675D7D"/>
    <w:rsid w:val="00680D67"/>
    <w:rsid w:val="00684387"/>
    <w:rsid w:val="00685E50"/>
    <w:rsid w:val="0068625D"/>
    <w:rsid w:val="0068699F"/>
    <w:rsid w:val="006A22DC"/>
    <w:rsid w:val="006A4058"/>
    <w:rsid w:val="006D1D14"/>
    <w:rsid w:val="006D2F2C"/>
    <w:rsid w:val="006D59CF"/>
    <w:rsid w:val="006D7A4E"/>
    <w:rsid w:val="006E1E02"/>
    <w:rsid w:val="006E2001"/>
    <w:rsid w:val="006E2019"/>
    <w:rsid w:val="006E26C6"/>
    <w:rsid w:val="006E2E8B"/>
    <w:rsid w:val="006E652B"/>
    <w:rsid w:val="006F082E"/>
    <w:rsid w:val="006F1FE9"/>
    <w:rsid w:val="006F22E9"/>
    <w:rsid w:val="006F48A0"/>
    <w:rsid w:val="007000F0"/>
    <w:rsid w:val="007043DC"/>
    <w:rsid w:val="007075F8"/>
    <w:rsid w:val="00713B60"/>
    <w:rsid w:val="00722B32"/>
    <w:rsid w:val="00722BB0"/>
    <w:rsid w:val="007257B8"/>
    <w:rsid w:val="0074748A"/>
    <w:rsid w:val="00752E86"/>
    <w:rsid w:val="00757A44"/>
    <w:rsid w:val="0076013B"/>
    <w:rsid w:val="00763636"/>
    <w:rsid w:val="0077135E"/>
    <w:rsid w:val="00773552"/>
    <w:rsid w:val="00774D90"/>
    <w:rsid w:val="007763CA"/>
    <w:rsid w:val="00783F08"/>
    <w:rsid w:val="0078509E"/>
    <w:rsid w:val="0079472C"/>
    <w:rsid w:val="00796BFD"/>
    <w:rsid w:val="007A01C2"/>
    <w:rsid w:val="007A1AC1"/>
    <w:rsid w:val="007A2131"/>
    <w:rsid w:val="007A2B10"/>
    <w:rsid w:val="007A2BEB"/>
    <w:rsid w:val="007A6633"/>
    <w:rsid w:val="007B19C8"/>
    <w:rsid w:val="007B518D"/>
    <w:rsid w:val="007B53E8"/>
    <w:rsid w:val="007B6B47"/>
    <w:rsid w:val="007B725C"/>
    <w:rsid w:val="007C413A"/>
    <w:rsid w:val="007E01D3"/>
    <w:rsid w:val="007E0740"/>
    <w:rsid w:val="007E2974"/>
    <w:rsid w:val="007E4B45"/>
    <w:rsid w:val="007E6938"/>
    <w:rsid w:val="007F2273"/>
    <w:rsid w:val="007F4665"/>
    <w:rsid w:val="007F6328"/>
    <w:rsid w:val="008001EC"/>
    <w:rsid w:val="0080144E"/>
    <w:rsid w:val="00806BAC"/>
    <w:rsid w:val="00813A23"/>
    <w:rsid w:val="00813C10"/>
    <w:rsid w:val="00826D72"/>
    <w:rsid w:val="00827ED5"/>
    <w:rsid w:val="00843CFB"/>
    <w:rsid w:val="00846AFA"/>
    <w:rsid w:val="00847A10"/>
    <w:rsid w:val="00853426"/>
    <w:rsid w:val="00853B4A"/>
    <w:rsid w:val="008546AE"/>
    <w:rsid w:val="00854EC6"/>
    <w:rsid w:val="00856625"/>
    <w:rsid w:val="00860339"/>
    <w:rsid w:val="0086493F"/>
    <w:rsid w:val="00867B8B"/>
    <w:rsid w:val="00867D1C"/>
    <w:rsid w:val="0087301D"/>
    <w:rsid w:val="0087360B"/>
    <w:rsid w:val="00877D61"/>
    <w:rsid w:val="00880CEF"/>
    <w:rsid w:val="00881279"/>
    <w:rsid w:val="0088382D"/>
    <w:rsid w:val="00892BDD"/>
    <w:rsid w:val="00894EAB"/>
    <w:rsid w:val="008A5878"/>
    <w:rsid w:val="008B2F0F"/>
    <w:rsid w:val="008B5EDC"/>
    <w:rsid w:val="008B6245"/>
    <w:rsid w:val="008B67B3"/>
    <w:rsid w:val="008C5664"/>
    <w:rsid w:val="008C63F1"/>
    <w:rsid w:val="008C7354"/>
    <w:rsid w:val="008C7B69"/>
    <w:rsid w:val="008D1CD4"/>
    <w:rsid w:val="008D6775"/>
    <w:rsid w:val="008E0ADB"/>
    <w:rsid w:val="008E275A"/>
    <w:rsid w:val="008E3DE3"/>
    <w:rsid w:val="008E623D"/>
    <w:rsid w:val="00900244"/>
    <w:rsid w:val="00901232"/>
    <w:rsid w:val="00901874"/>
    <w:rsid w:val="00902275"/>
    <w:rsid w:val="009127AE"/>
    <w:rsid w:val="00925E6F"/>
    <w:rsid w:val="0093192B"/>
    <w:rsid w:val="009341CF"/>
    <w:rsid w:val="00940688"/>
    <w:rsid w:val="00946253"/>
    <w:rsid w:val="00950AFC"/>
    <w:rsid w:val="009513E0"/>
    <w:rsid w:val="00960FDE"/>
    <w:rsid w:val="00963D00"/>
    <w:rsid w:val="00965064"/>
    <w:rsid w:val="009652D4"/>
    <w:rsid w:val="00965CC6"/>
    <w:rsid w:val="00974BDA"/>
    <w:rsid w:val="009807B3"/>
    <w:rsid w:val="00980C5F"/>
    <w:rsid w:val="009834A4"/>
    <w:rsid w:val="00994777"/>
    <w:rsid w:val="009A252D"/>
    <w:rsid w:val="009A4FC7"/>
    <w:rsid w:val="009B1029"/>
    <w:rsid w:val="009B5993"/>
    <w:rsid w:val="009C1499"/>
    <w:rsid w:val="009D1415"/>
    <w:rsid w:val="009D3BDD"/>
    <w:rsid w:val="009D3C47"/>
    <w:rsid w:val="009D5006"/>
    <w:rsid w:val="009D58EC"/>
    <w:rsid w:val="009D6646"/>
    <w:rsid w:val="009E111C"/>
    <w:rsid w:val="009E6A17"/>
    <w:rsid w:val="009F7D74"/>
    <w:rsid w:val="00A02425"/>
    <w:rsid w:val="00A047D4"/>
    <w:rsid w:val="00A06460"/>
    <w:rsid w:val="00A0718A"/>
    <w:rsid w:val="00A07CC9"/>
    <w:rsid w:val="00A11ADA"/>
    <w:rsid w:val="00A11B88"/>
    <w:rsid w:val="00A1231F"/>
    <w:rsid w:val="00A14198"/>
    <w:rsid w:val="00A15C02"/>
    <w:rsid w:val="00A15C5F"/>
    <w:rsid w:val="00A16BA7"/>
    <w:rsid w:val="00A21F60"/>
    <w:rsid w:val="00A232B7"/>
    <w:rsid w:val="00A263F1"/>
    <w:rsid w:val="00A2659D"/>
    <w:rsid w:val="00A26DE0"/>
    <w:rsid w:val="00A3449D"/>
    <w:rsid w:val="00A36DED"/>
    <w:rsid w:val="00A457F5"/>
    <w:rsid w:val="00A503D7"/>
    <w:rsid w:val="00A54583"/>
    <w:rsid w:val="00A64F43"/>
    <w:rsid w:val="00A73C7E"/>
    <w:rsid w:val="00A775CB"/>
    <w:rsid w:val="00A852A9"/>
    <w:rsid w:val="00A8539B"/>
    <w:rsid w:val="00A8542A"/>
    <w:rsid w:val="00A85915"/>
    <w:rsid w:val="00A90448"/>
    <w:rsid w:val="00A90752"/>
    <w:rsid w:val="00A973A4"/>
    <w:rsid w:val="00A97C95"/>
    <w:rsid w:val="00AA6716"/>
    <w:rsid w:val="00AB4A62"/>
    <w:rsid w:val="00AB79D4"/>
    <w:rsid w:val="00AC4447"/>
    <w:rsid w:val="00AC6044"/>
    <w:rsid w:val="00AD4585"/>
    <w:rsid w:val="00AD51A6"/>
    <w:rsid w:val="00AD57EB"/>
    <w:rsid w:val="00AD657F"/>
    <w:rsid w:val="00AD7E07"/>
    <w:rsid w:val="00AE247D"/>
    <w:rsid w:val="00AF7CA3"/>
    <w:rsid w:val="00B017A2"/>
    <w:rsid w:val="00B033E3"/>
    <w:rsid w:val="00B0524C"/>
    <w:rsid w:val="00B11E50"/>
    <w:rsid w:val="00B12A89"/>
    <w:rsid w:val="00B14908"/>
    <w:rsid w:val="00B15FCD"/>
    <w:rsid w:val="00B20DF0"/>
    <w:rsid w:val="00B239C9"/>
    <w:rsid w:val="00B23C5E"/>
    <w:rsid w:val="00B266FF"/>
    <w:rsid w:val="00B27ACB"/>
    <w:rsid w:val="00B31783"/>
    <w:rsid w:val="00B34322"/>
    <w:rsid w:val="00B3485D"/>
    <w:rsid w:val="00B35774"/>
    <w:rsid w:val="00B36558"/>
    <w:rsid w:val="00B434BE"/>
    <w:rsid w:val="00B47F56"/>
    <w:rsid w:val="00B52D8D"/>
    <w:rsid w:val="00B57709"/>
    <w:rsid w:val="00B62A10"/>
    <w:rsid w:val="00B64592"/>
    <w:rsid w:val="00B65C43"/>
    <w:rsid w:val="00B65E0A"/>
    <w:rsid w:val="00B6614D"/>
    <w:rsid w:val="00B66436"/>
    <w:rsid w:val="00B7057F"/>
    <w:rsid w:val="00B73D35"/>
    <w:rsid w:val="00B75F2E"/>
    <w:rsid w:val="00B7646C"/>
    <w:rsid w:val="00B77F25"/>
    <w:rsid w:val="00B869FF"/>
    <w:rsid w:val="00B872C0"/>
    <w:rsid w:val="00B873A1"/>
    <w:rsid w:val="00B90884"/>
    <w:rsid w:val="00B90941"/>
    <w:rsid w:val="00B9176C"/>
    <w:rsid w:val="00B95EB6"/>
    <w:rsid w:val="00BA1281"/>
    <w:rsid w:val="00BA1972"/>
    <w:rsid w:val="00BA6684"/>
    <w:rsid w:val="00BC23C7"/>
    <w:rsid w:val="00BD32B6"/>
    <w:rsid w:val="00BD464F"/>
    <w:rsid w:val="00BD63C7"/>
    <w:rsid w:val="00BE0057"/>
    <w:rsid w:val="00BE1296"/>
    <w:rsid w:val="00BE1694"/>
    <w:rsid w:val="00BE3A78"/>
    <w:rsid w:val="00BE57D1"/>
    <w:rsid w:val="00BE684A"/>
    <w:rsid w:val="00BF47AA"/>
    <w:rsid w:val="00BF5357"/>
    <w:rsid w:val="00C0001B"/>
    <w:rsid w:val="00C000BC"/>
    <w:rsid w:val="00C14748"/>
    <w:rsid w:val="00C20404"/>
    <w:rsid w:val="00C22558"/>
    <w:rsid w:val="00C26152"/>
    <w:rsid w:val="00C3032B"/>
    <w:rsid w:val="00C31C96"/>
    <w:rsid w:val="00C321E7"/>
    <w:rsid w:val="00C41BB3"/>
    <w:rsid w:val="00C469A4"/>
    <w:rsid w:val="00C4777C"/>
    <w:rsid w:val="00C50022"/>
    <w:rsid w:val="00C55D19"/>
    <w:rsid w:val="00C57DD3"/>
    <w:rsid w:val="00C603C8"/>
    <w:rsid w:val="00C62DA0"/>
    <w:rsid w:val="00C64996"/>
    <w:rsid w:val="00C64C8C"/>
    <w:rsid w:val="00C660E4"/>
    <w:rsid w:val="00C74C67"/>
    <w:rsid w:val="00C75CA4"/>
    <w:rsid w:val="00C76ADC"/>
    <w:rsid w:val="00C814D0"/>
    <w:rsid w:val="00C829B4"/>
    <w:rsid w:val="00C8566F"/>
    <w:rsid w:val="00C86EF3"/>
    <w:rsid w:val="00C961A5"/>
    <w:rsid w:val="00C97CA1"/>
    <w:rsid w:val="00CA0BD3"/>
    <w:rsid w:val="00CA27CD"/>
    <w:rsid w:val="00CA31BF"/>
    <w:rsid w:val="00CA6ECE"/>
    <w:rsid w:val="00CB16AE"/>
    <w:rsid w:val="00CB354C"/>
    <w:rsid w:val="00CB4A89"/>
    <w:rsid w:val="00CB6B7E"/>
    <w:rsid w:val="00CB7D7B"/>
    <w:rsid w:val="00CC271B"/>
    <w:rsid w:val="00CC3F0F"/>
    <w:rsid w:val="00CD052C"/>
    <w:rsid w:val="00CD4915"/>
    <w:rsid w:val="00CD4EA2"/>
    <w:rsid w:val="00CE3ADC"/>
    <w:rsid w:val="00CE3F6A"/>
    <w:rsid w:val="00CE4073"/>
    <w:rsid w:val="00CE673F"/>
    <w:rsid w:val="00CF0DBE"/>
    <w:rsid w:val="00CF489C"/>
    <w:rsid w:val="00CF61D6"/>
    <w:rsid w:val="00D00943"/>
    <w:rsid w:val="00D204D2"/>
    <w:rsid w:val="00D22446"/>
    <w:rsid w:val="00D224FE"/>
    <w:rsid w:val="00D267B9"/>
    <w:rsid w:val="00D3129F"/>
    <w:rsid w:val="00D3190E"/>
    <w:rsid w:val="00D323FD"/>
    <w:rsid w:val="00D33780"/>
    <w:rsid w:val="00D33B48"/>
    <w:rsid w:val="00D36889"/>
    <w:rsid w:val="00D36AC1"/>
    <w:rsid w:val="00D37866"/>
    <w:rsid w:val="00D41140"/>
    <w:rsid w:val="00D447B7"/>
    <w:rsid w:val="00D477AB"/>
    <w:rsid w:val="00D50C5A"/>
    <w:rsid w:val="00D51D2A"/>
    <w:rsid w:val="00D53924"/>
    <w:rsid w:val="00D57F1F"/>
    <w:rsid w:val="00D75C3D"/>
    <w:rsid w:val="00D8294B"/>
    <w:rsid w:val="00D8436C"/>
    <w:rsid w:val="00D863D3"/>
    <w:rsid w:val="00D925A5"/>
    <w:rsid w:val="00D9563E"/>
    <w:rsid w:val="00D95EA9"/>
    <w:rsid w:val="00D962E3"/>
    <w:rsid w:val="00D96B31"/>
    <w:rsid w:val="00DA1F33"/>
    <w:rsid w:val="00DA2EBC"/>
    <w:rsid w:val="00DA7D91"/>
    <w:rsid w:val="00DB0F80"/>
    <w:rsid w:val="00DB1EAC"/>
    <w:rsid w:val="00DB4C1E"/>
    <w:rsid w:val="00DB742E"/>
    <w:rsid w:val="00DC114D"/>
    <w:rsid w:val="00DC60E6"/>
    <w:rsid w:val="00DC60F3"/>
    <w:rsid w:val="00DD16CE"/>
    <w:rsid w:val="00DD4018"/>
    <w:rsid w:val="00DD4DA2"/>
    <w:rsid w:val="00DD7C2E"/>
    <w:rsid w:val="00DE3B25"/>
    <w:rsid w:val="00DE53DA"/>
    <w:rsid w:val="00DE6BD7"/>
    <w:rsid w:val="00DE7782"/>
    <w:rsid w:val="00E0625A"/>
    <w:rsid w:val="00E073D6"/>
    <w:rsid w:val="00E16E29"/>
    <w:rsid w:val="00E2088E"/>
    <w:rsid w:val="00E24EFD"/>
    <w:rsid w:val="00E307DA"/>
    <w:rsid w:val="00E3083C"/>
    <w:rsid w:val="00E3207F"/>
    <w:rsid w:val="00E51A1F"/>
    <w:rsid w:val="00E5363A"/>
    <w:rsid w:val="00E5400E"/>
    <w:rsid w:val="00E54DB1"/>
    <w:rsid w:val="00E54DBB"/>
    <w:rsid w:val="00E54F43"/>
    <w:rsid w:val="00E6199A"/>
    <w:rsid w:val="00E61A63"/>
    <w:rsid w:val="00E6292A"/>
    <w:rsid w:val="00E62CC0"/>
    <w:rsid w:val="00E727B3"/>
    <w:rsid w:val="00E727C5"/>
    <w:rsid w:val="00E74C61"/>
    <w:rsid w:val="00E77343"/>
    <w:rsid w:val="00E7792A"/>
    <w:rsid w:val="00E80E75"/>
    <w:rsid w:val="00E87118"/>
    <w:rsid w:val="00E93FF9"/>
    <w:rsid w:val="00EB19A8"/>
    <w:rsid w:val="00EB397E"/>
    <w:rsid w:val="00EB4F77"/>
    <w:rsid w:val="00EB79A7"/>
    <w:rsid w:val="00EB7E29"/>
    <w:rsid w:val="00EC07E5"/>
    <w:rsid w:val="00EC2FAF"/>
    <w:rsid w:val="00EC3489"/>
    <w:rsid w:val="00EC41A0"/>
    <w:rsid w:val="00EC765E"/>
    <w:rsid w:val="00ED2D07"/>
    <w:rsid w:val="00ED632B"/>
    <w:rsid w:val="00EE09B6"/>
    <w:rsid w:val="00EE157D"/>
    <w:rsid w:val="00EE401F"/>
    <w:rsid w:val="00EF10E5"/>
    <w:rsid w:val="00EF2D8C"/>
    <w:rsid w:val="00EF32F0"/>
    <w:rsid w:val="00EF59FC"/>
    <w:rsid w:val="00EF7AB9"/>
    <w:rsid w:val="00F048C3"/>
    <w:rsid w:val="00F0496E"/>
    <w:rsid w:val="00F06525"/>
    <w:rsid w:val="00F06D58"/>
    <w:rsid w:val="00F129CF"/>
    <w:rsid w:val="00F23F6C"/>
    <w:rsid w:val="00F27D0A"/>
    <w:rsid w:val="00F338D2"/>
    <w:rsid w:val="00F5025F"/>
    <w:rsid w:val="00F51EF5"/>
    <w:rsid w:val="00F5457D"/>
    <w:rsid w:val="00F61FEE"/>
    <w:rsid w:val="00F6309C"/>
    <w:rsid w:val="00F6493B"/>
    <w:rsid w:val="00F66FE9"/>
    <w:rsid w:val="00F67EF7"/>
    <w:rsid w:val="00F764E4"/>
    <w:rsid w:val="00F768CB"/>
    <w:rsid w:val="00F805A7"/>
    <w:rsid w:val="00F81718"/>
    <w:rsid w:val="00F867AE"/>
    <w:rsid w:val="00F919FE"/>
    <w:rsid w:val="00F92279"/>
    <w:rsid w:val="00FA48A1"/>
    <w:rsid w:val="00FA4D5D"/>
    <w:rsid w:val="00FA52C0"/>
    <w:rsid w:val="00FA6169"/>
    <w:rsid w:val="00FA7BC2"/>
    <w:rsid w:val="00FB19D2"/>
    <w:rsid w:val="00FB5782"/>
    <w:rsid w:val="00FB73B0"/>
    <w:rsid w:val="00FC3A48"/>
    <w:rsid w:val="00FC4E0B"/>
    <w:rsid w:val="00FD4D81"/>
    <w:rsid w:val="00FD582B"/>
    <w:rsid w:val="00FE46A4"/>
    <w:rsid w:val="00FE4F4D"/>
    <w:rsid w:val="00FE5EFE"/>
    <w:rsid w:val="00FF6962"/>
    <w:rsid w:val="00FF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63A1B2"/>
  <w15:chartTrackingRefBased/>
  <w15:docId w15:val="{A7B5EB20-A2DE-423D-91F5-E307A337A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13C66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1">
    <w:name w:val="heading 1"/>
    <w:basedOn w:val="a0"/>
    <w:next w:val="a0"/>
    <w:link w:val="1Char"/>
    <w:qFormat/>
    <w:rsid w:val="00413C6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0"/>
    <w:next w:val="a0"/>
    <w:link w:val="2Char"/>
    <w:qFormat/>
    <w:rsid w:val="00413C6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Char"/>
    <w:qFormat/>
    <w:rsid w:val="00413C6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0"/>
    <w:next w:val="a0"/>
    <w:link w:val="4Char"/>
    <w:qFormat/>
    <w:rsid w:val="00413C66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0"/>
    <w:next w:val="a0"/>
    <w:link w:val="5Char"/>
    <w:qFormat/>
    <w:rsid w:val="00413C66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0"/>
    <w:next w:val="a0"/>
    <w:link w:val="6Char"/>
    <w:qFormat/>
    <w:rsid w:val="00413C66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0"/>
    <w:next w:val="a1"/>
    <w:link w:val="7Char"/>
    <w:qFormat/>
    <w:rsid w:val="00413C66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0"/>
    <w:next w:val="a0"/>
    <w:link w:val="8Char"/>
    <w:qFormat/>
    <w:rsid w:val="00413C66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0"/>
    <w:next w:val="a0"/>
    <w:link w:val="9Char"/>
    <w:qFormat/>
    <w:rsid w:val="00035A06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Revision"/>
    <w:semiHidden/>
    <w:rsid w:val="00D267B9"/>
    <w:rPr>
      <w:rFonts w:ascii="Times New Roman" w:eastAsia="Calibri" w:hAnsi="Times New Roman" w:cs="Times New Roman"/>
      <w:kern w:val="0"/>
      <w:sz w:val="24"/>
      <w:lang w:eastAsia="en-US"/>
    </w:rPr>
  </w:style>
  <w:style w:type="paragraph" w:styleId="a6">
    <w:name w:val="header"/>
    <w:basedOn w:val="a0"/>
    <w:link w:val="Char"/>
    <w:rsid w:val="00413C66"/>
    <w:pPr>
      <w:tabs>
        <w:tab w:val="center" w:pos="4536"/>
        <w:tab w:val="right" w:pos="9072"/>
      </w:tabs>
    </w:pPr>
  </w:style>
  <w:style w:type="character" w:customStyle="1" w:styleId="Char">
    <w:name w:val="页眉 Char"/>
    <w:link w:val="a6"/>
    <w:rsid w:val="00413C66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7">
    <w:name w:val="footer"/>
    <w:basedOn w:val="a0"/>
    <w:link w:val="Char0"/>
    <w:rsid w:val="00413C66"/>
    <w:pPr>
      <w:tabs>
        <w:tab w:val="center" w:pos="4536"/>
        <w:tab w:val="right" w:pos="9072"/>
      </w:tabs>
    </w:pPr>
  </w:style>
  <w:style w:type="character" w:customStyle="1" w:styleId="Char0">
    <w:name w:val="页脚 Char"/>
    <w:link w:val="a7"/>
    <w:rsid w:val="00413C66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8">
    <w:name w:val="Normal (Web)"/>
    <w:basedOn w:val="a0"/>
    <w:rsid w:val="00D267B9"/>
    <w:pPr>
      <w:widowControl w:val="0"/>
      <w:jc w:val="both"/>
    </w:pPr>
    <w:rPr>
      <w:rFonts w:eastAsia="宋体"/>
      <w:lang w:eastAsia="zh-CN"/>
    </w:rPr>
  </w:style>
  <w:style w:type="character" w:styleId="a9">
    <w:name w:val="Hyperlink"/>
    <w:rsid w:val="00413C66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a2"/>
    <w:uiPriority w:val="99"/>
    <w:semiHidden/>
    <w:unhideWhenUsed/>
    <w:rsid w:val="002454C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0"/>
    <w:link w:val="EndNoteBibliographyTitleChar"/>
    <w:rsid w:val="00D267B9"/>
    <w:pPr>
      <w:widowControl w:val="0"/>
      <w:jc w:val="center"/>
    </w:pPr>
    <w:rPr>
      <w:rFonts w:eastAsia="宋体"/>
      <w:noProof/>
      <w:sz w:val="20"/>
      <w:szCs w:val="21"/>
      <w:lang w:eastAsia="zh-CN"/>
    </w:rPr>
  </w:style>
  <w:style w:type="character" w:customStyle="1" w:styleId="EndNoteBibliographyTitleChar">
    <w:name w:val="EndNote Bibliography Title Char"/>
    <w:link w:val="EndNoteBibliographyTitle"/>
    <w:rsid w:val="00D267B9"/>
    <w:rPr>
      <w:rFonts w:ascii="Times New Roman" w:eastAsia="宋体" w:hAnsi="Times New Roman" w:cs="Times New Roman"/>
      <w:noProof/>
      <w:kern w:val="0"/>
      <w:sz w:val="20"/>
      <w:szCs w:val="21"/>
    </w:rPr>
  </w:style>
  <w:style w:type="paragraph" w:customStyle="1" w:styleId="EndNoteBibliography">
    <w:name w:val="EndNote Bibliography"/>
    <w:basedOn w:val="a0"/>
    <w:link w:val="EndNoteBibliographyChar"/>
    <w:rsid w:val="00D267B9"/>
    <w:pPr>
      <w:widowControl w:val="0"/>
      <w:jc w:val="both"/>
    </w:pPr>
    <w:rPr>
      <w:rFonts w:eastAsia="宋体"/>
      <w:noProof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link w:val="EndNoteBibliography"/>
    <w:rsid w:val="00D267B9"/>
    <w:rPr>
      <w:rFonts w:ascii="Times New Roman" w:eastAsia="宋体" w:hAnsi="Times New Roman" w:cs="Times New Roman"/>
      <w:noProof/>
      <w:sz w:val="20"/>
    </w:rPr>
  </w:style>
  <w:style w:type="character" w:styleId="aa">
    <w:name w:val="annotation reference"/>
    <w:semiHidden/>
    <w:rsid w:val="00413C66"/>
    <w:rPr>
      <w:sz w:val="16"/>
      <w:szCs w:val="16"/>
    </w:rPr>
  </w:style>
  <w:style w:type="paragraph" w:styleId="ab">
    <w:name w:val="annotation text"/>
    <w:basedOn w:val="a0"/>
    <w:link w:val="Char1"/>
    <w:rsid w:val="00413C66"/>
    <w:rPr>
      <w:sz w:val="20"/>
      <w:szCs w:val="20"/>
    </w:rPr>
  </w:style>
  <w:style w:type="character" w:customStyle="1" w:styleId="CommentTextChar">
    <w:name w:val="Comment Text Char"/>
    <w:rsid w:val="00413C66"/>
    <w:rPr>
      <w:lang w:val="de-DE" w:eastAsia="x-none"/>
    </w:rPr>
  </w:style>
  <w:style w:type="paragraph" w:styleId="ac">
    <w:name w:val="annotation subject"/>
    <w:aliases w:val="Char"/>
    <w:basedOn w:val="ab"/>
    <w:next w:val="ab"/>
    <w:link w:val="Char2"/>
    <w:semiHidden/>
    <w:rsid w:val="00413C66"/>
    <w:rPr>
      <w:b/>
      <w:bCs/>
    </w:rPr>
  </w:style>
  <w:style w:type="character" w:customStyle="1" w:styleId="CommentSubjectChar">
    <w:name w:val="Comment Subject Char"/>
    <w:aliases w:val="Char Char"/>
    <w:rsid w:val="00413C66"/>
    <w:rPr>
      <w:b/>
      <w:lang w:val="de-DE" w:eastAsia="x-none"/>
    </w:rPr>
  </w:style>
  <w:style w:type="numbering" w:styleId="111111">
    <w:name w:val="Outline List 2"/>
    <w:basedOn w:val="a4"/>
    <w:uiPriority w:val="99"/>
    <w:semiHidden/>
    <w:unhideWhenUsed/>
    <w:rsid w:val="00AB79D4"/>
    <w:pPr>
      <w:numPr>
        <w:numId w:val="1"/>
      </w:numPr>
    </w:pPr>
  </w:style>
  <w:style w:type="numbering" w:styleId="1111110">
    <w:name w:val="Outline List 1"/>
    <w:basedOn w:val="a4"/>
    <w:rsid w:val="00035A06"/>
    <w:pPr>
      <w:numPr>
        <w:numId w:val="2"/>
      </w:numPr>
    </w:pPr>
  </w:style>
  <w:style w:type="character" w:customStyle="1" w:styleId="1Char">
    <w:name w:val="标题 1 Char"/>
    <w:link w:val="1"/>
    <w:rsid w:val="00413C66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customStyle="1" w:styleId="2Char">
    <w:name w:val="标题 2 Char"/>
    <w:link w:val="2"/>
    <w:rsid w:val="00413C66"/>
    <w:rPr>
      <w:rFonts w:ascii="Arial" w:eastAsia="Times New Roman" w:hAnsi="Arial" w:cs="Arial"/>
      <w:b/>
      <w:bCs/>
      <w:i/>
      <w:iCs/>
      <w:kern w:val="0"/>
      <w:sz w:val="28"/>
      <w:szCs w:val="28"/>
      <w:lang w:eastAsia="en-US"/>
    </w:rPr>
  </w:style>
  <w:style w:type="character" w:customStyle="1" w:styleId="3Char">
    <w:name w:val="标题 3 Char"/>
    <w:link w:val="3"/>
    <w:rsid w:val="00413C66"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character" w:customStyle="1" w:styleId="4Char">
    <w:name w:val="标题 4 Char"/>
    <w:basedOn w:val="a2"/>
    <w:link w:val="4"/>
    <w:rsid w:val="00AB79D4"/>
    <w:rPr>
      <w:rFonts w:ascii="Times New Roman" w:eastAsia="平成明朝" w:hAnsi="Times New Roman" w:cs="Times New Roman"/>
      <w:b/>
      <w:i/>
      <w:kern w:val="0"/>
      <w:sz w:val="24"/>
      <w:szCs w:val="20"/>
      <w:lang w:eastAsia="en-US"/>
    </w:rPr>
  </w:style>
  <w:style w:type="character" w:customStyle="1" w:styleId="5Char">
    <w:name w:val="标题 5 Char"/>
    <w:basedOn w:val="a2"/>
    <w:link w:val="5"/>
    <w:rsid w:val="00AB79D4"/>
    <w:rPr>
      <w:rFonts w:ascii="Times New Roman" w:eastAsia="平成明朝" w:hAnsi="Times New Roman" w:cs="Times New Roman"/>
      <w:b/>
      <w:i/>
      <w:kern w:val="0"/>
      <w:sz w:val="20"/>
      <w:szCs w:val="20"/>
      <w:lang w:eastAsia="en-US"/>
    </w:rPr>
  </w:style>
  <w:style w:type="character" w:customStyle="1" w:styleId="6Char">
    <w:name w:val="标题 6 Char"/>
    <w:basedOn w:val="a2"/>
    <w:link w:val="6"/>
    <w:rsid w:val="00AB79D4"/>
    <w:rPr>
      <w:rFonts w:ascii="Times New Roman" w:eastAsia="平成明朝" w:hAnsi="Times New Roman" w:cs="Times New Roman"/>
      <w:kern w:val="0"/>
      <w:sz w:val="24"/>
      <w:szCs w:val="20"/>
      <w:lang w:eastAsia="en-US"/>
    </w:rPr>
  </w:style>
  <w:style w:type="character" w:customStyle="1" w:styleId="7Char">
    <w:name w:val="标题 7 Char"/>
    <w:basedOn w:val="a2"/>
    <w:link w:val="7"/>
    <w:rsid w:val="00AB79D4"/>
    <w:rPr>
      <w:rFonts w:ascii="Times New Roman" w:eastAsia="Osaka" w:hAnsi="Times New Roman" w:cs="Times New Roman"/>
      <w:color w:val="000000"/>
      <w:kern w:val="0"/>
      <w:sz w:val="24"/>
      <w:szCs w:val="20"/>
      <w:lang w:eastAsia="en-US"/>
    </w:rPr>
  </w:style>
  <w:style w:type="character" w:customStyle="1" w:styleId="8Char">
    <w:name w:val="标题 8 Char"/>
    <w:link w:val="8"/>
    <w:rsid w:val="00413C66"/>
    <w:rPr>
      <w:rFonts w:ascii="Sylfaen" w:eastAsia="PMingLiU" w:hAnsi="Sylfaen" w:cs="Latha"/>
      <w:b/>
      <w:bCs/>
      <w:kern w:val="0"/>
      <w:sz w:val="24"/>
      <w:szCs w:val="24"/>
      <w:lang w:eastAsia="en-US" w:bidi="ta-IN"/>
    </w:rPr>
  </w:style>
  <w:style w:type="character" w:customStyle="1" w:styleId="9Char">
    <w:name w:val="标题 9 Char"/>
    <w:aliases w:val="1 Char"/>
    <w:basedOn w:val="a2"/>
    <w:link w:val="9"/>
    <w:rsid w:val="00AB79D4"/>
    <w:rPr>
      <w:rFonts w:ascii="Sylfaen" w:eastAsia="PMingLiU" w:hAnsi="Sylfaen" w:cs="Latha"/>
      <w:b/>
      <w:bCs/>
      <w:kern w:val="0"/>
      <w:sz w:val="20"/>
      <w:szCs w:val="20"/>
      <w:lang w:eastAsia="en-US" w:bidi="ta-IN"/>
    </w:rPr>
  </w:style>
  <w:style w:type="numbering" w:styleId="a">
    <w:name w:val="Outline List 3"/>
    <w:basedOn w:val="a4"/>
    <w:uiPriority w:val="99"/>
    <w:semiHidden/>
    <w:unhideWhenUsed/>
    <w:rsid w:val="00AB79D4"/>
    <w:pPr>
      <w:numPr>
        <w:numId w:val="3"/>
      </w:numPr>
    </w:pPr>
  </w:style>
  <w:style w:type="paragraph" w:styleId="ad">
    <w:name w:val="Balloon Text"/>
    <w:basedOn w:val="a0"/>
    <w:link w:val="Char3"/>
    <w:semiHidden/>
    <w:rsid w:val="00413C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413C66"/>
    <w:rPr>
      <w:rFonts w:ascii="Tahoma" w:hAnsi="Tahoma"/>
      <w:sz w:val="16"/>
      <w:lang w:val="de-DE" w:eastAsia="x-none"/>
    </w:rPr>
  </w:style>
  <w:style w:type="paragraph" w:styleId="ae">
    <w:name w:val="Bibliography"/>
    <w:basedOn w:val="a0"/>
    <w:next w:val="a0"/>
    <w:uiPriority w:val="37"/>
    <w:semiHidden/>
    <w:unhideWhenUsed/>
    <w:rsid w:val="00AB79D4"/>
  </w:style>
  <w:style w:type="paragraph" w:styleId="af">
    <w:name w:val="Block Text"/>
    <w:basedOn w:val="a0"/>
    <w:uiPriority w:val="99"/>
    <w:semiHidden/>
    <w:unhideWhenUsed/>
    <w:rsid w:val="00AB79D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0">
    <w:name w:val="Body Text"/>
    <w:basedOn w:val="a0"/>
    <w:link w:val="Char4"/>
    <w:rsid w:val="00413C66"/>
    <w:pPr>
      <w:spacing w:line="360" w:lineRule="auto"/>
      <w:jc w:val="both"/>
    </w:pPr>
    <w:rPr>
      <w:szCs w:val="22"/>
    </w:rPr>
  </w:style>
  <w:style w:type="character" w:customStyle="1" w:styleId="Char4">
    <w:name w:val="正文文本 Char"/>
    <w:link w:val="af0"/>
    <w:rsid w:val="00413C66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styleId="20">
    <w:name w:val="Body Text 2"/>
    <w:basedOn w:val="a0"/>
    <w:link w:val="2Char0"/>
    <w:semiHidden/>
    <w:rsid w:val="00413C66"/>
    <w:rPr>
      <w:rFonts w:eastAsia="平成明朝"/>
      <w:szCs w:val="20"/>
      <w:lang w:val="x-none"/>
    </w:rPr>
  </w:style>
  <w:style w:type="character" w:customStyle="1" w:styleId="2Char0">
    <w:name w:val="正文文本 2 Char"/>
    <w:link w:val="20"/>
    <w:semiHidden/>
    <w:rsid w:val="00413C66"/>
    <w:rPr>
      <w:rFonts w:ascii="Times New Roman" w:eastAsia="平成明朝" w:hAnsi="Times New Roman" w:cs="Times New Roman"/>
      <w:kern w:val="0"/>
      <w:sz w:val="24"/>
      <w:szCs w:val="20"/>
      <w:lang w:val="x-none" w:eastAsia="en-US"/>
    </w:rPr>
  </w:style>
  <w:style w:type="paragraph" w:styleId="30">
    <w:name w:val="Body Text 3"/>
    <w:basedOn w:val="a0"/>
    <w:link w:val="3Char0"/>
    <w:uiPriority w:val="99"/>
    <w:semiHidden/>
    <w:unhideWhenUsed/>
    <w:rsid w:val="00AB79D4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0"/>
    <w:uiPriority w:val="99"/>
    <w:semiHidden/>
    <w:rsid w:val="00AB79D4"/>
    <w:rPr>
      <w:sz w:val="16"/>
      <w:szCs w:val="16"/>
    </w:rPr>
  </w:style>
  <w:style w:type="paragraph" w:styleId="af1">
    <w:name w:val="Body Text First Indent"/>
    <w:basedOn w:val="af0"/>
    <w:link w:val="Char5"/>
    <w:uiPriority w:val="99"/>
    <w:semiHidden/>
    <w:unhideWhenUsed/>
    <w:rsid w:val="00AB79D4"/>
    <w:pPr>
      <w:ind w:firstLine="360"/>
    </w:pPr>
  </w:style>
  <w:style w:type="character" w:customStyle="1" w:styleId="Char5">
    <w:name w:val="正文首行缩进 Char"/>
    <w:basedOn w:val="Char4"/>
    <w:link w:val="af1"/>
    <w:uiPriority w:val="99"/>
    <w:semiHidden/>
    <w:rsid w:val="00AB79D4"/>
    <w:rPr>
      <w:rFonts w:ascii="Times New Roman" w:eastAsia="Times New Roman" w:hAnsi="Times New Roman" w:cs="Times New Roman"/>
      <w:kern w:val="0"/>
      <w:sz w:val="24"/>
      <w:lang w:eastAsia="en-US"/>
    </w:rPr>
  </w:style>
  <w:style w:type="paragraph" w:styleId="af2">
    <w:name w:val="Body Text Indent"/>
    <w:basedOn w:val="a0"/>
    <w:link w:val="Char6"/>
    <w:rsid w:val="00413C66"/>
    <w:pPr>
      <w:spacing w:line="360" w:lineRule="auto"/>
      <w:ind w:left="705"/>
      <w:jc w:val="both"/>
    </w:pPr>
    <w:rPr>
      <w:szCs w:val="20"/>
      <w:lang w:val="en-GB"/>
    </w:rPr>
  </w:style>
  <w:style w:type="character" w:customStyle="1" w:styleId="Char6">
    <w:name w:val="正文文本缩进 Char"/>
    <w:link w:val="af2"/>
    <w:rsid w:val="00413C66"/>
    <w:rPr>
      <w:rFonts w:ascii="Times New Roman" w:eastAsia="Times New Roman" w:hAnsi="Times New Roman" w:cs="Times New Roman"/>
      <w:kern w:val="0"/>
      <w:sz w:val="24"/>
      <w:szCs w:val="20"/>
      <w:lang w:val="en-GB" w:eastAsia="en-US"/>
    </w:rPr>
  </w:style>
  <w:style w:type="paragraph" w:styleId="21">
    <w:name w:val="Body Text First Indent 2"/>
    <w:basedOn w:val="af2"/>
    <w:link w:val="2Char1"/>
    <w:uiPriority w:val="99"/>
    <w:semiHidden/>
    <w:unhideWhenUsed/>
    <w:rsid w:val="00AB79D4"/>
    <w:pPr>
      <w:ind w:firstLine="360"/>
    </w:pPr>
  </w:style>
  <w:style w:type="character" w:customStyle="1" w:styleId="2Char1">
    <w:name w:val="正文首行缩进 2 Char"/>
    <w:basedOn w:val="Char6"/>
    <w:link w:val="21"/>
    <w:uiPriority w:val="99"/>
    <w:semiHidden/>
    <w:rsid w:val="00AB79D4"/>
    <w:rPr>
      <w:rFonts w:ascii="Times New Roman" w:eastAsia="Times New Roman" w:hAnsi="Times New Roman" w:cs="Times New Roman"/>
      <w:kern w:val="0"/>
      <w:sz w:val="24"/>
      <w:szCs w:val="20"/>
      <w:lang w:val="en-GB" w:eastAsia="en-US"/>
    </w:rPr>
  </w:style>
  <w:style w:type="paragraph" w:styleId="22">
    <w:name w:val="Body Text Indent 2"/>
    <w:basedOn w:val="a0"/>
    <w:link w:val="2Char2"/>
    <w:uiPriority w:val="99"/>
    <w:semiHidden/>
    <w:unhideWhenUsed/>
    <w:rsid w:val="00AB79D4"/>
    <w:pPr>
      <w:spacing w:after="120" w:line="480" w:lineRule="auto"/>
      <w:ind w:left="360"/>
    </w:pPr>
  </w:style>
  <w:style w:type="character" w:customStyle="1" w:styleId="2Char2">
    <w:name w:val="正文文本缩进 2 Char"/>
    <w:basedOn w:val="a2"/>
    <w:link w:val="22"/>
    <w:uiPriority w:val="99"/>
    <w:semiHidden/>
    <w:rsid w:val="00AB79D4"/>
  </w:style>
  <w:style w:type="paragraph" w:styleId="31">
    <w:name w:val="Body Text Indent 3"/>
    <w:basedOn w:val="a0"/>
    <w:link w:val="3Char1"/>
    <w:rsid w:val="00413C66"/>
    <w:pPr>
      <w:spacing w:after="120"/>
      <w:ind w:left="360"/>
    </w:pPr>
    <w:rPr>
      <w:rFonts w:ascii="Times" w:eastAsiaTheme="minorEastAsia" w:hAnsi="Times" w:cs="Sylfaen"/>
      <w:kern w:val="2"/>
      <w:sz w:val="16"/>
      <w:szCs w:val="16"/>
    </w:rPr>
  </w:style>
  <w:style w:type="character" w:customStyle="1" w:styleId="3Char1">
    <w:name w:val="正文文本缩进 3 Char"/>
    <w:link w:val="31"/>
    <w:rsid w:val="00413C66"/>
    <w:rPr>
      <w:rFonts w:ascii="Times" w:hAnsi="Times" w:cs="Sylfaen"/>
      <w:sz w:val="16"/>
      <w:szCs w:val="16"/>
      <w:lang w:eastAsia="en-US"/>
    </w:rPr>
  </w:style>
  <w:style w:type="character" w:styleId="af3">
    <w:name w:val="Book Title"/>
    <w:basedOn w:val="a2"/>
    <w:uiPriority w:val="33"/>
    <w:qFormat/>
    <w:rsid w:val="00AB79D4"/>
    <w:rPr>
      <w:b/>
      <w:bCs/>
      <w:i/>
      <w:iCs/>
      <w:spacing w:val="5"/>
    </w:rPr>
  </w:style>
  <w:style w:type="paragraph" w:styleId="af4">
    <w:name w:val="caption"/>
    <w:basedOn w:val="a0"/>
    <w:next w:val="a0"/>
    <w:qFormat/>
    <w:rsid w:val="00035A06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5">
    <w:name w:val="Closing"/>
    <w:basedOn w:val="a0"/>
    <w:link w:val="Char7"/>
    <w:uiPriority w:val="99"/>
    <w:semiHidden/>
    <w:unhideWhenUsed/>
    <w:rsid w:val="00AB79D4"/>
    <w:pPr>
      <w:ind w:left="4320"/>
    </w:pPr>
  </w:style>
  <w:style w:type="character" w:customStyle="1" w:styleId="Char7">
    <w:name w:val="结束语 Char"/>
    <w:basedOn w:val="a2"/>
    <w:link w:val="af5"/>
    <w:uiPriority w:val="99"/>
    <w:semiHidden/>
    <w:rsid w:val="00AB79D4"/>
  </w:style>
  <w:style w:type="table" w:styleId="af6">
    <w:name w:val="Colorful Grid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7">
    <w:name w:val="Colorful List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AB79D4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8">
    <w:name w:val="Colorful Shading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9">
    <w:name w:val="Dark List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AB79D4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a">
    <w:name w:val="Date"/>
    <w:basedOn w:val="a0"/>
    <w:next w:val="a0"/>
    <w:link w:val="Char8"/>
    <w:uiPriority w:val="99"/>
    <w:semiHidden/>
    <w:unhideWhenUsed/>
    <w:rsid w:val="00AB79D4"/>
  </w:style>
  <w:style w:type="character" w:customStyle="1" w:styleId="Char8">
    <w:name w:val="日期 Char"/>
    <w:basedOn w:val="a2"/>
    <w:link w:val="afa"/>
    <w:uiPriority w:val="99"/>
    <w:semiHidden/>
    <w:rsid w:val="00AB79D4"/>
  </w:style>
  <w:style w:type="paragraph" w:styleId="afb">
    <w:name w:val="Document Map"/>
    <w:basedOn w:val="a0"/>
    <w:link w:val="Char9"/>
    <w:semiHidden/>
    <w:rsid w:val="00035A06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9">
    <w:name w:val="文档结构图 Char"/>
    <w:basedOn w:val="a2"/>
    <w:link w:val="afb"/>
    <w:semiHidden/>
    <w:rsid w:val="00AB79D4"/>
    <w:rPr>
      <w:rFonts w:ascii="Tahoma" w:eastAsia="PMingLiU" w:hAnsi="Tahoma" w:cs="Tahoma"/>
      <w:kern w:val="0"/>
      <w:sz w:val="20"/>
      <w:szCs w:val="20"/>
      <w:shd w:val="clear" w:color="auto" w:fill="000080"/>
      <w:lang w:eastAsia="en-US" w:bidi="ta-IN"/>
    </w:rPr>
  </w:style>
  <w:style w:type="paragraph" w:styleId="afc">
    <w:name w:val="E-mail Signature"/>
    <w:basedOn w:val="a0"/>
    <w:link w:val="Chara"/>
    <w:uiPriority w:val="99"/>
    <w:semiHidden/>
    <w:unhideWhenUsed/>
    <w:rsid w:val="00AB79D4"/>
  </w:style>
  <w:style w:type="character" w:customStyle="1" w:styleId="Chara">
    <w:name w:val="电子邮件签名 Char"/>
    <w:basedOn w:val="a2"/>
    <w:link w:val="afc"/>
    <w:uiPriority w:val="99"/>
    <w:semiHidden/>
    <w:rsid w:val="00AB79D4"/>
  </w:style>
  <w:style w:type="character" w:styleId="afd">
    <w:name w:val="Emphasis"/>
    <w:qFormat/>
    <w:rsid w:val="00D267B9"/>
    <w:rPr>
      <w:i/>
      <w:iCs/>
    </w:rPr>
  </w:style>
  <w:style w:type="character" w:styleId="afe">
    <w:name w:val="endnote reference"/>
    <w:semiHidden/>
    <w:rsid w:val="00035A06"/>
    <w:rPr>
      <w:vertAlign w:val="superscript"/>
    </w:rPr>
  </w:style>
  <w:style w:type="paragraph" w:styleId="aff">
    <w:name w:val="endnote text"/>
    <w:basedOn w:val="a0"/>
    <w:link w:val="Charb"/>
    <w:semiHidden/>
    <w:rsid w:val="00035A06"/>
    <w:rPr>
      <w:rFonts w:ascii="Sylfaen" w:eastAsia="PMingLiU" w:hAnsi="Sylfaen" w:cs="Latha"/>
      <w:sz w:val="20"/>
      <w:szCs w:val="20"/>
      <w:lang w:bidi="ta-IN"/>
    </w:rPr>
  </w:style>
  <w:style w:type="character" w:customStyle="1" w:styleId="Charb">
    <w:name w:val="尾注文本 Char"/>
    <w:basedOn w:val="a2"/>
    <w:link w:val="aff"/>
    <w:semiHidden/>
    <w:rsid w:val="00AB79D4"/>
    <w:rPr>
      <w:rFonts w:ascii="Sylfaen" w:eastAsia="PMingLiU" w:hAnsi="Sylfaen" w:cs="Latha"/>
      <w:kern w:val="0"/>
      <w:sz w:val="20"/>
      <w:szCs w:val="20"/>
      <w:lang w:eastAsia="en-US" w:bidi="ta-IN"/>
    </w:rPr>
  </w:style>
  <w:style w:type="paragraph" w:styleId="aff0">
    <w:name w:val="envelope address"/>
    <w:basedOn w:val="a0"/>
    <w:uiPriority w:val="99"/>
    <w:semiHidden/>
    <w:unhideWhenUsed/>
    <w:rsid w:val="00AB79D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aff1">
    <w:name w:val="envelope return"/>
    <w:basedOn w:val="a0"/>
    <w:uiPriority w:val="99"/>
    <w:semiHidden/>
    <w:unhideWhenUsed/>
    <w:rsid w:val="00AB79D4"/>
    <w:rPr>
      <w:rFonts w:asciiTheme="majorHAnsi" w:eastAsiaTheme="majorEastAsia" w:hAnsiTheme="majorHAnsi" w:cstheme="majorBidi"/>
      <w:sz w:val="20"/>
      <w:szCs w:val="20"/>
    </w:rPr>
  </w:style>
  <w:style w:type="character" w:styleId="aff2">
    <w:name w:val="FollowedHyperlink"/>
    <w:rsid w:val="00413C66"/>
    <w:rPr>
      <w:color w:val="800080"/>
      <w:u w:val="single"/>
    </w:rPr>
  </w:style>
  <w:style w:type="character" w:styleId="aff3">
    <w:name w:val="footnote reference"/>
    <w:semiHidden/>
    <w:rsid w:val="00035A06"/>
    <w:rPr>
      <w:vertAlign w:val="superscript"/>
    </w:rPr>
  </w:style>
  <w:style w:type="paragraph" w:styleId="aff4">
    <w:name w:val="footnote text"/>
    <w:basedOn w:val="a0"/>
    <w:link w:val="Charc"/>
    <w:semiHidden/>
    <w:rsid w:val="00035A06"/>
    <w:rPr>
      <w:rFonts w:ascii="Sylfaen" w:hAnsi="Sylfaen" w:cs="Sylfaen"/>
      <w:sz w:val="20"/>
      <w:szCs w:val="20"/>
    </w:rPr>
  </w:style>
  <w:style w:type="character" w:customStyle="1" w:styleId="Charc">
    <w:name w:val="脚注文本 Char"/>
    <w:basedOn w:val="a2"/>
    <w:link w:val="aff4"/>
    <w:semiHidden/>
    <w:rsid w:val="00AB79D4"/>
    <w:rPr>
      <w:rFonts w:ascii="Sylfaen" w:eastAsia="Times New Roman" w:hAnsi="Sylfaen" w:cs="Sylfaen"/>
      <w:kern w:val="0"/>
      <w:sz w:val="20"/>
      <w:szCs w:val="20"/>
      <w:lang w:eastAsia="en-US"/>
    </w:rPr>
  </w:style>
  <w:style w:type="table" w:styleId="10">
    <w:name w:val="Grid Table 1 Light"/>
    <w:basedOn w:val="a3"/>
    <w:uiPriority w:val="46"/>
    <w:rsid w:val="00AB79D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AB79D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AB79D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AB79D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AB79D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AB79D4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AB79D4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3">
    <w:name w:val="Grid Table 2"/>
    <w:basedOn w:val="a3"/>
    <w:uiPriority w:val="47"/>
    <w:rsid w:val="00AB79D4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AB79D4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">
    <w:name w:val="Grid Table 2 Accent 2"/>
    <w:basedOn w:val="a3"/>
    <w:uiPriority w:val="47"/>
    <w:rsid w:val="00AB79D4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3"/>
    <w:uiPriority w:val="47"/>
    <w:rsid w:val="00AB79D4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3"/>
    <w:uiPriority w:val="47"/>
    <w:rsid w:val="00AB79D4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3"/>
    <w:uiPriority w:val="47"/>
    <w:rsid w:val="00AB79D4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">
    <w:name w:val="Grid Table 2 Accent 6"/>
    <w:basedOn w:val="a3"/>
    <w:uiPriority w:val="47"/>
    <w:rsid w:val="00AB79D4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2">
    <w:name w:val="Grid Table 3"/>
    <w:basedOn w:val="a3"/>
    <w:uiPriority w:val="48"/>
    <w:rsid w:val="00AB79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AB79D4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AB79D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AB79D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AB79D4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AB79D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AB79D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0">
    <w:name w:val="Grid Table 4"/>
    <w:basedOn w:val="a3"/>
    <w:uiPriority w:val="49"/>
    <w:rsid w:val="00AB79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AB79D4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">
    <w:name w:val="Grid Table 4 Accent 2"/>
    <w:basedOn w:val="a3"/>
    <w:uiPriority w:val="49"/>
    <w:rsid w:val="00AB79D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3"/>
    <w:uiPriority w:val="49"/>
    <w:rsid w:val="00AB79D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3"/>
    <w:uiPriority w:val="49"/>
    <w:rsid w:val="00AB79D4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3"/>
    <w:uiPriority w:val="49"/>
    <w:rsid w:val="00AB79D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">
    <w:name w:val="Grid Table 4 Accent 6"/>
    <w:basedOn w:val="a3"/>
    <w:uiPriority w:val="49"/>
    <w:rsid w:val="00AB79D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0">
    <w:name w:val="Grid Table 5 Dark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5-2">
    <w:name w:val="Grid Table 5 Dark Accent 2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6">
    <w:name w:val="Grid Table 5 Dark Accent 6"/>
    <w:basedOn w:val="a3"/>
    <w:uiPriority w:val="50"/>
    <w:rsid w:val="00AB79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0">
    <w:name w:val="Grid Table 6 Colorful"/>
    <w:basedOn w:val="a3"/>
    <w:uiPriority w:val="51"/>
    <w:rsid w:val="00AB79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AB79D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">
    <w:name w:val="Grid Table 6 Colorful Accent 2"/>
    <w:basedOn w:val="a3"/>
    <w:uiPriority w:val="51"/>
    <w:rsid w:val="00AB79D4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3"/>
    <w:uiPriority w:val="51"/>
    <w:rsid w:val="00AB79D4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3"/>
    <w:uiPriority w:val="51"/>
    <w:rsid w:val="00AB79D4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3"/>
    <w:uiPriority w:val="51"/>
    <w:rsid w:val="00AB79D4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">
    <w:name w:val="Grid Table 6 Colorful Accent 6"/>
    <w:basedOn w:val="a3"/>
    <w:uiPriority w:val="51"/>
    <w:rsid w:val="00AB79D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0">
    <w:name w:val="Grid Table 7 Colorful"/>
    <w:basedOn w:val="a3"/>
    <w:uiPriority w:val="52"/>
    <w:rsid w:val="00AB79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AB79D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AB79D4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AB79D4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AB79D4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AB79D4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AB79D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11">
    <w:name w:val="井号标签1"/>
    <w:basedOn w:val="a2"/>
    <w:uiPriority w:val="99"/>
    <w:rsid w:val="00AB79D4"/>
    <w:rPr>
      <w:color w:val="2B579A"/>
      <w:shd w:val="clear" w:color="auto" w:fill="E1DFDD"/>
    </w:rPr>
  </w:style>
  <w:style w:type="character" w:styleId="HTML">
    <w:name w:val="HTML Acronym"/>
    <w:basedOn w:val="a2"/>
    <w:uiPriority w:val="99"/>
    <w:semiHidden/>
    <w:unhideWhenUsed/>
    <w:rsid w:val="00AB79D4"/>
  </w:style>
  <w:style w:type="paragraph" w:styleId="HTML0">
    <w:name w:val="HTML Address"/>
    <w:basedOn w:val="a0"/>
    <w:link w:val="HTMLChar"/>
    <w:uiPriority w:val="99"/>
    <w:semiHidden/>
    <w:unhideWhenUsed/>
    <w:rsid w:val="00AB79D4"/>
    <w:rPr>
      <w:i/>
      <w:iCs/>
    </w:rPr>
  </w:style>
  <w:style w:type="character" w:customStyle="1" w:styleId="HTMLChar">
    <w:name w:val="HTML 地址 Char"/>
    <w:basedOn w:val="a2"/>
    <w:link w:val="HTML0"/>
    <w:uiPriority w:val="99"/>
    <w:semiHidden/>
    <w:rsid w:val="00AB79D4"/>
    <w:rPr>
      <w:i/>
      <w:iCs/>
    </w:rPr>
  </w:style>
  <w:style w:type="character" w:styleId="HTML1">
    <w:name w:val="HTML Cite"/>
    <w:basedOn w:val="a2"/>
    <w:uiPriority w:val="99"/>
    <w:semiHidden/>
    <w:unhideWhenUsed/>
    <w:rsid w:val="00AB79D4"/>
    <w:rPr>
      <w:i/>
      <w:iCs/>
    </w:rPr>
  </w:style>
  <w:style w:type="character" w:styleId="HTML2">
    <w:name w:val="HTML Code"/>
    <w:basedOn w:val="a2"/>
    <w:uiPriority w:val="99"/>
    <w:semiHidden/>
    <w:unhideWhenUsed/>
    <w:rsid w:val="00AB79D4"/>
    <w:rPr>
      <w:rFonts w:ascii="Consolas" w:hAnsi="Consolas"/>
      <w:sz w:val="20"/>
      <w:szCs w:val="20"/>
    </w:rPr>
  </w:style>
  <w:style w:type="character" w:styleId="HTML3">
    <w:name w:val="HTML Definition"/>
    <w:basedOn w:val="a2"/>
    <w:uiPriority w:val="99"/>
    <w:semiHidden/>
    <w:unhideWhenUsed/>
    <w:rsid w:val="00AB79D4"/>
    <w:rPr>
      <w:i/>
      <w:iCs/>
    </w:rPr>
  </w:style>
  <w:style w:type="character" w:styleId="HTML4">
    <w:name w:val="HTML Keyboard"/>
    <w:basedOn w:val="a2"/>
    <w:uiPriority w:val="99"/>
    <w:semiHidden/>
    <w:unhideWhenUsed/>
    <w:rsid w:val="00AB79D4"/>
    <w:rPr>
      <w:rFonts w:ascii="Consolas" w:hAnsi="Consolas"/>
      <w:sz w:val="20"/>
      <w:szCs w:val="20"/>
    </w:rPr>
  </w:style>
  <w:style w:type="paragraph" w:styleId="HTML5">
    <w:name w:val="HTML Preformatted"/>
    <w:basedOn w:val="a0"/>
    <w:link w:val="HTMLChar0"/>
    <w:rsid w:val="00413C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0">
    <w:name w:val="HTML 预设格式 Char"/>
    <w:basedOn w:val="a2"/>
    <w:link w:val="HTML5"/>
    <w:rsid w:val="00AB79D4"/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styleId="HTML6">
    <w:name w:val="HTML Sample"/>
    <w:basedOn w:val="a2"/>
    <w:uiPriority w:val="99"/>
    <w:semiHidden/>
    <w:unhideWhenUsed/>
    <w:rsid w:val="00AB79D4"/>
    <w:rPr>
      <w:rFonts w:ascii="Consolas" w:hAnsi="Consolas"/>
      <w:sz w:val="24"/>
      <w:szCs w:val="24"/>
    </w:rPr>
  </w:style>
  <w:style w:type="character" w:styleId="HTML7">
    <w:name w:val="HTML Typewriter"/>
    <w:basedOn w:val="a2"/>
    <w:uiPriority w:val="99"/>
    <w:semiHidden/>
    <w:unhideWhenUsed/>
    <w:rsid w:val="00AB79D4"/>
    <w:rPr>
      <w:rFonts w:ascii="Consolas" w:hAnsi="Consolas"/>
      <w:sz w:val="20"/>
      <w:szCs w:val="20"/>
    </w:rPr>
  </w:style>
  <w:style w:type="character" w:styleId="HTML8">
    <w:name w:val="HTML Variable"/>
    <w:basedOn w:val="a2"/>
    <w:uiPriority w:val="99"/>
    <w:semiHidden/>
    <w:unhideWhenUsed/>
    <w:rsid w:val="00AB79D4"/>
    <w:rPr>
      <w:i/>
      <w:iCs/>
    </w:rPr>
  </w:style>
  <w:style w:type="paragraph" w:styleId="12">
    <w:name w:val="index 1"/>
    <w:basedOn w:val="a0"/>
    <w:next w:val="a0"/>
    <w:semiHidden/>
    <w:rsid w:val="00035A06"/>
    <w:pPr>
      <w:ind w:left="240" w:hanging="240"/>
    </w:pPr>
    <w:rPr>
      <w:rFonts w:ascii="Sylfaen" w:eastAsia="PMingLiU" w:hAnsi="Sylfaen" w:cs="Latha"/>
      <w:lang w:bidi="ta-IN"/>
    </w:rPr>
  </w:style>
  <w:style w:type="paragraph" w:styleId="24">
    <w:name w:val="index 2"/>
    <w:basedOn w:val="a0"/>
    <w:next w:val="a0"/>
    <w:semiHidden/>
    <w:rsid w:val="00035A06"/>
    <w:pPr>
      <w:ind w:left="480" w:hanging="240"/>
    </w:pPr>
    <w:rPr>
      <w:rFonts w:ascii="Sylfaen" w:eastAsia="PMingLiU" w:hAnsi="Sylfaen" w:cs="Latha"/>
      <w:lang w:bidi="ta-IN"/>
    </w:rPr>
  </w:style>
  <w:style w:type="paragraph" w:styleId="33">
    <w:name w:val="index 3"/>
    <w:basedOn w:val="a0"/>
    <w:next w:val="a0"/>
    <w:semiHidden/>
    <w:rsid w:val="00035A06"/>
    <w:pPr>
      <w:ind w:left="720" w:hanging="240"/>
    </w:pPr>
    <w:rPr>
      <w:rFonts w:ascii="Sylfaen" w:eastAsia="PMingLiU" w:hAnsi="Sylfaen" w:cs="Latha"/>
      <w:lang w:bidi="ta-IN"/>
    </w:rPr>
  </w:style>
  <w:style w:type="paragraph" w:styleId="41">
    <w:name w:val="index 4"/>
    <w:basedOn w:val="a0"/>
    <w:next w:val="a0"/>
    <w:semiHidden/>
    <w:rsid w:val="00035A06"/>
    <w:pPr>
      <w:ind w:left="960" w:hanging="240"/>
    </w:pPr>
    <w:rPr>
      <w:rFonts w:ascii="Sylfaen" w:eastAsia="PMingLiU" w:hAnsi="Sylfaen" w:cs="Latha"/>
      <w:lang w:bidi="ta-IN"/>
    </w:rPr>
  </w:style>
  <w:style w:type="paragraph" w:styleId="51">
    <w:name w:val="index 5"/>
    <w:basedOn w:val="a0"/>
    <w:next w:val="a0"/>
    <w:semiHidden/>
    <w:rsid w:val="00035A06"/>
    <w:pPr>
      <w:ind w:left="1200" w:hanging="240"/>
    </w:pPr>
    <w:rPr>
      <w:rFonts w:ascii="Sylfaen" w:eastAsia="PMingLiU" w:hAnsi="Sylfaen" w:cs="Latha"/>
      <w:lang w:bidi="ta-IN"/>
    </w:rPr>
  </w:style>
  <w:style w:type="paragraph" w:styleId="61">
    <w:name w:val="index 6"/>
    <w:basedOn w:val="a0"/>
    <w:next w:val="a0"/>
    <w:semiHidden/>
    <w:rsid w:val="00035A06"/>
    <w:pPr>
      <w:ind w:left="1440" w:hanging="240"/>
    </w:pPr>
    <w:rPr>
      <w:rFonts w:ascii="Sylfaen" w:eastAsia="PMingLiU" w:hAnsi="Sylfaen" w:cs="Latha"/>
      <w:lang w:bidi="ta-IN"/>
    </w:rPr>
  </w:style>
  <w:style w:type="paragraph" w:styleId="71">
    <w:name w:val="index 7"/>
    <w:basedOn w:val="a0"/>
    <w:next w:val="a0"/>
    <w:semiHidden/>
    <w:rsid w:val="00035A06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0"/>
    <w:next w:val="a0"/>
    <w:semiHidden/>
    <w:rsid w:val="00035A06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0"/>
    <w:next w:val="a0"/>
    <w:semiHidden/>
    <w:rsid w:val="00035A06"/>
    <w:pPr>
      <w:ind w:left="2160" w:hanging="240"/>
    </w:pPr>
    <w:rPr>
      <w:rFonts w:ascii="Sylfaen" w:eastAsia="PMingLiU" w:hAnsi="Sylfaen" w:cs="Latha"/>
      <w:lang w:bidi="ta-IN"/>
    </w:rPr>
  </w:style>
  <w:style w:type="paragraph" w:styleId="aff5">
    <w:name w:val="index heading"/>
    <w:basedOn w:val="a0"/>
    <w:next w:val="12"/>
    <w:semiHidden/>
    <w:rsid w:val="00035A06"/>
    <w:rPr>
      <w:rFonts w:ascii="Arial" w:eastAsia="PMingLiU" w:hAnsi="Arial" w:cs="Arial"/>
      <w:b/>
      <w:bCs/>
      <w:lang w:bidi="ta-IN"/>
    </w:rPr>
  </w:style>
  <w:style w:type="character" w:styleId="aff6">
    <w:name w:val="Intense Emphasis"/>
    <w:basedOn w:val="a2"/>
    <w:uiPriority w:val="21"/>
    <w:qFormat/>
    <w:rsid w:val="00AB79D4"/>
    <w:rPr>
      <w:i/>
      <w:iCs/>
      <w:color w:val="4472C4" w:themeColor="accent1"/>
    </w:rPr>
  </w:style>
  <w:style w:type="paragraph" w:styleId="aff7">
    <w:name w:val="Intense Quote"/>
    <w:basedOn w:val="a0"/>
    <w:next w:val="a0"/>
    <w:link w:val="Chard"/>
    <w:uiPriority w:val="30"/>
    <w:qFormat/>
    <w:rsid w:val="00AB79D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d">
    <w:name w:val="明显引用 Char"/>
    <w:basedOn w:val="a2"/>
    <w:link w:val="aff7"/>
    <w:uiPriority w:val="30"/>
    <w:rsid w:val="00AB79D4"/>
    <w:rPr>
      <w:i/>
      <w:iCs/>
      <w:color w:val="4472C4" w:themeColor="accent1"/>
    </w:rPr>
  </w:style>
  <w:style w:type="character" w:styleId="aff8">
    <w:name w:val="Intense Reference"/>
    <w:basedOn w:val="a2"/>
    <w:uiPriority w:val="32"/>
    <w:qFormat/>
    <w:rsid w:val="00AB79D4"/>
    <w:rPr>
      <w:b/>
      <w:bCs/>
      <w:smallCaps/>
      <w:color w:val="4472C4" w:themeColor="accent1"/>
      <w:spacing w:val="5"/>
    </w:rPr>
  </w:style>
  <w:style w:type="table" w:styleId="aff9">
    <w:name w:val="Light Grid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AB79D4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a">
    <w:name w:val="Light List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AB79D4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b">
    <w:name w:val="Light Shading"/>
    <w:basedOn w:val="a3"/>
    <w:uiPriority w:val="60"/>
    <w:semiHidden/>
    <w:unhideWhenUsed/>
    <w:rsid w:val="00AB79D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AB79D4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AB79D4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AB79D4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AB79D4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AB79D4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AB79D4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c">
    <w:name w:val="line number"/>
    <w:rsid w:val="00413C66"/>
    <w:rPr>
      <w:rFonts w:cs="Times New Roman"/>
    </w:rPr>
  </w:style>
  <w:style w:type="paragraph" w:styleId="affd">
    <w:name w:val="List"/>
    <w:basedOn w:val="af0"/>
    <w:rsid w:val="00413C66"/>
    <w:rPr>
      <w:rFonts w:cs="Mangal"/>
    </w:rPr>
  </w:style>
  <w:style w:type="paragraph" w:styleId="25">
    <w:name w:val="List 2"/>
    <w:basedOn w:val="a0"/>
    <w:uiPriority w:val="99"/>
    <w:semiHidden/>
    <w:unhideWhenUsed/>
    <w:rsid w:val="00AB79D4"/>
    <w:pPr>
      <w:ind w:left="720" w:hanging="360"/>
      <w:contextualSpacing/>
    </w:pPr>
  </w:style>
  <w:style w:type="paragraph" w:styleId="34">
    <w:name w:val="List 3"/>
    <w:basedOn w:val="a0"/>
    <w:uiPriority w:val="99"/>
    <w:semiHidden/>
    <w:unhideWhenUsed/>
    <w:rsid w:val="00AB79D4"/>
    <w:pPr>
      <w:ind w:left="1080" w:hanging="360"/>
      <w:contextualSpacing/>
    </w:pPr>
  </w:style>
  <w:style w:type="paragraph" w:styleId="42">
    <w:name w:val="List 4"/>
    <w:basedOn w:val="a0"/>
    <w:uiPriority w:val="99"/>
    <w:semiHidden/>
    <w:unhideWhenUsed/>
    <w:rsid w:val="00AB79D4"/>
    <w:pPr>
      <w:ind w:left="1440" w:hanging="360"/>
      <w:contextualSpacing/>
    </w:pPr>
  </w:style>
  <w:style w:type="paragraph" w:styleId="52">
    <w:name w:val="List 5"/>
    <w:basedOn w:val="a0"/>
    <w:uiPriority w:val="99"/>
    <w:semiHidden/>
    <w:unhideWhenUsed/>
    <w:rsid w:val="00AB79D4"/>
    <w:pPr>
      <w:ind w:left="1800" w:hanging="360"/>
      <w:contextualSpacing/>
    </w:pPr>
  </w:style>
  <w:style w:type="paragraph" w:styleId="affe">
    <w:name w:val="List Bullet"/>
    <w:basedOn w:val="a0"/>
    <w:uiPriority w:val="99"/>
    <w:semiHidden/>
    <w:unhideWhenUsed/>
    <w:rsid w:val="00AB79D4"/>
    <w:pPr>
      <w:tabs>
        <w:tab w:val="num" w:pos="360"/>
      </w:tabs>
      <w:ind w:left="360" w:hanging="360"/>
      <w:contextualSpacing/>
    </w:pPr>
  </w:style>
  <w:style w:type="paragraph" w:styleId="26">
    <w:name w:val="List Bullet 2"/>
    <w:basedOn w:val="a0"/>
    <w:uiPriority w:val="99"/>
    <w:semiHidden/>
    <w:unhideWhenUsed/>
    <w:rsid w:val="00AB79D4"/>
    <w:pPr>
      <w:tabs>
        <w:tab w:val="num" w:pos="720"/>
      </w:tabs>
      <w:ind w:left="720" w:hanging="360"/>
      <w:contextualSpacing/>
    </w:pPr>
  </w:style>
  <w:style w:type="paragraph" w:styleId="35">
    <w:name w:val="List Bullet 3"/>
    <w:basedOn w:val="a0"/>
    <w:uiPriority w:val="99"/>
    <w:semiHidden/>
    <w:unhideWhenUsed/>
    <w:rsid w:val="00AB79D4"/>
    <w:pPr>
      <w:tabs>
        <w:tab w:val="num" w:pos="1080"/>
      </w:tabs>
      <w:ind w:left="1080" w:hanging="360"/>
      <w:contextualSpacing/>
    </w:pPr>
  </w:style>
  <w:style w:type="paragraph" w:styleId="43">
    <w:name w:val="List Bullet 4"/>
    <w:basedOn w:val="a0"/>
    <w:uiPriority w:val="99"/>
    <w:semiHidden/>
    <w:unhideWhenUsed/>
    <w:rsid w:val="00AB79D4"/>
    <w:pPr>
      <w:tabs>
        <w:tab w:val="num" w:pos="1440"/>
      </w:tabs>
      <w:ind w:left="1440" w:hanging="360"/>
      <w:contextualSpacing/>
    </w:pPr>
  </w:style>
  <w:style w:type="paragraph" w:styleId="53">
    <w:name w:val="List Bullet 5"/>
    <w:basedOn w:val="a0"/>
    <w:uiPriority w:val="99"/>
    <w:semiHidden/>
    <w:unhideWhenUsed/>
    <w:rsid w:val="00AB79D4"/>
    <w:pPr>
      <w:tabs>
        <w:tab w:val="num" w:pos="1800"/>
      </w:tabs>
      <w:ind w:left="1800" w:hanging="360"/>
      <w:contextualSpacing/>
    </w:pPr>
  </w:style>
  <w:style w:type="paragraph" w:styleId="afff">
    <w:name w:val="List Continue"/>
    <w:basedOn w:val="a0"/>
    <w:uiPriority w:val="99"/>
    <w:semiHidden/>
    <w:unhideWhenUsed/>
    <w:rsid w:val="00AB79D4"/>
    <w:pPr>
      <w:spacing w:after="120"/>
      <w:ind w:left="360"/>
      <w:contextualSpacing/>
    </w:pPr>
  </w:style>
  <w:style w:type="paragraph" w:styleId="27">
    <w:name w:val="List Continue 2"/>
    <w:basedOn w:val="a0"/>
    <w:uiPriority w:val="99"/>
    <w:semiHidden/>
    <w:unhideWhenUsed/>
    <w:rsid w:val="00AB79D4"/>
    <w:pPr>
      <w:spacing w:after="120"/>
      <w:ind w:left="720"/>
      <w:contextualSpacing/>
    </w:pPr>
  </w:style>
  <w:style w:type="paragraph" w:styleId="36">
    <w:name w:val="List Continue 3"/>
    <w:basedOn w:val="a0"/>
    <w:uiPriority w:val="99"/>
    <w:semiHidden/>
    <w:unhideWhenUsed/>
    <w:rsid w:val="00AB79D4"/>
    <w:pPr>
      <w:spacing w:after="120"/>
      <w:ind w:left="1080"/>
      <w:contextualSpacing/>
    </w:pPr>
  </w:style>
  <w:style w:type="paragraph" w:styleId="44">
    <w:name w:val="List Continue 4"/>
    <w:basedOn w:val="a0"/>
    <w:uiPriority w:val="99"/>
    <w:semiHidden/>
    <w:unhideWhenUsed/>
    <w:rsid w:val="00AB79D4"/>
    <w:pPr>
      <w:spacing w:after="120"/>
      <w:ind w:left="1440"/>
      <w:contextualSpacing/>
    </w:pPr>
  </w:style>
  <w:style w:type="paragraph" w:styleId="54">
    <w:name w:val="List Continue 5"/>
    <w:basedOn w:val="a0"/>
    <w:uiPriority w:val="99"/>
    <w:semiHidden/>
    <w:unhideWhenUsed/>
    <w:rsid w:val="00AB79D4"/>
    <w:pPr>
      <w:spacing w:after="120"/>
      <w:ind w:left="1800"/>
      <w:contextualSpacing/>
    </w:pPr>
  </w:style>
  <w:style w:type="paragraph" w:styleId="afff0">
    <w:name w:val="List Number"/>
    <w:basedOn w:val="a0"/>
    <w:uiPriority w:val="99"/>
    <w:semiHidden/>
    <w:unhideWhenUsed/>
    <w:rsid w:val="00AB79D4"/>
    <w:pPr>
      <w:tabs>
        <w:tab w:val="num" w:pos="360"/>
      </w:tabs>
      <w:ind w:left="360" w:hanging="360"/>
      <w:contextualSpacing/>
    </w:pPr>
  </w:style>
  <w:style w:type="paragraph" w:styleId="28">
    <w:name w:val="List Number 2"/>
    <w:basedOn w:val="a0"/>
    <w:uiPriority w:val="99"/>
    <w:semiHidden/>
    <w:unhideWhenUsed/>
    <w:rsid w:val="00AB79D4"/>
    <w:pPr>
      <w:tabs>
        <w:tab w:val="num" w:pos="720"/>
      </w:tabs>
      <w:ind w:left="720" w:hanging="360"/>
      <w:contextualSpacing/>
    </w:pPr>
  </w:style>
  <w:style w:type="paragraph" w:styleId="37">
    <w:name w:val="List Number 3"/>
    <w:basedOn w:val="a0"/>
    <w:uiPriority w:val="99"/>
    <w:semiHidden/>
    <w:unhideWhenUsed/>
    <w:rsid w:val="00AB79D4"/>
    <w:pPr>
      <w:tabs>
        <w:tab w:val="num" w:pos="1080"/>
      </w:tabs>
      <w:ind w:left="1080" w:hanging="360"/>
      <w:contextualSpacing/>
    </w:pPr>
  </w:style>
  <w:style w:type="paragraph" w:styleId="45">
    <w:name w:val="List Number 4"/>
    <w:basedOn w:val="a0"/>
    <w:uiPriority w:val="99"/>
    <w:semiHidden/>
    <w:unhideWhenUsed/>
    <w:rsid w:val="00AB79D4"/>
    <w:pPr>
      <w:tabs>
        <w:tab w:val="num" w:pos="1440"/>
      </w:tabs>
      <w:ind w:left="1440" w:hanging="360"/>
      <w:contextualSpacing/>
    </w:pPr>
  </w:style>
  <w:style w:type="paragraph" w:styleId="55">
    <w:name w:val="List Number 5"/>
    <w:basedOn w:val="a0"/>
    <w:uiPriority w:val="99"/>
    <w:semiHidden/>
    <w:unhideWhenUsed/>
    <w:rsid w:val="00AB79D4"/>
    <w:pPr>
      <w:tabs>
        <w:tab w:val="num" w:pos="1800"/>
      </w:tabs>
      <w:ind w:left="1800" w:hanging="360"/>
      <w:contextualSpacing/>
    </w:pPr>
  </w:style>
  <w:style w:type="paragraph" w:styleId="afff1">
    <w:name w:val="List Paragraph"/>
    <w:basedOn w:val="a0"/>
    <w:link w:val="Chare"/>
    <w:qFormat/>
    <w:rsid w:val="00413C66"/>
    <w:pPr>
      <w:ind w:left="720"/>
      <w:contextualSpacing/>
    </w:pPr>
  </w:style>
  <w:style w:type="table" w:styleId="13">
    <w:name w:val="List Table 1 Light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-20">
    <w:name w:val="List Table 1 Light Accent 2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1-60">
    <w:name w:val="List Table 1 Light Accent 6"/>
    <w:basedOn w:val="a3"/>
    <w:uiPriority w:val="46"/>
    <w:rsid w:val="00AB79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9">
    <w:name w:val="List Table 2"/>
    <w:basedOn w:val="a3"/>
    <w:uiPriority w:val="47"/>
    <w:rsid w:val="00AB79D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AB79D4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2-20">
    <w:name w:val="List Table 2 Accent 2"/>
    <w:basedOn w:val="a3"/>
    <w:uiPriority w:val="47"/>
    <w:rsid w:val="00AB79D4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3"/>
    <w:uiPriority w:val="47"/>
    <w:rsid w:val="00AB79D4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3"/>
    <w:uiPriority w:val="47"/>
    <w:rsid w:val="00AB79D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3"/>
    <w:uiPriority w:val="47"/>
    <w:rsid w:val="00AB79D4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2-60">
    <w:name w:val="List Table 2 Accent 6"/>
    <w:basedOn w:val="a3"/>
    <w:uiPriority w:val="47"/>
    <w:rsid w:val="00AB79D4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List Table 3"/>
    <w:basedOn w:val="a3"/>
    <w:uiPriority w:val="48"/>
    <w:rsid w:val="00AB79D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AB79D4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AB79D4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AB79D4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AB79D4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AB79D4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AB79D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AB79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AB79D4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20">
    <w:name w:val="List Table 4 Accent 2"/>
    <w:basedOn w:val="a3"/>
    <w:uiPriority w:val="49"/>
    <w:rsid w:val="00AB79D4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3"/>
    <w:uiPriority w:val="49"/>
    <w:rsid w:val="00AB79D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3"/>
    <w:uiPriority w:val="49"/>
    <w:rsid w:val="00AB79D4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3"/>
    <w:uiPriority w:val="49"/>
    <w:rsid w:val="00AB79D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60">
    <w:name w:val="List Table 4 Accent 6"/>
    <w:basedOn w:val="a3"/>
    <w:uiPriority w:val="49"/>
    <w:rsid w:val="00AB79D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AB79D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AB79D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AB79D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6-20">
    <w:name w:val="List Table 6 Colorful Accent 2"/>
    <w:basedOn w:val="a3"/>
    <w:uiPriority w:val="51"/>
    <w:rsid w:val="00AB79D4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3"/>
    <w:uiPriority w:val="51"/>
    <w:rsid w:val="00AB79D4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3"/>
    <w:uiPriority w:val="51"/>
    <w:rsid w:val="00AB79D4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3"/>
    <w:uiPriority w:val="51"/>
    <w:rsid w:val="00AB79D4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60">
    <w:name w:val="List Table 6 Colorful Accent 6"/>
    <w:basedOn w:val="a3"/>
    <w:uiPriority w:val="51"/>
    <w:rsid w:val="00AB79D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3"/>
    <w:uiPriority w:val="52"/>
    <w:rsid w:val="00AB79D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AB79D4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AB79D4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AB79D4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AB79D4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AB79D4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AB79D4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2">
    <w:name w:val="macro"/>
    <w:link w:val="Charf"/>
    <w:semiHidden/>
    <w:rsid w:val="00035A0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kern w:val="0"/>
      <w:sz w:val="20"/>
      <w:szCs w:val="20"/>
      <w:lang w:eastAsia="en-US" w:bidi="ta-IN"/>
    </w:rPr>
  </w:style>
  <w:style w:type="character" w:customStyle="1" w:styleId="Charf">
    <w:name w:val="宏文本 Char"/>
    <w:basedOn w:val="a2"/>
    <w:link w:val="afff2"/>
    <w:semiHidden/>
    <w:rsid w:val="00AB79D4"/>
    <w:rPr>
      <w:rFonts w:ascii="Courier New" w:eastAsia="PMingLiU" w:hAnsi="Courier New" w:cs="Courier New"/>
      <w:kern w:val="0"/>
      <w:sz w:val="20"/>
      <w:szCs w:val="20"/>
      <w:lang w:eastAsia="en-US" w:bidi="ta-IN"/>
    </w:rPr>
  </w:style>
  <w:style w:type="table" w:styleId="14">
    <w:name w:val="Medium Grid 1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AB79D4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9">
    <w:name w:val="Medium Grid 3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AB79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5">
    <w:name w:val="Medium List 1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AB79D4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b">
    <w:name w:val="Medium List 2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AB79D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AB79D4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AB79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7">
    <w:name w:val="@他1"/>
    <w:basedOn w:val="a2"/>
    <w:uiPriority w:val="99"/>
    <w:rsid w:val="00AB79D4"/>
    <w:rPr>
      <w:color w:val="2B579A"/>
      <w:shd w:val="clear" w:color="auto" w:fill="E1DFDD"/>
    </w:rPr>
  </w:style>
  <w:style w:type="paragraph" w:styleId="afff3">
    <w:name w:val="Message Header"/>
    <w:basedOn w:val="a0"/>
    <w:link w:val="Charf0"/>
    <w:uiPriority w:val="99"/>
    <w:semiHidden/>
    <w:unhideWhenUsed/>
    <w:rsid w:val="00AB79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Charf0">
    <w:name w:val="信息标题 Char"/>
    <w:basedOn w:val="a2"/>
    <w:link w:val="afff3"/>
    <w:uiPriority w:val="99"/>
    <w:semiHidden/>
    <w:rsid w:val="00AB79D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AB79D4"/>
    <w:pPr>
      <w:widowControl w:val="0"/>
      <w:jc w:val="both"/>
    </w:pPr>
  </w:style>
  <w:style w:type="paragraph" w:styleId="a1">
    <w:name w:val="Normal Indent"/>
    <w:basedOn w:val="a0"/>
    <w:semiHidden/>
    <w:rsid w:val="00413C66"/>
    <w:pPr>
      <w:ind w:left="851"/>
    </w:pPr>
    <w:rPr>
      <w:rFonts w:eastAsia="平成明朝"/>
      <w:sz w:val="20"/>
      <w:szCs w:val="20"/>
    </w:rPr>
  </w:style>
  <w:style w:type="paragraph" w:styleId="afff5">
    <w:name w:val="Note Heading"/>
    <w:basedOn w:val="a0"/>
    <w:next w:val="a0"/>
    <w:link w:val="Charf1"/>
    <w:uiPriority w:val="99"/>
    <w:semiHidden/>
    <w:unhideWhenUsed/>
    <w:rsid w:val="00AB79D4"/>
  </w:style>
  <w:style w:type="character" w:customStyle="1" w:styleId="Charf1">
    <w:name w:val="注释标题 Char"/>
    <w:basedOn w:val="a2"/>
    <w:link w:val="afff5"/>
    <w:uiPriority w:val="99"/>
    <w:semiHidden/>
    <w:rsid w:val="00AB79D4"/>
  </w:style>
  <w:style w:type="character" w:styleId="afff6">
    <w:name w:val="page number"/>
    <w:basedOn w:val="a2"/>
    <w:rsid w:val="00413C66"/>
  </w:style>
  <w:style w:type="character" w:styleId="afff7">
    <w:name w:val="Placeholder Text"/>
    <w:basedOn w:val="a2"/>
    <w:uiPriority w:val="99"/>
    <w:semiHidden/>
    <w:rsid w:val="00AB79D4"/>
    <w:rPr>
      <w:color w:val="808080"/>
    </w:rPr>
  </w:style>
  <w:style w:type="table" w:styleId="18">
    <w:name w:val="Plain Table 1"/>
    <w:basedOn w:val="a3"/>
    <w:uiPriority w:val="41"/>
    <w:rsid w:val="00AB79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d">
    <w:name w:val="Plain Table 2"/>
    <w:basedOn w:val="a3"/>
    <w:uiPriority w:val="42"/>
    <w:rsid w:val="00AB79D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a">
    <w:name w:val="Plain Table 3"/>
    <w:basedOn w:val="a3"/>
    <w:uiPriority w:val="43"/>
    <w:rsid w:val="00AB79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AB79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AB79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8">
    <w:name w:val="Plain Text"/>
    <w:basedOn w:val="a0"/>
    <w:link w:val="Charf2"/>
    <w:uiPriority w:val="99"/>
    <w:semiHidden/>
    <w:unhideWhenUsed/>
    <w:rsid w:val="00AB79D4"/>
    <w:rPr>
      <w:rFonts w:ascii="Consolas" w:hAnsi="Consolas"/>
      <w:szCs w:val="21"/>
    </w:rPr>
  </w:style>
  <w:style w:type="character" w:customStyle="1" w:styleId="Charf2">
    <w:name w:val="纯文本 Char"/>
    <w:basedOn w:val="a2"/>
    <w:link w:val="afff8"/>
    <w:uiPriority w:val="99"/>
    <w:semiHidden/>
    <w:rsid w:val="00AB79D4"/>
    <w:rPr>
      <w:rFonts w:ascii="Consolas" w:hAnsi="Consolas"/>
      <w:szCs w:val="21"/>
    </w:rPr>
  </w:style>
  <w:style w:type="paragraph" w:styleId="afff9">
    <w:name w:val="Quote"/>
    <w:basedOn w:val="a0"/>
    <w:next w:val="a0"/>
    <w:link w:val="Charf3"/>
    <w:uiPriority w:val="29"/>
    <w:qFormat/>
    <w:rsid w:val="00AB79D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3">
    <w:name w:val="引用 Char"/>
    <w:basedOn w:val="a2"/>
    <w:link w:val="afff9"/>
    <w:uiPriority w:val="29"/>
    <w:rsid w:val="00AB79D4"/>
    <w:rPr>
      <w:i/>
      <w:iCs/>
      <w:color w:val="404040" w:themeColor="text1" w:themeTint="BF"/>
    </w:rPr>
  </w:style>
  <w:style w:type="paragraph" w:styleId="afffa">
    <w:name w:val="Salutation"/>
    <w:basedOn w:val="a0"/>
    <w:next w:val="a0"/>
    <w:link w:val="Charf4"/>
    <w:uiPriority w:val="99"/>
    <w:semiHidden/>
    <w:unhideWhenUsed/>
    <w:rsid w:val="00AB79D4"/>
  </w:style>
  <w:style w:type="character" w:customStyle="1" w:styleId="Charf4">
    <w:name w:val="称呼 Char"/>
    <w:basedOn w:val="a2"/>
    <w:link w:val="afffa"/>
    <w:uiPriority w:val="99"/>
    <w:semiHidden/>
    <w:rsid w:val="00AB79D4"/>
  </w:style>
  <w:style w:type="paragraph" w:styleId="afffb">
    <w:name w:val="Signature"/>
    <w:basedOn w:val="a0"/>
    <w:link w:val="Charf5"/>
    <w:uiPriority w:val="99"/>
    <w:semiHidden/>
    <w:unhideWhenUsed/>
    <w:rsid w:val="00AB79D4"/>
    <w:pPr>
      <w:ind w:left="4320"/>
    </w:pPr>
  </w:style>
  <w:style w:type="character" w:customStyle="1" w:styleId="Charf5">
    <w:name w:val="签名 Char"/>
    <w:basedOn w:val="a2"/>
    <w:link w:val="afffb"/>
    <w:uiPriority w:val="99"/>
    <w:semiHidden/>
    <w:rsid w:val="00AB79D4"/>
  </w:style>
  <w:style w:type="character" w:customStyle="1" w:styleId="19">
    <w:name w:val="智能超链接1"/>
    <w:basedOn w:val="a2"/>
    <w:uiPriority w:val="99"/>
    <w:rsid w:val="00AB79D4"/>
    <w:rPr>
      <w:u w:val="dotted"/>
    </w:rPr>
  </w:style>
  <w:style w:type="character" w:customStyle="1" w:styleId="1a">
    <w:name w:val="智能链接1"/>
    <w:basedOn w:val="a2"/>
    <w:uiPriority w:val="99"/>
    <w:rsid w:val="00AB79D4"/>
    <w:rPr>
      <w:color w:val="0000FF"/>
      <w:u w:val="single"/>
      <w:shd w:val="clear" w:color="auto" w:fill="F3F2F1"/>
    </w:rPr>
  </w:style>
  <w:style w:type="character" w:styleId="afffc">
    <w:name w:val="Strong"/>
    <w:qFormat/>
    <w:rsid w:val="00413C66"/>
    <w:rPr>
      <w:b/>
    </w:rPr>
  </w:style>
  <w:style w:type="paragraph" w:styleId="afffd">
    <w:name w:val="Subtitle"/>
    <w:basedOn w:val="a0"/>
    <w:link w:val="Charf6"/>
    <w:qFormat/>
    <w:rsid w:val="00D267B9"/>
    <w:pPr>
      <w:widowControl w:val="0"/>
      <w:spacing w:after="60"/>
      <w:jc w:val="center"/>
      <w:outlineLvl w:val="1"/>
    </w:pPr>
    <w:rPr>
      <w:rFonts w:ascii="Arial" w:eastAsia="宋体" w:hAnsi="Arial" w:cs="Arial"/>
      <w:lang w:eastAsia="zh-CN"/>
    </w:rPr>
  </w:style>
  <w:style w:type="character" w:customStyle="1" w:styleId="Charf6">
    <w:name w:val="副标题 Char"/>
    <w:basedOn w:val="a2"/>
    <w:link w:val="afffd"/>
    <w:rsid w:val="00AB79D4"/>
    <w:rPr>
      <w:rFonts w:ascii="Arial" w:eastAsia="宋体" w:hAnsi="Arial" w:cs="Arial"/>
      <w:kern w:val="0"/>
      <w:sz w:val="24"/>
      <w:szCs w:val="24"/>
    </w:rPr>
  </w:style>
  <w:style w:type="character" w:styleId="afffe">
    <w:name w:val="Subtle Emphasis"/>
    <w:basedOn w:val="a2"/>
    <w:uiPriority w:val="19"/>
    <w:qFormat/>
    <w:rsid w:val="00AB79D4"/>
    <w:rPr>
      <w:i/>
      <w:iCs/>
      <w:color w:val="404040" w:themeColor="text1" w:themeTint="BF"/>
    </w:rPr>
  </w:style>
  <w:style w:type="character" w:styleId="affff">
    <w:name w:val="Subtle Reference"/>
    <w:basedOn w:val="a2"/>
    <w:uiPriority w:val="31"/>
    <w:qFormat/>
    <w:rsid w:val="00AB79D4"/>
    <w:rPr>
      <w:smallCaps/>
      <w:color w:val="5A5A5A" w:themeColor="text1" w:themeTint="A5"/>
    </w:rPr>
  </w:style>
  <w:style w:type="table" w:styleId="1b">
    <w:name w:val="Table 3D effects 1"/>
    <w:basedOn w:val="a3"/>
    <w:uiPriority w:val="99"/>
    <w:semiHidden/>
    <w:unhideWhenUsed/>
    <w:rsid w:val="00AB79D4"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3D effects 2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3D effects 3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lassic 2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3"/>
    <w:uiPriority w:val="99"/>
    <w:semiHidden/>
    <w:unhideWhenUsed/>
    <w:rsid w:val="00AB79D4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3"/>
    <w:uiPriority w:val="99"/>
    <w:semiHidden/>
    <w:unhideWhenUsed/>
    <w:rsid w:val="00AB79D4"/>
    <w:pPr>
      <w:widowControl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orful 2"/>
    <w:basedOn w:val="a3"/>
    <w:uiPriority w:val="99"/>
    <w:semiHidden/>
    <w:unhideWhenUsed/>
    <w:rsid w:val="00AB79D4"/>
    <w:pPr>
      <w:widowControl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orful 3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3"/>
    <w:uiPriority w:val="99"/>
    <w:semiHidden/>
    <w:unhideWhenUsed/>
    <w:rsid w:val="00AB79D4"/>
    <w:pPr>
      <w:widowControl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olumns 2"/>
    <w:basedOn w:val="a3"/>
    <w:uiPriority w:val="99"/>
    <w:semiHidden/>
    <w:unhideWhenUsed/>
    <w:rsid w:val="00AB79D4"/>
    <w:pPr>
      <w:widowControl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3"/>
    <w:uiPriority w:val="99"/>
    <w:semiHidden/>
    <w:unhideWhenUsed/>
    <w:rsid w:val="00AB79D4"/>
    <w:pPr>
      <w:widowControl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AB79D4"/>
    <w:pPr>
      <w:widowControl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AB79D4"/>
    <w:pPr>
      <w:widowControl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0">
    <w:name w:val="Table Contemporary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1">
    <w:name w:val="Table Elegant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2">
    <w:name w:val="Table Grid"/>
    <w:basedOn w:val="a3"/>
    <w:rsid w:val="00413C66"/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">
    <w:name w:val="Table Grid 1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3"/>
    <w:uiPriority w:val="99"/>
    <w:semiHidden/>
    <w:unhideWhenUsed/>
    <w:rsid w:val="00AB79D4"/>
    <w:pPr>
      <w:widowControl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AB79D4"/>
    <w:pPr>
      <w:widowControl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AB79D4"/>
    <w:pPr>
      <w:widowControl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Grid Table Light"/>
    <w:basedOn w:val="a3"/>
    <w:uiPriority w:val="40"/>
    <w:rsid w:val="00AB79D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3"/>
    <w:uiPriority w:val="99"/>
    <w:semiHidden/>
    <w:unhideWhenUsed/>
    <w:rsid w:val="00AB79D4"/>
    <w:pPr>
      <w:widowControl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List 3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4">
    <w:name w:val="table of authorities"/>
    <w:basedOn w:val="a0"/>
    <w:next w:val="a0"/>
    <w:semiHidden/>
    <w:rsid w:val="00035A06"/>
    <w:pPr>
      <w:ind w:left="240" w:hanging="240"/>
    </w:pPr>
    <w:rPr>
      <w:rFonts w:ascii="Sylfaen" w:eastAsia="PMingLiU" w:hAnsi="Sylfaen" w:cs="Latha"/>
      <w:lang w:bidi="ta-IN"/>
    </w:rPr>
  </w:style>
  <w:style w:type="paragraph" w:styleId="affff5">
    <w:name w:val="table of figures"/>
    <w:basedOn w:val="a0"/>
    <w:next w:val="a0"/>
    <w:semiHidden/>
    <w:rsid w:val="00035A06"/>
    <w:rPr>
      <w:rFonts w:ascii="Sylfaen" w:eastAsia="PMingLiU" w:hAnsi="Sylfaen" w:cs="Latha"/>
      <w:lang w:bidi="ta-IN"/>
    </w:rPr>
  </w:style>
  <w:style w:type="table" w:styleId="affff6">
    <w:name w:val="Table Professional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imple 2"/>
    <w:basedOn w:val="a3"/>
    <w:uiPriority w:val="99"/>
    <w:semiHidden/>
    <w:unhideWhenUsed/>
    <w:rsid w:val="00AB79D4"/>
    <w:pPr>
      <w:widowControl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3"/>
    <w:uiPriority w:val="99"/>
    <w:semiHidden/>
    <w:unhideWhenUsed/>
    <w:rsid w:val="00AB79D4"/>
    <w:pPr>
      <w:widowControl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Subtle 2"/>
    <w:basedOn w:val="a3"/>
    <w:uiPriority w:val="99"/>
    <w:semiHidden/>
    <w:unhideWhenUsed/>
    <w:rsid w:val="00AB79D4"/>
    <w:pPr>
      <w:widowControl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3"/>
    <w:uiPriority w:val="99"/>
    <w:semiHidden/>
    <w:unhideWhenUsed/>
    <w:rsid w:val="00AB79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3"/>
    <w:uiPriority w:val="99"/>
    <w:semiHidden/>
    <w:unhideWhenUsed/>
    <w:rsid w:val="00AB79D4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Web 2"/>
    <w:basedOn w:val="a3"/>
    <w:uiPriority w:val="99"/>
    <w:semiHidden/>
    <w:unhideWhenUsed/>
    <w:rsid w:val="00AB79D4"/>
    <w:pPr>
      <w:widowControl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3"/>
    <w:uiPriority w:val="99"/>
    <w:semiHidden/>
    <w:unhideWhenUsed/>
    <w:rsid w:val="00AB79D4"/>
    <w:pPr>
      <w:widowControl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8">
    <w:name w:val="Title"/>
    <w:basedOn w:val="a0"/>
    <w:link w:val="Charf7"/>
    <w:qFormat/>
    <w:rsid w:val="00D267B9"/>
    <w:pPr>
      <w:widowControl w:val="0"/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f7">
    <w:name w:val="标题 Char"/>
    <w:link w:val="affff8"/>
    <w:rsid w:val="00EF59FC"/>
    <w:rPr>
      <w:rFonts w:ascii="Times New Roman" w:eastAsia="Times New Roman" w:hAnsi="Times New Roman" w:cs="Times New Roman"/>
      <w:b/>
      <w:kern w:val="0"/>
      <w:sz w:val="32"/>
      <w:szCs w:val="32"/>
      <w:lang w:eastAsia="en-US"/>
    </w:rPr>
  </w:style>
  <w:style w:type="paragraph" w:styleId="affff9">
    <w:name w:val="toa heading"/>
    <w:basedOn w:val="a0"/>
    <w:next w:val="a0"/>
    <w:semiHidden/>
    <w:rsid w:val="00035A06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1f4">
    <w:name w:val="toc 1"/>
    <w:basedOn w:val="a0"/>
    <w:next w:val="a0"/>
    <w:semiHidden/>
    <w:rsid w:val="00035A06"/>
    <w:rPr>
      <w:rFonts w:ascii="Sylfaen" w:hAnsi="Sylfaen" w:cs="Latha"/>
      <w:lang w:bidi="ta-IN"/>
    </w:rPr>
  </w:style>
  <w:style w:type="paragraph" w:styleId="2f7">
    <w:name w:val="toc 2"/>
    <w:basedOn w:val="a0"/>
    <w:next w:val="a0"/>
    <w:semiHidden/>
    <w:rsid w:val="00035A06"/>
    <w:pPr>
      <w:ind w:left="240"/>
    </w:pPr>
    <w:rPr>
      <w:rFonts w:ascii="Sylfaen" w:hAnsi="Sylfaen" w:cs="Latha"/>
      <w:lang w:bidi="ta-IN"/>
    </w:rPr>
  </w:style>
  <w:style w:type="paragraph" w:styleId="3f3">
    <w:name w:val="toc 3"/>
    <w:basedOn w:val="a0"/>
    <w:next w:val="a0"/>
    <w:semiHidden/>
    <w:rsid w:val="00035A06"/>
    <w:pPr>
      <w:ind w:left="480"/>
    </w:pPr>
    <w:rPr>
      <w:rFonts w:ascii="Sylfaen" w:hAnsi="Sylfaen" w:cs="Latha"/>
      <w:lang w:bidi="ta-IN"/>
    </w:rPr>
  </w:style>
  <w:style w:type="paragraph" w:styleId="4c">
    <w:name w:val="toc 4"/>
    <w:basedOn w:val="a0"/>
    <w:next w:val="a0"/>
    <w:semiHidden/>
    <w:rsid w:val="00035A06"/>
    <w:pPr>
      <w:ind w:left="720"/>
    </w:pPr>
    <w:rPr>
      <w:rFonts w:ascii="Sylfaen" w:eastAsia="PMingLiU" w:hAnsi="Sylfaen" w:cs="Latha"/>
      <w:lang w:bidi="ta-IN"/>
    </w:rPr>
  </w:style>
  <w:style w:type="paragraph" w:styleId="5b">
    <w:name w:val="toc 5"/>
    <w:basedOn w:val="a0"/>
    <w:next w:val="a0"/>
    <w:semiHidden/>
    <w:rsid w:val="00035A06"/>
    <w:pPr>
      <w:ind w:left="960"/>
    </w:pPr>
    <w:rPr>
      <w:rFonts w:ascii="Sylfaen" w:eastAsia="PMingLiU" w:hAnsi="Sylfaen" w:cs="Latha"/>
      <w:lang w:bidi="ta-IN"/>
    </w:rPr>
  </w:style>
  <w:style w:type="paragraph" w:styleId="65">
    <w:name w:val="toc 6"/>
    <w:basedOn w:val="a0"/>
    <w:next w:val="a0"/>
    <w:semiHidden/>
    <w:rsid w:val="00035A06"/>
    <w:pPr>
      <w:ind w:left="1200"/>
    </w:pPr>
    <w:rPr>
      <w:rFonts w:ascii="Sylfaen" w:eastAsia="PMingLiU" w:hAnsi="Sylfaen" w:cs="Latha"/>
      <w:lang w:bidi="ta-IN"/>
    </w:rPr>
  </w:style>
  <w:style w:type="paragraph" w:styleId="75">
    <w:name w:val="toc 7"/>
    <w:basedOn w:val="a0"/>
    <w:next w:val="a0"/>
    <w:semiHidden/>
    <w:rsid w:val="00035A06"/>
    <w:pPr>
      <w:ind w:left="1440"/>
    </w:pPr>
    <w:rPr>
      <w:rFonts w:ascii="Sylfaen" w:eastAsia="PMingLiU" w:hAnsi="Sylfaen" w:cs="Latha"/>
      <w:lang w:bidi="ta-IN"/>
    </w:rPr>
  </w:style>
  <w:style w:type="paragraph" w:styleId="83">
    <w:name w:val="toc 8"/>
    <w:basedOn w:val="a0"/>
    <w:next w:val="a0"/>
    <w:semiHidden/>
    <w:rsid w:val="00035A06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0"/>
    <w:next w:val="a0"/>
    <w:semiHidden/>
    <w:rsid w:val="00035A06"/>
    <w:pPr>
      <w:ind w:left="1920"/>
    </w:pPr>
    <w:rPr>
      <w:rFonts w:ascii="Sylfaen" w:eastAsia="PMingLiU" w:hAnsi="Sylfaen" w:cs="Latha"/>
      <w:lang w:bidi="ta-IN"/>
    </w:rPr>
  </w:style>
  <w:style w:type="paragraph" w:styleId="TOC">
    <w:name w:val="TOC Heading"/>
    <w:basedOn w:val="1"/>
    <w:next w:val="a0"/>
    <w:uiPriority w:val="39"/>
    <w:semiHidden/>
    <w:unhideWhenUsed/>
    <w:qFormat/>
    <w:rsid w:val="00AB79D4"/>
    <w:pPr>
      <w:outlineLvl w:val="9"/>
    </w:pPr>
  </w:style>
  <w:style w:type="character" w:customStyle="1" w:styleId="1f5">
    <w:name w:val="未处理的提及1"/>
    <w:basedOn w:val="a2"/>
    <w:uiPriority w:val="99"/>
    <w:rsid w:val="00AB79D4"/>
    <w:rPr>
      <w:color w:val="605E5C"/>
      <w:shd w:val="clear" w:color="auto" w:fill="E1DFDD"/>
    </w:rPr>
  </w:style>
  <w:style w:type="paragraph" w:customStyle="1" w:styleId="QSREF">
    <w:name w:val="QS_REF"/>
    <w:basedOn w:val="a0"/>
    <w:next w:val="a0"/>
    <w:rsid w:val="00413C66"/>
    <w:pPr>
      <w:spacing w:line="360" w:lineRule="auto"/>
    </w:pPr>
  </w:style>
  <w:style w:type="character" w:customStyle="1" w:styleId="RefCite">
    <w:name w:val="Ref_Cite"/>
    <w:rsid w:val="00413C66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0"/>
    <w:rsid w:val="00413C66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0"/>
    <w:rsid w:val="00413C66"/>
    <w:pPr>
      <w:shd w:val="clear" w:color="auto" w:fill="CCFFFF"/>
    </w:pPr>
  </w:style>
  <w:style w:type="paragraph" w:customStyle="1" w:styleId="TableCaption">
    <w:name w:val="Table Caption"/>
    <w:basedOn w:val="a0"/>
    <w:next w:val="a0"/>
    <w:rsid w:val="00413C66"/>
    <w:pPr>
      <w:spacing w:before="240" w:after="240" w:line="360" w:lineRule="auto"/>
    </w:pPr>
  </w:style>
  <w:style w:type="paragraph" w:customStyle="1" w:styleId="References">
    <w:name w:val="References"/>
    <w:basedOn w:val="a0"/>
    <w:rsid w:val="00413C66"/>
  </w:style>
  <w:style w:type="paragraph" w:customStyle="1" w:styleId="PEQuery">
    <w:name w:val="PE_Query"/>
    <w:basedOn w:val="a0"/>
    <w:rsid w:val="00D267B9"/>
    <w:pPr>
      <w:widowControl w:val="0"/>
      <w:shd w:val="clear" w:color="auto" w:fill="00CCFF"/>
      <w:suppressAutoHyphens/>
    </w:pPr>
  </w:style>
  <w:style w:type="paragraph" w:customStyle="1" w:styleId="AuthorList">
    <w:name w:val="Author List"/>
    <w:aliases w:val="Keywords,Abstract"/>
    <w:basedOn w:val="afffd"/>
    <w:next w:val="a0"/>
    <w:rsid w:val="00D267B9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character" w:customStyle="1" w:styleId="EDICite">
    <w:name w:val="EDI_Cite"/>
    <w:rsid w:val="00D267B9"/>
    <w:rPr>
      <w:color w:val="20A6C6"/>
      <w:u w:val="none"/>
    </w:rPr>
  </w:style>
  <w:style w:type="paragraph" w:customStyle="1" w:styleId="QSEDIREF">
    <w:name w:val="QS_EDIREF"/>
    <w:basedOn w:val="QSREF"/>
    <w:rsid w:val="00D267B9"/>
    <w:pPr>
      <w:widowControl w:val="0"/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D267B9"/>
    <w:rPr>
      <w:lang w:eastAsia="de-DE"/>
    </w:rPr>
  </w:style>
  <w:style w:type="character" w:customStyle="1" w:styleId="SICite">
    <w:name w:val="SI_Cite"/>
    <w:rsid w:val="00D267B9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paragraph" w:customStyle="1" w:styleId="QSIFTS">
    <w:name w:val="QSIFTS"/>
    <w:basedOn w:val="a0"/>
    <w:link w:val="QSIFTSChar"/>
    <w:rsid w:val="00D267B9"/>
    <w:pPr>
      <w:widowControl w:val="0"/>
      <w:shd w:val="clear" w:color="auto" w:fill="FFFF99"/>
      <w:suppressAutoHyphens/>
    </w:pPr>
    <w:rPr>
      <w:rFonts w:eastAsia="宋体"/>
      <w:lang w:eastAsia="zh-CN"/>
    </w:rPr>
  </w:style>
  <w:style w:type="character" w:customStyle="1" w:styleId="QSIFTSChar">
    <w:name w:val="QSIFTS Char"/>
    <w:basedOn w:val="a2"/>
    <w:link w:val="QSIFTS"/>
    <w:rsid w:val="00182C90"/>
    <w:rPr>
      <w:rFonts w:ascii="Times New Roman" w:eastAsia="宋体" w:hAnsi="Times New Roman" w:cs="Times New Roman"/>
      <w:kern w:val="0"/>
      <w:sz w:val="24"/>
      <w:szCs w:val="24"/>
      <w:shd w:val="clear" w:color="auto" w:fill="FFFF99"/>
    </w:rPr>
  </w:style>
  <w:style w:type="character" w:customStyle="1" w:styleId="qsimiddot">
    <w:name w:val="qsimiddot"/>
    <w:rsid w:val="00D267B9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D267B9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Heading3Char1">
    <w:name w:val="Heading 3 Char1"/>
    <w:locked/>
    <w:rsid w:val="00D267B9"/>
    <w:rPr>
      <w:rFonts w:ascii="Arial" w:eastAsia="Times New Roman" w:hAnsi="Arial" w:cs="Arial"/>
      <w:b/>
      <w:bCs/>
      <w:kern w:val="0"/>
      <w:sz w:val="26"/>
      <w:szCs w:val="26"/>
      <w:lang w:eastAsia="en-US"/>
    </w:rPr>
  </w:style>
  <w:style w:type="paragraph" w:customStyle="1" w:styleId="SecType">
    <w:name w:val="Sec_Type"/>
    <w:basedOn w:val="a0"/>
    <w:next w:val="a0"/>
    <w:rsid w:val="00413C66"/>
  </w:style>
  <w:style w:type="paragraph" w:customStyle="1" w:styleId="QSRectoRH">
    <w:name w:val="QS_Recto RH"/>
    <w:basedOn w:val="a0"/>
    <w:next w:val="a0"/>
    <w:rsid w:val="00413C66"/>
  </w:style>
  <w:style w:type="paragraph" w:customStyle="1" w:styleId="QSArticleTitle">
    <w:name w:val="QS_Article Title"/>
    <w:basedOn w:val="a0"/>
    <w:next w:val="a0"/>
    <w:rsid w:val="00413C66"/>
  </w:style>
  <w:style w:type="paragraph" w:customStyle="1" w:styleId="QSAuthorGroup">
    <w:name w:val="QS_Author Group"/>
    <w:basedOn w:val="a0"/>
    <w:next w:val="a0"/>
    <w:rsid w:val="00413C66"/>
  </w:style>
  <w:style w:type="paragraph" w:customStyle="1" w:styleId="QSAffiliation">
    <w:name w:val="QS_Affiliation"/>
    <w:basedOn w:val="a0"/>
    <w:next w:val="a0"/>
    <w:rsid w:val="00413C66"/>
  </w:style>
  <w:style w:type="paragraph" w:customStyle="1" w:styleId="Editedby">
    <w:name w:val="Edited_by"/>
    <w:basedOn w:val="a0"/>
    <w:next w:val="a0"/>
    <w:rsid w:val="00413C66"/>
  </w:style>
  <w:style w:type="paragraph" w:customStyle="1" w:styleId="Reviewedby">
    <w:name w:val="Reviewed_by"/>
    <w:basedOn w:val="a0"/>
    <w:next w:val="a0"/>
    <w:rsid w:val="00413C66"/>
  </w:style>
  <w:style w:type="paragraph" w:customStyle="1" w:styleId="CorAddress">
    <w:name w:val="Cor_Address"/>
    <w:basedOn w:val="a0"/>
    <w:next w:val="a0"/>
    <w:rsid w:val="00413C66"/>
  </w:style>
  <w:style w:type="paragraph" w:customStyle="1" w:styleId="CorEmail">
    <w:name w:val="Cor_Email"/>
    <w:basedOn w:val="a0"/>
    <w:next w:val="a0"/>
    <w:rsid w:val="00413C66"/>
  </w:style>
  <w:style w:type="paragraph" w:customStyle="1" w:styleId="PresentAddress">
    <w:name w:val="Present_Address"/>
    <w:basedOn w:val="a0"/>
    <w:next w:val="a0"/>
    <w:rsid w:val="00413C66"/>
  </w:style>
  <w:style w:type="paragraph" w:customStyle="1" w:styleId="QSAbbr">
    <w:name w:val="QS_Abbr"/>
    <w:basedOn w:val="a0"/>
    <w:next w:val="a0"/>
    <w:rsid w:val="00413C66"/>
  </w:style>
  <w:style w:type="paragraph" w:customStyle="1" w:styleId="QSKeywords">
    <w:name w:val="QS_Keywords"/>
    <w:basedOn w:val="a0"/>
    <w:next w:val="a0"/>
    <w:rsid w:val="00413C66"/>
  </w:style>
  <w:style w:type="character" w:customStyle="1" w:styleId="Char1">
    <w:name w:val="批注文字 Char"/>
    <w:link w:val="ab"/>
    <w:locked/>
    <w:rsid w:val="00413C66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customStyle="1" w:styleId="Char2">
    <w:name w:val="批注主题 Char"/>
    <w:aliases w:val="Char Char1"/>
    <w:link w:val="ac"/>
    <w:semiHidden/>
    <w:locked/>
    <w:rsid w:val="00413C66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character" w:customStyle="1" w:styleId="Char3">
    <w:name w:val="批注框文本 Char"/>
    <w:link w:val="ad"/>
    <w:semiHidden/>
    <w:locked/>
    <w:rsid w:val="00413C66"/>
    <w:rPr>
      <w:rFonts w:ascii="Tahoma" w:eastAsia="Times New Roman" w:hAnsi="Tahoma" w:cs="Tahoma"/>
      <w:kern w:val="0"/>
      <w:sz w:val="16"/>
      <w:szCs w:val="16"/>
      <w:lang w:eastAsia="en-US"/>
    </w:rPr>
  </w:style>
  <w:style w:type="paragraph" w:customStyle="1" w:styleId="Normal1">
    <w:name w:val="Normal1"/>
    <w:basedOn w:val="a0"/>
    <w:rsid w:val="002F25E9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rsid w:val="00413C66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rsid w:val="00413C66"/>
    <w:rPr>
      <w:rFonts w:cs="Times New Roman"/>
      <w:color w:val="0000FF"/>
    </w:rPr>
  </w:style>
  <w:style w:type="paragraph" w:customStyle="1" w:styleId="table0020grid1">
    <w:name w:val="table_0020grid1"/>
    <w:basedOn w:val="a0"/>
    <w:rsid w:val="00413C66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rsid w:val="00413C66"/>
    <w:rPr>
      <w:rFonts w:cs="Times New Roman"/>
    </w:rPr>
  </w:style>
  <w:style w:type="paragraph" w:customStyle="1" w:styleId="list0020paragraph1">
    <w:name w:val="list_0020paragraph1"/>
    <w:basedOn w:val="a0"/>
    <w:rsid w:val="00413C66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rsid w:val="00413C66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0"/>
    <w:rsid w:val="00413C66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0"/>
    <w:link w:val="NormalAfter0ptChar"/>
    <w:rsid w:val="00413C66"/>
    <w:pPr>
      <w:widowControl w:val="0"/>
      <w:suppressAutoHyphens/>
    </w:pPr>
  </w:style>
  <w:style w:type="character" w:customStyle="1" w:styleId="NormalAfter0ptChar">
    <w:name w:val="Normal + After:  0 pt Char"/>
    <w:aliases w:val="Line spacing:  single Char"/>
    <w:link w:val="NormalAfter0pt"/>
    <w:rsid w:val="00413C66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WW8Num2z0">
    <w:name w:val="WW8Num2z0"/>
    <w:rsid w:val="00413C66"/>
    <w:rPr>
      <w:rFonts w:ascii="Times New Roman" w:hAnsi="Times New Roman"/>
    </w:rPr>
  </w:style>
  <w:style w:type="character" w:customStyle="1" w:styleId="Absatz-Standardschriftart1">
    <w:name w:val="Absatz-Standardschriftart1"/>
    <w:rsid w:val="00413C66"/>
  </w:style>
  <w:style w:type="character" w:customStyle="1" w:styleId="WW-Absatz-Standardschriftart">
    <w:name w:val="WW-Absatz-Standardschriftart"/>
    <w:rsid w:val="00413C66"/>
  </w:style>
  <w:style w:type="character" w:customStyle="1" w:styleId="WW-Absatz-Standardschriftart1">
    <w:name w:val="WW-Absatz-Standardschriftart1"/>
    <w:rsid w:val="00413C66"/>
  </w:style>
  <w:style w:type="character" w:customStyle="1" w:styleId="DefaultParagraphFont1">
    <w:name w:val="Default Paragraph Font1"/>
    <w:rsid w:val="00413C66"/>
  </w:style>
  <w:style w:type="character" w:customStyle="1" w:styleId="WW-Absatz-Standardschriftart11">
    <w:name w:val="WW-Absatz-Standardschriftart11"/>
    <w:rsid w:val="00413C66"/>
  </w:style>
  <w:style w:type="character" w:customStyle="1" w:styleId="WW8Num1z0">
    <w:name w:val="WW8Num1z0"/>
    <w:rsid w:val="00413C66"/>
    <w:rPr>
      <w:rFonts w:ascii="Times New Roman" w:hAnsi="Times New Roman"/>
    </w:rPr>
  </w:style>
  <w:style w:type="character" w:customStyle="1" w:styleId="WW8Num1z1">
    <w:name w:val="WW8Num1z1"/>
    <w:rsid w:val="00413C66"/>
    <w:rPr>
      <w:rFonts w:ascii="Courier New" w:hAnsi="Courier New"/>
    </w:rPr>
  </w:style>
  <w:style w:type="character" w:customStyle="1" w:styleId="WW8Num1z2">
    <w:name w:val="WW8Num1z2"/>
    <w:rsid w:val="00413C66"/>
    <w:rPr>
      <w:rFonts w:ascii="Wingdings" w:hAnsi="Wingdings"/>
    </w:rPr>
  </w:style>
  <w:style w:type="character" w:customStyle="1" w:styleId="WW8Num1z3">
    <w:name w:val="WW8Num1z3"/>
    <w:rsid w:val="00413C66"/>
    <w:rPr>
      <w:rFonts w:ascii="Symbol" w:hAnsi="Symbol"/>
    </w:rPr>
  </w:style>
  <w:style w:type="character" w:customStyle="1" w:styleId="WW-Absatz-Standardschriftart111">
    <w:name w:val="WW-Absatz-Standardschriftart111"/>
    <w:rsid w:val="00413C66"/>
  </w:style>
  <w:style w:type="character" w:customStyle="1" w:styleId="Kommentarzeichen1">
    <w:name w:val="Kommentarzeichen1"/>
    <w:rsid w:val="00413C66"/>
    <w:rPr>
      <w:sz w:val="16"/>
    </w:rPr>
  </w:style>
  <w:style w:type="character" w:customStyle="1" w:styleId="KommentartextZchn">
    <w:name w:val="Kommentartext Zchn"/>
    <w:rsid w:val="00413C66"/>
    <w:rPr>
      <w:rFonts w:cs="Times New Roman"/>
    </w:rPr>
  </w:style>
  <w:style w:type="character" w:customStyle="1" w:styleId="KommentarthemaZchn">
    <w:name w:val="Kommentarthema Zchn"/>
    <w:basedOn w:val="KommentartextZchn"/>
    <w:rsid w:val="00413C66"/>
    <w:rPr>
      <w:rFonts w:cs="Times New Roman"/>
    </w:rPr>
  </w:style>
  <w:style w:type="character" w:customStyle="1" w:styleId="SprechblasentextZchn">
    <w:name w:val="Sprechblasentext Zchn"/>
    <w:rsid w:val="00413C66"/>
    <w:rPr>
      <w:rFonts w:ascii="Tahoma" w:hAnsi="Tahoma"/>
      <w:sz w:val="16"/>
    </w:rPr>
  </w:style>
  <w:style w:type="character" w:customStyle="1" w:styleId="CommentReference1">
    <w:name w:val="Comment Reference1"/>
    <w:rsid w:val="00413C66"/>
    <w:rPr>
      <w:sz w:val="16"/>
    </w:rPr>
  </w:style>
  <w:style w:type="paragraph" w:customStyle="1" w:styleId="berschrift">
    <w:name w:val="Überschrift"/>
    <w:basedOn w:val="a0"/>
    <w:next w:val="af0"/>
    <w:rsid w:val="00413C66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customStyle="1" w:styleId="Beschriftung1">
    <w:name w:val="Beschriftung1"/>
    <w:basedOn w:val="a0"/>
    <w:rsid w:val="00413C66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0"/>
    <w:rsid w:val="00413C66"/>
    <w:pPr>
      <w:suppressLineNumbers/>
    </w:pPr>
    <w:rPr>
      <w:rFonts w:cs="Mangal"/>
    </w:rPr>
  </w:style>
  <w:style w:type="paragraph" w:customStyle="1" w:styleId="Kommentartext1">
    <w:name w:val="Kommentartext1"/>
    <w:basedOn w:val="a0"/>
    <w:rsid w:val="00413C66"/>
    <w:rPr>
      <w:sz w:val="20"/>
      <w:szCs w:val="20"/>
    </w:rPr>
  </w:style>
  <w:style w:type="paragraph" w:customStyle="1" w:styleId="Dokumentstruktur1">
    <w:name w:val="Dokumentstruktur1"/>
    <w:basedOn w:val="a0"/>
    <w:rsid w:val="00413C66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0"/>
    <w:rsid w:val="00413C66"/>
    <w:pPr>
      <w:suppressLineNumbers/>
    </w:pPr>
  </w:style>
  <w:style w:type="paragraph" w:customStyle="1" w:styleId="Tabellenberschrift">
    <w:name w:val="Tabellen Überschrift"/>
    <w:basedOn w:val="TabellenInhalt"/>
    <w:rsid w:val="00413C66"/>
    <w:pPr>
      <w:jc w:val="center"/>
    </w:pPr>
    <w:rPr>
      <w:b/>
      <w:bCs/>
    </w:rPr>
  </w:style>
  <w:style w:type="paragraph" w:customStyle="1" w:styleId="BalloonText1">
    <w:name w:val="Balloon Text1"/>
    <w:basedOn w:val="a0"/>
    <w:rsid w:val="00413C66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0"/>
    <w:rsid w:val="00413C66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413C66"/>
    <w:rPr>
      <w:b/>
      <w:bCs/>
    </w:rPr>
  </w:style>
  <w:style w:type="paragraph" w:customStyle="1" w:styleId="ALGCAPTION">
    <w:name w:val="ALG_CAPTION"/>
    <w:basedOn w:val="a0"/>
    <w:rsid w:val="00413C66"/>
  </w:style>
  <w:style w:type="paragraph" w:customStyle="1" w:styleId="Body">
    <w:name w:val="Body"/>
    <w:rsid w:val="00413C66"/>
    <w:rPr>
      <w:rFonts w:ascii="Helvetica" w:eastAsia="ヒラギノ角ゴ Pro W3" w:hAnsi="Helvetica" w:cs="Times New Roman"/>
      <w:color w:val="000000"/>
      <w:kern w:val="0"/>
      <w:sz w:val="24"/>
      <w:szCs w:val="20"/>
      <w:lang w:eastAsia="en-US"/>
    </w:rPr>
  </w:style>
  <w:style w:type="character" w:customStyle="1" w:styleId="CharChar8">
    <w:name w:val="Char Char8"/>
    <w:locked/>
    <w:rsid w:val="00413C66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0"/>
    <w:next w:val="a0"/>
    <w:rsid w:val="00413C66"/>
    <w:pPr>
      <w:widowControl w:val="0"/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0"/>
    <w:next w:val="a0"/>
    <w:rsid w:val="00413C66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0"/>
    <w:next w:val="a0"/>
    <w:rsid w:val="00413C66"/>
    <w:pPr>
      <w:widowControl w:val="0"/>
      <w:spacing w:before="200"/>
    </w:pPr>
    <w:rPr>
      <w:sz w:val="22"/>
    </w:rPr>
  </w:style>
  <w:style w:type="paragraph" w:customStyle="1" w:styleId="FreeForm">
    <w:name w:val="Free Form"/>
    <w:rsid w:val="00413C66"/>
    <w:rPr>
      <w:rFonts w:ascii="Helvetica" w:eastAsia="ヒラギノ角ゴ Pro W3" w:hAnsi="Helvetica" w:cs="Times New Roman"/>
      <w:color w:val="000000"/>
      <w:kern w:val="0"/>
      <w:sz w:val="24"/>
      <w:szCs w:val="20"/>
      <w:lang w:eastAsia="en-US"/>
    </w:rPr>
  </w:style>
  <w:style w:type="paragraph" w:customStyle="1" w:styleId="LISTITEM">
    <w:name w:val="LIST_ITEM"/>
    <w:basedOn w:val="a0"/>
    <w:next w:val="a0"/>
    <w:rsid w:val="00413C66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0"/>
    <w:rsid w:val="00413C66"/>
  </w:style>
  <w:style w:type="paragraph" w:customStyle="1" w:styleId="QSAbs">
    <w:name w:val="QS_Abs"/>
    <w:basedOn w:val="a0"/>
    <w:next w:val="a0"/>
    <w:rsid w:val="00413C66"/>
    <w:pPr>
      <w:spacing w:before="360"/>
      <w:ind w:left="2563"/>
      <w:jc w:val="both"/>
    </w:pPr>
  </w:style>
  <w:style w:type="character" w:customStyle="1" w:styleId="QSAbstitle">
    <w:name w:val="QS_Abstitle"/>
    <w:rsid w:val="00413C66"/>
    <w:rPr>
      <w:color w:val="3366FF"/>
    </w:rPr>
  </w:style>
  <w:style w:type="paragraph" w:customStyle="1" w:styleId="QSACK">
    <w:name w:val="QS_ACK"/>
    <w:basedOn w:val="a0"/>
    <w:next w:val="a0"/>
    <w:rsid w:val="00413C66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0"/>
    <w:rsid w:val="00413C66"/>
  </w:style>
  <w:style w:type="paragraph" w:customStyle="1" w:styleId="QSALGM">
    <w:name w:val="QS_ALGM"/>
    <w:basedOn w:val="a0"/>
    <w:rsid w:val="00413C66"/>
  </w:style>
  <w:style w:type="paragraph" w:customStyle="1" w:styleId="QSAppendix">
    <w:name w:val="QS_Appendix"/>
    <w:basedOn w:val="a0"/>
    <w:next w:val="a0"/>
    <w:rsid w:val="00413C66"/>
  </w:style>
  <w:style w:type="paragraph" w:customStyle="1" w:styleId="QSBOXCaption">
    <w:name w:val="QS_BOX_Caption"/>
    <w:basedOn w:val="a0"/>
    <w:next w:val="a0"/>
    <w:rsid w:val="00413C66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  <w:sz w:val="22"/>
    </w:rPr>
  </w:style>
  <w:style w:type="paragraph" w:customStyle="1" w:styleId="QSContributors">
    <w:name w:val="QS_Contributors"/>
    <w:basedOn w:val="a0"/>
    <w:next w:val="a0"/>
    <w:rsid w:val="00413C66"/>
    <w:pPr>
      <w:spacing w:before="120"/>
    </w:pPr>
    <w:rPr>
      <w:sz w:val="20"/>
    </w:rPr>
  </w:style>
  <w:style w:type="paragraph" w:customStyle="1" w:styleId="QSEPIGRAPH">
    <w:name w:val="QS_EPIGRAPH"/>
    <w:basedOn w:val="a0"/>
    <w:next w:val="a0"/>
    <w:rsid w:val="00413C66"/>
    <w:pPr>
      <w:ind w:left="2563"/>
      <w:jc w:val="both"/>
    </w:pPr>
    <w:rPr>
      <w:rFonts w:cs="Sylfaen"/>
      <w:sz w:val="20"/>
      <w:lang w:bidi="ta-IN"/>
    </w:rPr>
  </w:style>
  <w:style w:type="paragraph" w:customStyle="1" w:styleId="QSEXT">
    <w:name w:val="QS_EXT"/>
    <w:next w:val="a0"/>
    <w:rsid w:val="00413C66"/>
    <w:pPr>
      <w:spacing w:before="280" w:after="280"/>
      <w:ind w:left="1152" w:right="1152"/>
      <w:jc w:val="both"/>
    </w:pPr>
    <w:rPr>
      <w:rFonts w:ascii="Times New Roman" w:eastAsia="PMingLiU" w:hAnsi="Times New Roman" w:cs="Latha"/>
      <w:kern w:val="0"/>
      <w:sz w:val="24"/>
      <w:szCs w:val="24"/>
      <w:lang w:eastAsia="en-US" w:bidi="ta-IN"/>
    </w:rPr>
  </w:style>
  <w:style w:type="paragraph" w:customStyle="1" w:styleId="QSFIGApp">
    <w:name w:val="QS_FIG_App"/>
    <w:basedOn w:val="a0"/>
    <w:next w:val="a0"/>
    <w:rsid w:val="00413C66"/>
  </w:style>
  <w:style w:type="character" w:customStyle="1" w:styleId="QSFIGTitle">
    <w:name w:val="QS_FIG_Title"/>
    <w:rsid w:val="00413C66"/>
    <w:rPr>
      <w:color w:val="3366FF"/>
    </w:rPr>
  </w:style>
  <w:style w:type="paragraph" w:customStyle="1" w:styleId="QSFootNotetext">
    <w:name w:val="QS_FootNotetext"/>
    <w:basedOn w:val="a0"/>
    <w:next w:val="a0"/>
    <w:rsid w:val="00413C66"/>
    <w:rPr>
      <w:rFonts w:cs="Sylfaen"/>
    </w:rPr>
  </w:style>
  <w:style w:type="paragraph" w:customStyle="1" w:styleId="QSH1">
    <w:name w:val="QS_H1"/>
    <w:basedOn w:val="a0"/>
    <w:next w:val="a0"/>
    <w:link w:val="QSH1Char"/>
    <w:rsid w:val="00413C66"/>
    <w:pPr>
      <w:spacing w:before="240" w:after="120"/>
    </w:pPr>
    <w:rPr>
      <w:sz w:val="32"/>
    </w:rPr>
  </w:style>
  <w:style w:type="character" w:customStyle="1" w:styleId="QSH1Char">
    <w:name w:val="QS_H1 Char"/>
    <w:link w:val="QSH1"/>
    <w:rsid w:val="00413C66"/>
    <w:rPr>
      <w:rFonts w:ascii="Times New Roman" w:eastAsia="Times New Roman" w:hAnsi="Times New Roman" w:cs="Times New Roman"/>
      <w:kern w:val="0"/>
      <w:sz w:val="32"/>
      <w:szCs w:val="24"/>
      <w:lang w:eastAsia="en-US"/>
    </w:rPr>
  </w:style>
  <w:style w:type="paragraph" w:customStyle="1" w:styleId="QSH2">
    <w:name w:val="QS_H2"/>
    <w:basedOn w:val="a0"/>
    <w:next w:val="a0"/>
    <w:rsid w:val="00413C66"/>
    <w:pPr>
      <w:spacing w:before="160" w:after="160"/>
    </w:pPr>
  </w:style>
  <w:style w:type="paragraph" w:customStyle="1" w:styleId="QSH3">
    <w:name w:val="QS_H3"/>
    <w:basedOn w:val="a0"/>
    <w:next w:val="a0"/>
    <w:rsid w:val="00413C66"/>
    <w:pPr>
      <w:spacing w:before="220" w:after="240"/>
    </w:pPr>
    <w:rPr>
      <w:sz w:val="22"/>
    </w:rPr>
  </w:style>
  <w:style w:type="paragraph" w:customStyle="1" w:styleId="QSH4">
    <w:name w:val="QS_H4"/>
    <w:basedOn w:val="a0"/>
    <w:next w:val="a0"/>
    <w:rsid w:val="00413C66"/>
    <w:rPr>
      <w:sz w:val="20"/>
    </w:rPr>
  </w:style>
  <w:style w:type="paragraph" w:customStyle="1" w:styleId="QSH5">
    <w:name w:val="QS_H5"/>
    <w:basedOn w:val="a0"/>
    <w:next w:val="a0"/>
    <w:rsid w:val="00413C66"/>
    <w:rPr>
      <w:sz w:val="18"/>
    </w:rPr>
  </w:style>
  <w:style w:type="paragraph" w:customStyle="1" w:styleId="QSH6">
    <w:name w:val="QS_H6"/>
    <w:next w:val="a0"/>
    <w:rsid w:val="00413C66"/>
    <w:pPr>
      <w:outlineLvl w:val="5"/>
    </w:pPr>
    <w:rPr>
      <w:rFonts w:ascii="Times New Roman" w:eastAsia="PMingLiU" w:hAnsi="Times New Roman" w:cs="Latha"/>
      <w:emboss/>
      <w:color w:val="000000"/>
      <w:kern w:val="0"/>
      <w:sz w:val="20"/>
      <w:szCs w:val="24"/>
      <w:lang w:eastAsia="en-US" w:bidi="ta-IN"/>
    </w:rPr>
  </w:style>
  <w:style w:type="paragraph" w:customStyle="1" w:styleId="QSINLINEIMG">
    <w:name w:val="QS_INLINE_IMG"/>
    <w:basedOn w:val="a0"/>
    <w:next w:val="a0"/>
    <w:rsid w:val="00413C66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0"/>
    <w:next w:val="a0"/>
    <w:link w:val="QSLISTITEMENDChar"/>
    <w:rsid w:val="00413C66"/>
  </w:style>
  <w:style w:type="paragraph" w:customStyle="1" w:styleId="QSLISTITEMSTART">
    <w:name w:val="QS_LIST_ITEM_START"/>
    <w:basedOn w:val="a0"/>
    <w:next w:val="a0"/>
    <w:rsid w:val="00413C66"/>
  </w:style>
  <w:style w:type="character" w:customStyle="1" w:styleId="QSMakeLowerCase">
    <w:name w:val="QS_MakeLowerCase"/>
    <w:rsid w:val="00413C66"/>
    <w:rPr>
      <w:rFonts w:ascii="Times New Roman" w:hAnsi="Times New Roman"/>
      <w:color w:val="auto"/>
    </w:rPr>
  </w:style>
  <w:style w:type="paragraph" w:customStyle="1" w:styleId="QSMathNum">
    <w:name w:val="QS_Math_Num"/>
    <w:basedOn w:val="a0"/>
    <w:next w:val="a0"/>
    <w:rsid w:val="00413C66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0"/>
    <w:next w:val="a0"/>
    <w:rsid w:val="00413C66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0"/>
    <w:next w:val="a0"/>
    <w:rsid w:val="00413C66"/>
    <w:pPr>
      <w:spacing w:before="120"/>
    </w:pPr>
    <w:rPr>
      <w:sz w:val="20"/>
    </w:rPr>
  </w:style>
  <w:style w:type="paragraph" w:customStyle="1" w:styleId="QSMTLB">
    <w:name w:val="QS_MTLB"/>
    <w:basedOn w:val="a0"/>
    <w:rsid w:val="00413C66"/>
  </w:style>
  <w:style w:type="paragraph" w:customStyle="1" w:styleId="QSPara">
    <w:name w:val="QS_Para"/>
    <w:basedOn w:val="a0"/>
    <w:next w:val="a0"/>
    <w:link w:val="QSParaChar"/>
    <w:rsid w:val="00413C66"/>
    <w:pPr>
      <w:spacing w:after="240" w:line="360" w:lineRule="auto"/>
    </w:pPr>
  </w:style>
  <w:style w:type="character" w:customStyle="1" w:styleId="QSParaChar">
    <w:name w:val="QS_Para Char"/>
    <w:link w:val="QSPara"/>
    <w:rsid w:val="00413C66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QSParaNoindent">
    <w:name w:val="QS_Para_Noindent"/>
    <w:basedOn w:val="a0"/>
    <w:next w:val="a0"/>
    <w:link w:val="QSParaNoindentChar"/>
    <w:autoRedefine/>
    <w:rsid w:val="00413C66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link w:val="QSParaNoindent"/>
    <w:rsid w:val="00413C66"/>
    <w:rPr>
      <w:rFonts w:ascii="Times New Roman" w:eastAsia="PMingLiU" w:hAnsi="Times New Roman" w:cs="Latha"/>
      <w:kern w:val="0"/>
      <w:sz w:val="24"/>
      <w:szCs w:val="24"/>
      <w:lang w:eastAsia="en-US" w:bidi="ta-IN"/>
    </w:rPr>
  </w:style>
  <w:style w:type="paragraph" w:customStyle="1" w:styleId="QSPGRMTXT">
    <w:name w:val="QS_PGRM_TXT"/>
    <w:basedOn w:val="a0"/>
    <w:next w:val="a0"/>
    <w:rsid w:val="00413C66"/>
    <w:pPr>
      <w:pBdr>
        <w:left w:val="single" w:sz="12" w:space="4" w:color="auto"/>
      </w:pBdr>
      <w:spacing w:after="120"/>
      <w:ind w:left="1008"/>
    </w:pPr>
    <w:rPr>
      <w:rFonts w:ascii="Courier New" w:hAnsi="Courier New"/>
      <w:sz w:val="22"/>
    </w:rPr>
  </w:style>
  <w:style w:type="paragraph" w:customStyle="1" w:styleId="QSPresentAdd">
    <w:name w:val="QS_Present_Add"/>
    <w:basedOn w:val="a0"/>
    <w:next w:val="a0"/>
    <w:rsid w:val="00413C66"/>
    <w:pPr>
      <w:spacing w:after="120"/>
    </w:pPr>
    <w:rPr>
      <w:sz w:val="20"/>
    </w:rPr>
  </w:style>
  <w:style w:type="paragraph" w:customStyle="1" w:styleId="QSPRGM">
    <w:name w:val="QS_PRGM"/>
    <w:basedOn w:val="a0"/>
    <w:rsid w:val="00413C66"/>
  </w:style>
  <w:style w:type="paragraph" w:customStyle="1" w:styleId="QSSCHEME">
    <w:name w:val="QS_SCHEME"/>
    <w:basedOn w:val="a0"/>
    <w:rsid w:val="00413C66"/>
  </w:style>
  <w:style w:type="paragraph" w:customStyle="1" w:styleId="QSSUBLISTITEMEND">
    <w:name w:val="QS_SUBLIST_ITEM_END"/>
    <w:basedOn w:val="a0"/>
    <w:next w:val="a0"/>
    <w:rsid w:val="00413C66"/>
  </w:style>
  <w:style w:type="paragraph" w:customStyle="1" w:styleId="QSSUBLISTITEMSTART">
    <w:name w:val="QS_SUBLIST_ITEM_START"/>
    <w:basedOn w:val="a0"/>
    <w:next w:val="a0"/>
    <w:rsid w:val="00413C66"/>
  </w:style>
  <w:style w:type="paragraph" w:customStyle="1" w:styleId="QSSUPDATA">
    <w:name w:val="QS_SUPDATA"/>
    <w:basedOn w:val="a0"/>
    <w:next w:val="a0"/>
    <w:rsid w:val="00413C66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0"/>
    <w:next w:val="a0"/>
    <w:rsid w:val="00413C66"/>
    <w:rPr>
      <w:rFonts w:cs="Sylfaen"/>
    </w:rPr>
  </w:style>
  <w:style w:type="paragraph" w:customStyle="1" w:styleId="ReviewedBy0">
    <w:name w:val="Reviewed_By"/>
    <w:basedOn w:val="a0"/>
    <w:next w:val="a0"/>
    <w:rsid w:val="00413C66"/>
    <w:pPr>
      <w:widowControl w:val="0"/>
      <w:spacing w:before="200"/>
    </w:pPr>
    <w:rPr>
      <w:sz w:val="22"/>
    </w:rPr>
  </w:style>
  <w:style w:type="character" w:customStyle="1" w:styleId="st">
    <w:name w:val="st"/>
    <w:rsid w:val="00413C66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0"/>
    <w:next w:val="a0"/>
    <w:rsid w:val="00413C66"/>
  </w:style>
  <w:style w:type="character" w:customStyle="1" w:styleId="MTConvertedEquation">
    <w:name w:val="MTConvertedEquation"/>
    <w:rsid w:val="00413C66"/>
    <w:rPr>
      <w:position w:val="-10"/>
    </w:rPr>
  </w:style>
  <w:style w:type="paragraph" w:customStyle="1" w:styleId="ColorfulList-Accent11">
    <w:name w:val="Colorful List - Accent 11"/>
    <w:basedOn w:val="a0"/>
    <w:qFormat/>
    <w:rsid w:val="00413C66"/>
    <w:pPr>
      <w:widowControl w:val="0"/>
      <w:ind w:leftChars="400" w:left="960"/>
      <w:jc w:val="both"/>
    </w:pPr>
    <w:rPr>
      <w:rFonts w:ascii="Century" w:eastAsia="MS Mincho" w:hAnsi="Century"/>
      <w:kern w:val="2"/>
      <w:lang w:eastAsia="ja-JP"/>
    </w:rPr>
  </w:style>
  <w:style w:type="paragraph" w:customStyle="1" w:styleId="AutoAuthorGroup">
    <w:name w:val="Auto_Author Group"/>
    <w:basedOn w:val="QSAuthorGroup"/>
    <w:autoRedefine/>
    <w:rsid w:val="00D267B9"/>
    <w:pPr>
      <w:shd w:val="clear" w:color="auto" w:fill="FFFF99"/>
    </w:pPr>
  </w:style>
  <w:style w:type="paragraph" w:customStyle="1" w:styleId="AutoACKS">
    <w:name w:val="Auto_ACKS"/>
    <w:basedOn w:val="a0"/>
    <w:rsid w:val="00D267B9"/>
    <w:pPr>
      <w:shd w:val="clear" w:color="auto" w:fill="FFFF99"/>
    </w:pPr>
  </w:style>
  <w:style w:type="paragraph" w:customStyle="1" w:styleId="QSFunderName">
    <w:name w:val="QS_Funder Name"/>
    <w:basedOn w:val="a0"/>
    <w:rsid w:val="00D267B9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QSFunderIdentifier">
    <w:name w:val="QS_Funder Identifier"/>
    <w:basedOn w:val="QSFunderName"/>
    <w:rsid w:val="00D267B9"/>
    <w:pPr>
      <w:shd w:val="clear" w:color="auto" w:fill="FFFFFF"/>
    </w:pPr>
  </w:style>
  <w:style w:type="paragraph" w:customStyle="1" w:styleId="AutoConflict">
    <w:name w:val="Auto_Conflict"/>
    <w:basedOn w:val="a0"/>
    <w:rsid w:val="00D267B9"/>
    <w:pPr>
      <w:widowControl w:val="0"/>
      <w:shd w:val="clear" w:color="auto" w:fill="FFFF99"/>
      <w:suppressAutoHyphens/>
    </w:pPr>
    <w:rPr>
      <w:rFonts w:eastAsia="Calibri"/>
      <w:szCs w:val="22"/>
    </w:rPr>
  </w:style>
  <w:style w:type="paragraph" w:customStyle="1" w:styleId="AutoH1">
    <w:name w:val="Auto_H1"/>
    <w:basedOn w:val="QSH1"/>
    <w:rsid w:val="00D267B9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D267B9"/>
    <w:pPr>
      <w:spacing w:after="100" w:afterAutospacing="1"/>
    </w:pPr>
  </w:style>
  <w:style w:type="paragraph" w:customStyle="1" w:styleId="AutoFunderName">
    <w:name w:val="Auto_Funder Name"/>
    <w:basedOn w:val="QSFunderName"/>
    <w:rsid w:val="00D267B9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D267B9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D267B9"/>
  </w:style>
  <w:style w:type="paragraph" w:customStyle="1" w:styleId="AutoArticleTitle">
    <w:name w:val="Auto_Article Title"/>
    <w:basedOn w:val="AutoRectoRH"/>
    <w:rsid w:val="00D267B9"/>
  </w:style>
  <w:style w:type="paragraph" w:customStyle="1" w:styleId="AutoAffiliation">
    <w:name w:val="Auto_Affiliation"/>
    <w:basedOn w:val="AutoAuthorGroup"/>
    <w:rsid w:val="00D267B9"/>
    <w:pPr>
      <w:widowControl w:val="0"/>
      <w:suppressAutoHyphens/>
    </w:pPr>
    <w:rPr>
      <w:rFonts w:eastAsia="Calibri"/>
      <w:szCs w:val="22"/>
    </w:rPr>
  </w:style>
  <w:style w:type="paragraph" w:customStyle="1" w:styleId="AutoEditedBy">
    <w:name w:val="Auto_Edited_By"/>
    <w:basedOn w:val="AutoAffiliation"/>
    <w:rsid w:val="00D267B9"/>
  </w:style>
  <w:style w:type="paragraph" w:customStyle="1" w:styleId="AutoReviewedBy">
    <w:name w:val="Auto_Reviewed_By"/>
    <w:basedOn w:val="AutoEditedBy"/>
    <w:rsid w:val="00D267B9"/>
  </w:style>
  <w:style w:type="paragraph" w:customStyle="1" w:styleId="AutoCorEmail">
    <w:name w:val="Auto_Cor_Email"/>
    <w:basedOn w:val="AutoReviewedBy"/>
    <w:rsid w:val="00D267B9"/>
  </w:style>
  <w:style w:type="paragraph" w:customStyle="1" w:styleId="AutoKeywords">
    <w:name w:val="Auto_Keywords"/>
    <w:basedOn w:val="AutoCorEmail"/>
    <w:rsid w:val="00D267B9"/>
  </w:style>
  <w:style w:type="paragraph" w:customStyle="1" w:styleId="AutoAwardnumber">
    <w:name w:val="Auto_Award number"/>
    <w:basedOn w:val="a0"/>
    <w:rsid w:val="00D267B9"/>
    <w:pPr>
      <w:widowControl w:val="0"/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0"/>
    <w:rsid w:val="00D267B9"/>
    <w:pPr>
      <w:widowControl w:val="0"/>
      <w:suppressAutoHyphens/>
      <w:spacing w:after="100" w:afterAutospacing="1" w:line="360" w:lineRule="auto"/>
    </w:pPr>
  </w:style>
  <w:style w:type="character" w:customStyle="1" w:styleId="class7">
    <w:name w:val="class7"/>
    <w:rsid w:val="00D267B9"/>
    <w:rPr>
      <w:rFonts w:cs="Times New Roman"/>
    </w:rPr>
  </w:style>
  <w:style w:type="character" w:customStyle="1" w:styleId="apple-converted-space">
    <w:name w:val="apple-converted-space"/>
    <w:rsid w:val="00D267B9"/>
    <w:rPr>
      <w:rFonts w:cs="Times New Roman"/>
    </w:rPr>
  </w:style>
  <w:style w:type="character" w:customStyle="1" w:styleId="class9">
    <w:name w:val="class9"/>
    <w:rsid w:val="00D267B9"/>
    <w:rPr>
      <w:rFonts w:cs="Times New Roman"/>
    </w:rPr>
  </w:style>
  <w:style w:type="character" w:customStyle="1" w:styleId="class10">
    <w:name w:val="class10"/>
    <w:rsid w:val="00D267B9"/>
    <w:rPr>
      <w:rFonts w:cs="Times New Roman"/>
    </w:rPr>
  </w:style>
  <w:style w:type="character" w:customStyle="1" w:styleId="class11">
    <w:name w:val="class11"/>
    <w:rsid w:val="00D267B9"/>
    <w:rPr>
      <w:rFonts w:cs="Times New Roman"/>
    </w:rPr>
  </w:style>
  <w:style w:type="paragraph" w:customStyle="1" w:styleId="Pa8">
    <w:name w:val="Pa8"/>
    <w:basedOn w:val="a0"/>
    <w:next w:val="a0"/>
    <w:rsid w:val="00D267B9"/>
    <w:pPr>
      <w:widowControl w:val="0"/>
      <w:autoSpaceDE w:val="0"/>
      <w:autoSpaceDN w:val="0"/>
      <w:adjustRightInd w:val="0"/>
      <w:spacing w:line="201" w:lineRule="atLeast"/>
    </w:pPr>
    <w:rPr>
      <w:rFonts w:ascii="Franklin Gothic Book" w:eastAsia="Franklin Gothic Book"/>
      <w:lang w:eastAsia="zh-CN"/>
    </w:rPr>
  </w:style>
  <w:style w:type="paragraph" w:customStyle="1" w:styleId="headerclasstext1">
    <w:name w:val="headerclasstext1"/>
    <w:basedOn w:val="a0"/>
    <w:rsid w:val="00D267B9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  <w:lang w:eastAsia="zh-CN"/>
    </w:rPr>
  </w:style>
  <w:style w:type="paragraph" w:customStyle="1" w:styleId="descclasstext1">
    <w:name w:val="descclasstext1"/>
    <w:basedOn w:val="a0"/>
    <w:rsid w:val="00D267B9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  <w:lang w:eastAsia="zh-CN"/>
    </w:rPr>
  </w:style>
  <w:style w:type="paragraph" w:styleId="z-">
    <w:name w:val="HTML Top of Form"/>
    <w:basedOn w:val="a0"/>
    <w:next w:val="a0"/>
    <w:link w:val="z-Char"/>
    <w:hidden/>
    <w:semiHidden/>
    <w:unhideWhenUsed/>
    <w:rsid w:val="00D267B9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Char">
    <w:name w:val="z-窗体顶端 Char"/>
    <w:basedOn w:val="a2"/>
    <w:link w:val="z-"/>
    <w:semiHidden/>
    <w:rsid w:val="002F25E9"/>
    <w:rPr>
      <w:rFonts w:ascii="Arial" w:eastAsia="宋体" w:hAnsi="Arial" w:cs="Arial"/>
      <w:vanish/>
      <w:kern w:val="0"/>
      <w:sz w:val="16"/>
      <w:szCs w:val="16"/>
    </w:rPr>
  </w:style>
  <w:style w:type="paragraph" w:styleId="z-0">
    <w:name w:val="HTML Bottom of Form"/>
    <w:basedOn w:val="a0"/>
    <w:next w:val="a0"/>
    <w:link w:val="z-Char0"/>
    <w:hidden/>
    <w:semiHidden/>
    <w:unhideWhenUsed/>
    <w:rsid w:val="00D267B9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  <w:lang w:eastAsia="zh-CN"/>
    </w:rPr>
  </w:style>
  <w:style w:type="character" w:customStyle="1" w:styleId="z-Char0">
    <w:name w:val="z-窗体底端 Char"/>
    <w:basedOn w:val="a2"/>
    <w:link w:val="z-0"/>
    <w:semiHidden/>
    <w:rsid w:val="002F25E9"/>
    <w:rPr>
      <w:rFonts w:ascii="Arial" w:eastAsia="宋体" w:hAnsi="Arial" w:cs="Arial"/>
      <w:vanish/>
      <w:kern w:val="0"/>
      <w:sz w:val="16"/>
      <w:szCs w:val="16"/>
    </w:rPr>
  </w:style>
  <w:style w:type="paragraph" w:customStyle="1" w:styleId="Default">
    <w:name w:val="Default"/>
    <w:rsid w:val="00D267B9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reader-word-layer">
    <w:name w:val="reader-word-layer"/>
    <w:basedOn w:val="a0"/>
    <w:rsid w:val="00D267B9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highlight">
    <w:name w:val="highlight"/>
    <w:basedOn w:val="a2"/>
    <w:rsid w:val="00D267B9"/>
  </w:style>
  <w:style w:type="paragraph" w:customStyle="1" w:styleId="begin">
    <w:name w:val="begin"/>
    <w:basedOn w:val="a0"/>
    <w:rsid w:val="00D267B9"/>
    <w:pPr>
      <w:spacing w:before="100" w:beforeAutospacing="1" w:after="100" w:afterAutospacing="1"/>
    </w:pPr>
  </w:style>
  <w:style w:type="paragraph" w:customStyle="1" w:styleId="end">
    <w:name w:val="end"/>
    <w:basedOn w:val="a0"/>
    <w:rsid w:val="00D267B9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D267B9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D267B9"/>
  </w:style>
  <w:style w:type="character" w:customStyle="1" w:styleId="givenname">
    <w:name w:val="givenname"/>
    <w:rsid w:val="00D267B9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D267B9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D267B9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D267B9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D267B9"/>
  </w:style>
  <w:style w:type="character" w:customStyle="1" w:styleId="city">
    <w:name w:val="city"/>
    <w:rsid w:val="00D267B9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D267B9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0"/>
    <w:rsid w:val="00D267B9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0"/>
    <w:rsid w:val="00D267B9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0"/>
    <w:rsid w:val="00D267B9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0"/>
    <w:rsid w:val="00D267B9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0"/>
    <w:rsid w:val="00D267B9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0"/>
    <w:rsid w:val="00D267B9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0"/>
    <w:rsid w:val="00D267B9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0"/>
    <w:rsid w:val="00D267B9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8"/>
    <w:rsid w:val="00D267B9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0"/>
    <w:rsid w:val="00D267B9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0"/>
    <w:rsid w:val="00D267B9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D267B9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0"/>
    <w:rsid w:val="00D267B9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0"/>
    <w:rsid w:val="00D267B9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0"/>
    <w:rsid w:val="00D267B9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0"/>
    <w:rsid w:val="00D267B9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0"/>
    <w:rsid w:val="00D267B9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0"/>
    <w:rsid w:val="00D267B9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0"/>
    <w:rsid w:val="00D267B9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0"/>
    <w:rsid w:val="00D267B9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0"/>
    <w:rsid w:val="00D267B9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0"/>
    <w:rsid w:val="00D267B9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0"/>
    <w:rsid w:val="00D267B9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0"/>
    <w:rsid w:val="00D267B9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D267B9"/>
    <w:rPr>
      <w:bCs w:val="0"/>
      <w:color w:val="00B0F0"/>
    </w:rPr>
  </w:style>
  <w:style w:type="paragraph" w:customStyle="1" w:styleId="AutoJNLPubSecID">
    <w:name w:val="Auto_JNL_Pub_Sec_ID"/>
    <w:basedOn w:val="a0"/>
    <w:rsid w:val="00D267B9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0"/>
    <w:rsid w:val="00D267B9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0"/>
    <w:rsid w:val="00D267B9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0"/>
    <w:rsid w:val="00D267B9"/>
    <w:pPr>
      <w:shd w:val="clear" w:color="auto" w:fill="FFFF99"/>
      <w:spacing w:line="259" w:lineRule="auto"/>
    </w:pPr>
    <w:rPr>
      <w:rFonts w:ascii="Helvetica" w:eastAsia="Calibri" w:hAnsi="Helvetica" w:cs="Helvetica"/>
      <w:sz w:val="22"/>
      <w:szCs w:val="22"/>
    </w:rPr>
  </w:style>
  <w:style w:type="paragraph" w:customStyle="1" w:styleId="AutoLicenseLink">
    <w:name w:val="Auto_License Link"/>
    <w:basedOn w:val="Autolicense"/>
    <w:rsid w:val="00D267B9"/>
    <w:pPr>
      <w:shd w:val="clear" w:color="auto" w:fill="C0D7DE"/>
      <w:spacing w:before="120" w:line="240" w:lineRule="auto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8"/>
    <w:rsid w:val="00D267B9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D267B9"/>
    <w:pPr>
      <w:spacing w:before="120" w:after="120"/>
    </w:pPr>
  </w:style>
  <w:style w:type="paragraph" w:customStyle="1" w:styleId="AutoProfileLink">
    <w:name w:val="Auto_Profile Link"/>
    <w:basedOn w:val="a0"/>
    <w:rsid w:val="00D267B9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0"/>
    <w:rsid w:val="00D267B9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0"/>
    <w:rsid w:val="00D267B9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0"/>
    <w:rsid w:val="00D267B9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0"/>
    <w:rsid w:val="00D267B9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0"/>
    <w:rsid w:val="00D267B9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0"/>
    <w:rsid w:val="00D267B9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0"/>
    <w:rsid w:val="00D267B9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D267B9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D267B9"/>
    <w:pPr>
      <w:spacing w:before="120" w:after="120"/>
    </w:pPr>
  </w:style>
  <w:style w:type="paragraph" w:customStyle="1" w:styleId="AutoSubject">
    <w:name w:val="Auto_Subject"/>
    <w:basedOn w:val="a0"/>
    <w:rsid w:val="00D267B9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0"/>
    <w:rsid w:val="00D267B9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0"/>
    <w:rsid w:val="00D267B9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D267B9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D267B9"/>
    <w:pPr>
      <w:numPr>
        <w:numId w:val="4"/>
      </w:numPr>
    </w:pPr>
  </w:style>
  <w:style w:type="paragraph" w:customStyle="1" w:styleId="Disclaimer">
    <w:name w:val="Disclaimer"/>
    <w:qFormat/>
    <w:rsid w:val="00D267B9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Chare">
    <w:name w:val="列出段落 Char"/>
    <w:link w:val="afff1"/>
    <w:locked/>
    <w:rsid w:val="00D267B9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msolistparagraph0">
    <w:name w:val="msolistparagraph"/>
    <w:basedOn w:val="a0"/>
    <w:rsid w:val="00D267B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msonormalcxspmiddle">
    <w:name w:val="msonormalcxspmiddle"/>
    <w:basedOn w:val="a0"/>
    <w:rsid w:val="00D267B9"/>
    <w:pPr>
      <w:spacing w:before="100" w:beforeAutospacing="1" w:after="100" w:afterAutospacing="1"/>
    </w:pPr>
  </w:style>
  <w:style w:type="paragraph" w:customStyle="1" w:styleId="MTDisplayEquation">
    <w:name w:val="MTDisplayEquation"/>
    <w:basedOn w:val="a0"/>
    <w:next w:val="a0"/>
    <w:rsid w:val="00D267B9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0"/>
    <w:rsid w:val="00D267B9"/>
  </w:style>
  <w:style w:type="paragraph" w:customStyle="1" w:styleId="QSIntroTitle">
    <w:name w:val="QS_IntroTitle"/>
    <w:rsid w:val="00D267B9"/>
    <w:pPr>
      <w:spacing w:before="100" w:after="100"/>
    </w:pPr>
    <w:rPr>
      <w:rFonts w:ascii="Times New Roman" w:eastAsia="Times New Roman" w:hAnsi="Times New Roman" w:cs="Times New Roman"/>
      <w:kern w:val="0"/>
      <w:sz w:val="32"/>
      <w:szCs w:val="24"/>
      <w:lang w:eastAsia="en-US"/>
    </w:rPr>
  </w:style>
  <w:style w:type="paragraph" w:customStyle="1" w:styleId="QSListHead">
    <w:name w:val="QS_List_Head"/>
    <w:rsid w:val="00D267B9"/>
    <w:pPr>
      <w:shd w:val="clear" w:color="auto" w:fill="CCCCFF"/>
      <w:spacing w:before="60" w:after="60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QSLISTITEMENDChar">
    <w:name w:val="QS_LIST_ITEM_END Char"/>
    <w:link w:val="QSLISTITEMEND"/>
    <w:rsid w:val="00D267B9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QSTB">
    <w:name w:val="QS_TB"/>
    <w:autoRedefine/>
    <w:rsid w:val="00D267B9"/>
    <w:pPr>
      <w:keepNext/>
      <w:keepLines/>
      <w:numPr>
        <w:numId w:val="42"/>
      </w:numPr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QSTH">
    <w:name w:val="QS_TH"/>
    <w:autoRedefine/>
    <w:rsid w:val="00D267B9"/>
    <w:pPr>
      <w:keepNext/>
      <w:keepLines/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QSTSH">
    <w:name w:val="QS_TSH"/>
    <w:rsid w:val="00D267B9"/>
    <w:pPr>
      <w:keepNext/>
      <w:keepLines/>
      <w:tabs>
        <w:tab w:val="left" w:pos="3570"/>
      </w:tabs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Subtitle1">
    <w:name w:val="Subtitle1"/>
    <w:basedOn w:val="a0"/>
    <w:next w:val="a0"/>
    <w:rsid w:val="002F25E9"/>
  </w:style>
  <w:style w:type="paragraph" w:customStyle="1" w:styleId="SubTitleAuthor">
    <w:name w:val="SubTitle_Author"/>
    <w:basedOn w:val="a0"/>
    <w:next w:val="a0"/>
    <w:rsid w:val="00D267B9"/>
  </w:style>
  <w:style w:type="paragraph" w:customStyle="1" w:styleId="TSNote">
    <w:name w:val="TS_Note"/>
    <w:rsid w:val="00D267B9"/>
    <w:pPr>
      <w:shd w:val="clear" w:color="auto" w:fill="FFFF00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Subtitle2">
    <w:name w:val="Subtitle2"/>
    <w:basedOn w:val="a0"/>
    <w:next w:val="a0"/>
    <w:rsid w:val="00C75CA4"/>
  </w:style>
  <w:style w:type="paragraph" w:customStyle="1" w:styleId="Articletype">
    <w:name w:val="Article type"/>
    <w:basedOn w:val="a0"/>
    <w:qFormat/>
    <w:rsid w:val="009A4FC7"/>
    <w:pPr>
      <w:widowControl w:val="0"/>
      <w:suppressAutoHyphens/>
      <w:spacing w:after="100" w:afterAutospacing="1" w:line="360" w:lineRule="auto"/>
    </w:pPr>
    <w:rPr>
      <w:bCs/>
    </w:rPr>
  </w:style>
  <w:style w:type="character" w:customStyle="1" w:styleId="xelementtoproof">
    <w:name w:val="x_elementtoproof"/>
    <w:basedOn w:val="a2"/>
    <w:rsid w:val="00A047D4"/>
  </w:style>
  <w:style w:type="paragraph" w:customStyle="1" w:styleId="Subtitle3">
    <w:name w:val="Subtitle3"/>
    <w:basedOn w:val="a0"/>
    <w:next w:val="a0"/>
    <w:rsid w:val="00035A06"/>
  </w:style>
  <w:style w:type="paragraph" w:customStyle="1" w:styleId="Normal2">
    <w:name w:val="Normal2"/>
    <w:basedOn w:val="a0"/>
    <w:rsid w:val="007B19C8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0"/>
    <w:next w:val="a0"/>
    <w:rsid w:val="00D863D3"/>
  </w:style>
  <w:style w:type="character" w:customStyle="1" w:styleId="AuthorQuery">
    <w:name w:val="Author Query"/>
    <w:basedOn w:val="a2"/>
    <w:rsid w:val="00413C66"/>
  </w:style>
  <w:style w:type="paragraph" w:customStyle="1" w:styleId="HeadA">
    <w:name w:val="Head A"/>
    <w:basedOn w:val="a0"/>
    <w:rsid w:val="00413C66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0"/>
    <w:rsid w:val="00413C66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0"/>
    <w:rsid w:val="00413C66"/>
    <w:rPr>
      <w:i/>
      <w:color w:val="008000"/>
    </w:rPr>
  </w:style>
  <w:style w:type="character" w:customStyle="1" w:styleId="Preformatted">
    <w:name w:val="Preformatted"/>
    <w:rsid w:val="00413C66"/>
    <w:rPr>
      <w:rFonts w:cs="Times New Roman"/>
    </w:rPr>
  </w:style>
  <w:style w:type="paragraph" w:customStyle="1" w:styleId="Normal3">
    <w:name w:val="Normal3"/>
    <w:basedOn w:val="a0"/>
    <w:rsid w:val="00C31C96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0"/>
    <w:next w:val="a0"/>
    <w:rsid w:val="001A3588"/>
  </w:style>
  <w:style w:type="paragraph" w:customStyle="1" w:styleId="1f6">
    <w:name w:val="正文1"/>
    <w:basedOn w:val="a0"/>
    <w:rsid w:val="00413C66"/>
    <w:pPr>
      <w:spacing w:line="260" w:lineRule="atLeast"/>
    </w:pPr>
    <w:rPr>
      <w:rFonts w:eastAsia="Calibri"/>
      <w:lang w:eastAsia="nl-NL"/>
    </w:rPr>
  </w:style>
  <w:style w:type="paragraph" w:customStyle="1" w:styleId="1f7">
    <w:name w:val="副标题1"/>
    <w:basedOn w:val="a0"/>
    <w:next w:val="a0"/>
    <w:rsid w:val="00D267B9"/>
  </w:style>
  <w:style w:type="paragraph" w:customStyle="1" w:styleId="FigReference">
    <w:name w:val="FigReference"/>
    <w:basedOn w:val="a0"/>
    <w:link w:val="FigReferenceChar"/>
    <w:rsid w:val="00A64F43"/>
    <w:pPr>
      <w:widowControl w:val="0"/>
      <w:suppressAutoHyphens/>
      <w:spacing w:after="100" w:afterAutospacing="1" w:line="360" w:lineRule="auto"/>
    </w:pPr>
    <w:rPr>
      <w:bCs/>
    </w:rPr>
  </w:style>
  <w:style w:type="character" w:customStyle="1" w:styleId="FigReferenceChar">
    <w:name w:val="FigReference Char"/>
    <w:basedOn w:val="a2"/>
    <w:link w:val="FigReference"/>
    <w:rsid w:val="00A64F43"/>
    <w:rPr>
      <w:rFonts w:ascii="Times New Roman" w:eastAsia="Times New Roman" w:hAnsi="Times New Roman" w:cs="Times New Roman"/>
      <w:bCs/>
      <w:kern w:val="0"/>
      <w:sz w:val="24"/>
      <w:szCs w:val="24"/>
      <w:lang w:eastAsia="en-US"/>
    </w:rPr>
  </w:style>
  <w:style w:type="character" w:customStyle="1" w:styleId="cf01">
    <w:name w:val="cf01"/>
    <w:basedOn w:val="a2"/>
    <w:rsid w:val="000279AA"/>
    <w:rPr>
      <w:rFonts w:ascii="Microsoft YaHei UI" w:eastAsia="Microsoft YaHei UI" w:hAnsi="Microsoft YaHei UI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58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23" Type="http://schemas.microsoft.com/office/2018/08/relationships/commentsExtensible" Target="commentsExtensi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1CC76-0360-4E4E-BE89-EFB6C871A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8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f</dc:creator>
  <cp:lastModifiedBy>User-pan</cp:lastModifiedBy>
  <cp:revision>184</cp:revision>
  <dcterms:created xsi:type="dcterms:W3CDTF">2023-03-20T04:19:00Z</dcterms:created>
  <dcterms:modified xsi:type="dcterms:W3CDTF">2023-04-1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3-01-07T06:59:28Z</vt:filetime>
  </property>
</Properties>
</file>